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0E0B04" w14:textId="77777777" w:rsidR="005C0D1F" w:rsidRPr="00DC395F" w:rsidRDefault="005C0D1F" w:rsidP="00E34020">
      <w:pPr>
        <w:pStyle w:val="Title"/>
      </w:pPr>
      <w:r w:rsidRPr="00DC395F">
        <w:t xml:space="preserve">Template </w:t>
      </w:r>
    </w:p>
    <w:p w14:paraId="3FC96435" w14:textId="77777777" w:rsidR="005C0D1F" w:rsidRPr="00DC395F" w:rsidRDefault="005C0D1F" w:rsidP="00E34020">
      <w:pPr>
        <w:pStyle w:val="Title"/>
      </w:pPr>
    </w:p>
    <w:p w14:paraId="7F96D874" w14:textId="77777777" w:rsidR="000040ED" w:rsidRDefault="005C0D1F" w:rsidP="00E34020">
      <w:pPr>
        <w:pStyle w:val="Title"/>
      </w:pPr>
      <w:bookmarkStart w:id="0" w:name="bookmark0"/>
      <w:r w:rsidRPr="00DC395F">
        <w:t>The Human Brain Project (HBP) FET Flagship</w:t>
      </w:r>
    </w:p>
    <w:p w14:paraId="2C16113C" w14:textId="425630B1" w:rsidR="005C0D1F" w:rsidRPr="00DC395F" w:rsidRDefault="005C0D1F" w:rsidP="00E34020">
      <w:pPr>
        <w:pStyle w:val="Title"/>
      </w:pPr>
      <w:r w:rsidRPr="00DC395F">
        <w:t xml:space="preserve">Call to contribute to </w:t>
      </w:r>
    </w:p>
    <w:p w14:paraId="7072A9C2" w14:textId="77777777" w:rsidR="00F64FB1" w:rsidRDefault="00F64FB1" w:rsidP="00E34020">
      <w:pPr>
        <w:pStyle w:val="Title"/>
      </w:pPr>
    </w:p>
    <w:p w14:paraId="659FE550" w14:textId="23B4F6F4" w:rsidR="005C0D1F" w:rsidRPr="00DC395F" w:rsidRDefault="005C0D1F" w:rsidP="00E34020">
      <w:pPr>
        <w:pStyle w:val="Title"/>
      </w:pPr>
      <w:r w:rsidRPr="00DC395F">
        <w:t xml:space="preserve">“HBP </w:t>
      </w:r>
      <w:r>
        <w:t>Curriculum Workshops</w:t>
      </w:r>
      <w:r w:rsidRPr="00DC395F">
        <w:t>”</w:t>
      </w:r>
      <w:bookmarkEnd w:id="0"/>
    </w:p>
    <w:p w14:paraId="422D28F2" w14:textId="77777777" w:rsidR="005C0D1F" w:rsidRPr="00DC395F" w:rsidRDefault="005C0D1F" w:rsidP="005C0D1F"/>
    <w:p w14:paraId="5988A18E" w14:textId="77777777" w:rsidR="005C0D1F" w:rsidRPr="00DC395F" w:rsidRDefault="005C0D1F" w:rsidP="00E34020">
      <w:pPr>
        <w:pStyle w:val="1BodyTextHBP"/>
        <w:rPr>
          <w:lang w:val="en-US"/>
        </w:rPr>
      </w:pPr>
      <w:r w:rsidRPr="00DC395F">
        <w:t xml:space="preserve">This template is for proposals made in response to the HBP Call for </w:t>
      </w:r>
      <w:r w:rsidRPr="00DC395F">
        <w:rPr>
          <w:lang w:val="en-US"/>
        </w:rPr>
        <w:t xml:space="preserve">proposals </w:t>
      </w:r>
      <w:r>
        <w:rPr>
          <w:lang w:val="en-US"/>
        </w:rPr>
        <w:t>addressing</w:t>
      </w:r>
      <w:r w:rsidRPr="00DC395F">
        <w:rPr>
          <w:lang w:val="en-US"/>
        </w:rPr>
        <w:t xml:space="preserve"> </w:t>
      </w:r>
      <w:r w:rsidRPr="00DC395F">
        <w:rPr>
          <w:b/>
          <w:lang w:val="en-US"/>
        </w:rPr>
        <w:t>“</w:t>
      </w:r>
      <w:r>
        <w:rPr>
          <w:b/>
          <w:lang w:val="en-US"/>
        </w:rPr>
        <w:t>HBP Curriculum Workshops</w:t>
      </w:r>
      <w:r w:rsidRPr="00DC395F">
        <w:rPr>
          <w:b/>
          <w:lang w:val="en-US"/>
        </w:rPr>
        <w:t xml:space="preserve">”. </w:t>
      </w:r>
    </w:p>
    <w:p w14:paraId="69AAB606" w14:textId="77777777" w:rsidR="005C0D1F" w:rsidRPr="00DC395F" w:rsidRDefault="005C0D1F" w:rsidP="00E34020">
      <w:pPr>
        <w:pStyle w:val="1BodyTextHBP"/>
        <w:rPr>
          <w:lang w:val="en-US"/>
        </w:rPr>
      </w:pPr>
    </w:p>
    <w:p w14:paraId="55160488" w14:textId="77777777" w:rsidR="005C0D1F" w:rsidRDefault="005C0D1F" w:rsidP="00E34020">
      <w:pPr>
        <w:pStyle w:val="1BodyTextHBP"/>
        <w:rPr>
          <w:lang w:val="en-US"/>
        </w:rPr>
      </w:pPr>
      <w:r w:rsidRPr="00DC395F">
        <w:rPr>
          <w:lang w:val="en-US"/>
        </w:rPr>
        <w:t>Under this Call for Expression of Interest (</w:t>
      </w:r>
      <w:proofErr w:type="spellStart"/>
      <w:r w:rsidRPr="00DC395F">
        <w:rPr>
          <w:lang w:val="en-US"/>
        </w:rPr>
        <w:t>CEoI</w:t>
      </w:r>
      <w:proofErr w:type="spellEnd"/>
      <w:r w:rsidRPr="00DC395F">
        <w:rPr>
          <w:lang w:val="en-US"/>
        </w:rPr>
        <w:t xml:space="preserve">), applicants may propose </w:t>
      </w:r>
      <w:r>
        <w:rPr>
          <w:lang w:val="en-US"/>
        </w:rPr>
        <w:t>an “HBP Education Workshop” covering one of the following themes:</w:t>
      </w:r>
    </w:p>
    <w:p w14:paraId="48B8B504" w14:textId="77777777" w:rsidR="005C0D1F" w:rsidRDefault="005C0D1F" w:rsidP="0087513D">
      <w:pPr>
        <w:pStyle w:val="1BodyTextHBP"/>
        <w:rPr>
          <w:lang w:val="en-US"/>
        </w:rPr>
      </w:pPr>
    </w:p>
    <w:p w14:paraId="71052B99" w14:textId="77777777" w:rsidR="005C0D1F" w:rsidRPr="00781472" w:rsidRDefault="005C0D1F" w:rsidP="008822D6">
      <w:pPr>
        <w:pStyle w:val="2BulletedListHBP"/>
      </w:pPr>
      <w:r w:rsidRPr="00781472">
        <w:t>ICT/Computing for non-specialists</w:t>
      </w:r>
    </w:p>
    <w:p w14:paraId="6E6681EB" w14:textId="77777777" w:rsidR="005C0D1F" w:rsidRPr="00781472" w:rsidRDefault="005C0D1F" w:rsidP="008822D6">
      <w:pPr>
        <w:pStyle w:val="2BulletedListHBP"/>
      </w:pPr>
      <w:r w:rsidRPr="00781472">
        <w:t>Neuroscience/Neurobiology for non-specialists</w:t>
      </w:r>
    </w:p>
    <w:p w14:paraId="6D92FF97" w14:textId="77777777" w:rsidR="005C0D1F" w:rsidRDefault="005C0D1F" w:rsidP="008822D6">
      <w:pPr>
        <w:pStyle w:val="2BulletedListHBP"/>
      </w:pPr>
      <w:r w:rsidRPr="00781472">
        <w:t>Brain medicine for non-specialists</w:t>
      </w:r>
    </w:p>
    <w:p w14:paraId="3B64415C" w14:textId="77777777" w:rsidR="005C0D1F" w:rsidRPr="00781472" w:rsidRDefault="005C0D1F" w:rsidP="008822D6">
      <w:pPr>
        <w:pStyle w:val="2BulletedListHBP"/>
      </w:pPr>
      <w:r>
        <w:t>Cognitive systems for non-specialists</w:t>
      </w:r>
    </w:p>
    <w:p w14:paraId="102C49DB" w14:textId="77777777" w:rsidR="005C0D1F" w:rsidRPr="00781472" w:rsidRDefault="005C0D1F" w:rsidP="008822D6">
      <w:pPr>
        <w:pStyle w:val="2BulletedListHBP"/>
      </w:pPr>
      <w:r w:rsidRPr="00781472">
        <w:t>Research, Ethics and Societal Impact</w:t>
      </w:r>
    </w:p>
    <w:p w14:paraId="0E1A0B76" w14:textId="77777777" w:rsidR="005C0D1F" w:rsidRPr="00781472" w:rsidRDefault="005C0D1F" w:rsidP="008822D6">
      <w:pPr>
        <w:pStyle w:val="2BulletedListHBP"/>
      </w:pPr>
      <w:r w:rsidRPr="00781472">
        <w:t xml:space="preserve">Intellectual Property Rights, Translation and Exploitation of Research </w:t>
      </w:r>
    </w:p>
    <w:p w14:paraId="18366A7D" w14:textId="77777777" w:rsidR="005C0D1F" w:rsidRDefault="005C0D1F" w:rsidP="0087513D">
      <w:pPr>
        <w:pStyle w:val="1BodyTextHBP"/>
        <w:rPr>
          <w:lang w:val="en-US"/>
        </w:rPr>
      </w:pPr>
    </w:p>
    <w:p w14:paraId="7A9FEEDC" w14:textId="77777777" w:rsidR="005C0D1F" w:rsidRPr="00DC395F" w:rsidRDefault="005C0D1F" w:rsidP="0087513D">
      <w:pPr>
        <w:pStyle w:val="1BodyTextHBP"/>
        <w:rPr>
          <w:lang w:val="en-US"/>
        </w:rPr>
      </w:pPr>
    </w:p>
    <w:p w14:paraId="649B69A0" w14:textId="697D8ACB" w:rsidR="005C0D1F" w:rsidRPr="00A12924" w:rsidRDefault="005C0D1F" w:rsidP="00E34020">
      <w:pPr>
        <w:pStyle w:val="1BodyTextHBP"/>
      </w:pPr>
      <w:r w:rsidRPr="00236AE7">
        <w:t>In total,</w:t>
      </w:r>
      <w:r w:rsidRPr="00236AE7">
        <w:rPr>
          <w:b/>
        </w:rPr>
        <w:t xml:space="preserve"> between 3 and 6 proposals </w:t>
      </w:r>
      <w:r w:rsidRPr="00236AE7">
        <w:t>will be selected, one of each theme, which will be held between October 2020 and July 2021.</w:t>
      </w:r>
      <w:r w:rsidRPr="00A872E0">
        <w:t xml:space="preserve"> The HBP Education Programme Office will contribute 3-4 person/months for organisational support plus the income from tuition fees. The financial contribution </w:t>
      </w:r>
      <w:r>
        <w:t xml:space="preserve">on behalf of the HBP Education Programme </w:t>
      </w:r>
      <w:r w:rsidRPr="00A872E0">
        <w:t>is</w:t>
      </w:r>
      <w:r>
        <w:t xml:space="preserve"> up to</w:t>
      </w:r>
      <w:r w:rsidRPr="00A872E0">
        <w:t xml:space="preserve"> </w:t>
      </w:r>
      <w:r w:rsidR="00803CB6">
        <w:t>EUR</w:t>
      </w:r>
      <w:r w:rsidRPr="00A872E0">
        <w:t xml:space="preserve"> 5,000 per workshop. The local organisers may raise additional funds to cover costs exceeding this support.</w:t>
      </w:r>
    </w:p>
    <w:p w14:paraId="39301B22" w14:textId="77777777" w:rsidR="005C0D1F" w:rsidRPr="00DC395F" w:rsidRDefault="005C0D1F" w:rsidP="005C0D1F">
      <w:pPr>
        <w:spacing w:before="0" w:after="0"/>
      </w:pPr>
    </w:p>
    <w:p w14:paraId="058DB26F" w14:textId="61D29856" w:rsidR="005C0D1F" w:rsidRPr="00E34020" w:rsidRDefault="005C0D1F" w:rsidP="00E34020">
      <w:pPr>
        <w:pStyle w:val="1BodyTextHBP"/>
        <w:rPr>
          <w:b/>
        </w:rPr>
      </w:pPr>
      <w:r w:rsidRPr="00E34020">
        <w:rPr>
          <w:b/>
        </w:rPr>
        <w:t>The Calls open on 1</w:t>
      </w:r>
      <w:r w:rsidR="00490103">
        <w:rPr>
          <w:b/>
        </w:rPr>
        <w:t>9</w:t>
      </w:r>
      <w:r w:rsidRPr="00E34020">
        <w:rPr>
          <w:b/>
        </w:rPr>
        <w:t xml:space="preserve"> December 2019, and close on 1</w:t>
      </w:r>
      <w:r w:rsidR="00490103">
        <w:rPr>
          <w:b/>
        </w:rPr>
        <w:t>9</w:t>
      </w:r>
      <w:r w:rsidRPr="00E34020">
        <w:rPr>
          <w:b/>
        </w:rPr>
        <w:t xml:space="preserve"> February 2020, 17:00 Brussels time (CET).</w:t>
      </w:r>
    </w:p>
    <w:p w14:paraId="1621ECE4" w14:textId="72E3FF6F" w:rsidR="005C0D1F" w:rsidRPr="00DC395F" w:rsidRDefault="005C0D1F" w:rsidP="0087513D">
      <w:pPr>
        <w:pStyle w:val="1BodyTextHBP"/>
      </w:pPr>
      <w:r w:rsidRPr="00DC395F">
        <w:t xml:space="preserve">By using this form, proposals may be submitted electronically as a single PDF file in English </w:t>
      </w:r>
      <w:r w:rsidRPr="002F0289">
        <w:t xml:space="preserve">language any time before </w:t>
      </w:r>
      <w:r>
        <w:t>15 February 2020</w:t>
      </w:r>
      <w:r w:rsidR="00490103">
        <w:t xml:space="preserve"> at 17:00 Brussels time (CE</w:t>
      </w:r>
      <w:bookmarkStart w:id="1" w:name="_GoBack"/>
      <w:bookmarkEnd w:id="1"/>
      <w:r w:rsidRPr="002F0289">
        <w:t>T), to the electronic</w:t>
      </w:r>
      <w:r w:rsidRPr="00DC395F">
        <w:t xml:space="preserve"> submission facility on the HBP website at:</w:t>
      </w:r>
      <w:r>
        <w:t xml:space="preserve"> </w:t>
      </w:r>
      <w:hyperlink r:id="rId8" w:history="1">
        <w:r w:rsidR="00490103" w:rsidRPr="003C5D79">
          <w:rPr>
            <w:rStyle w:val="Hyperlink"/>
          </w:rPr>
          <w:t>HBP Open Call Platform</w:t>
        </w:r>
      </w:hyperlink>
    </w:p>
    <w:p w14:paraId="2E89919D" w14:textId="77777777" w:rsidR="005C0D1F" w:rsidRPr="00DC395F" w:rsidRDefault="005C0D1F" w:rsidP="0087513D">
      <w:pPr>
        <w:pStyle w:val="1BodyTextHBP"/>
      </w:pPr>
      <w:r w:rsidRPr="00DC395F">
        <w:br w:type="page"/>
      </w:r>
    </w:p>
    <w:p w14:paraId="6EA40302" w14:textId="77777777" w:rsidR="005C0D1F" w:rsidRPr="00DC395F" w:rsidRDefault="005C0D1F" w:rsidP="00E34020">
      <w:pPr>
        <w:pStyle w:val="1BodyTextHBP"/>
      </w:pPr>
    </w:p>
    <w:p w14:paraId="25144ECD" w14:textId="77777777" w:rsidR="005C0D1F" w:rsidRPr="00DC395F" w:rsidRDefault="005C0D1F" w:rsidP="00E34020">
      <w:pPr>
        <w:pStyle w:val="1BodyTextHBP"/>
      </w:pPr>
    </w:p>
    <w:p w14:paraId="171FD7AE" w14:textId="77777777" w:rsidR="005C0D1F" w:rsidRPr="00DC395F" w:rsidRDefault="005C0D1F" w:rsidP="00E34020">
      <w:pPr>
        <w:pStyle w:val="1BodyTextHBP"/>
      </w:pPr>
      <w:r w:rsidRPr="00DC395F">
        <w:t>Cover page</w:t>
      </w:r>
    </w:p>
    <w:p w14:paraId="3BA1F372" w14:textId="77777777" w:rsidR="005C0D1F" w:rsidRPr="00DC395F" w:rsidRDefault="005C0D1F" w:rsidP="005C0D1F">
      <w:pPr>
        <w:spacing w:before="0" w:after="0"/>
        <w:jc w:val="left"/>
        <w:rPr>
          <w:sz w:val="24"/>
          <w:szCs w:val="24"/>
        </w:rPr>
      </w:pPr>
    </w:p>
    <w:p w14:paraId="4F052FF5" w14:textId="77777777" w:rsidR="005C0D1F" w:rsidRPr="00DC395F" w:rsidRDefault="005C0D1F" w:rsidP="005C0D1F">
      <w:pPr>
        <w:spacing w:before="0" w:after="0"/>
        <w:jc w:val="left"/>
        <w:rPr>
          <w:sz w:val="24"/>
        </w:rPr>
      </w:pPr>
    </w:p>
    <w:p w14:paraId="150DB827" w14:textId="77777777" w:rsidR="005C0D1F" w:rsidRPr="00DC395F" w:rsidRDefault="005C0D1F" w:rsidP="005C0D1F">
      <w:pPr>
        <w:spacing w:before="0" w:after="0"/>
        <w:jc w:val="left"/>
        <w:rPr>
          <w:sz w:val="24"/>
        </w:rPr>
      </w:pPr>
    </w:p>
    <w:p w14:paraId="4A5E6418" w14:textId="77777777" w:rsidR="005C0D1F" w:rsidRPr="00E34020" w:rsidRDefault="005C0D1F" w:rsidP="00E34020">
      <w:pPr>
        <w:pStyle w:val="Title"/>
      </w:pPr>
      <w:r w:rsidRPr="00E34020">
        <w:t>Proposal name</w:t>
      </w:r>
    </w:p>
    <w:p w14:paraId="2232C1D7" w14:textId="77777777" w:rsidR="005C0D1F" w:rsidRPr="00DC395F" w:rsidRDefault="005C0D1F" w:rsidP="00E34020">
      <w:pPr>
        <w:pStyle w:val="1BodyTextHBP"/>
        <w:jc w:val="center"/>
      </w:pPr>
      <w:r w:rsidRPr="00DC395F">
        <w:t>Acronym</w:t>
      </w:r>
    </w:p>
    <w:p w14:paraId="104315C6" w14:textId="77777777" w:rsidR="005C0D1F" w:rsidRPr="00DC395F" w:rsidRDefault="005C0D1F" w:rsidP="005C0D1F">
      <w:pPr>
        <w:spacing w:before="0" w:after="0"/>
        <w:jc w:val="left"/>
        <w:rPr>
          <w:sz w:val="24"/>
        </w:rPr>
      </w:pPr>
    </w:p>
    <w:p w14:paraId="78A6F709" w14:textId="77777777" w:rsidR="005C0D1F" w:rsidRPr="00DC395F" w:rsidRDefault="005C0D1F" w:rsidP="005C0D1F">
      <w:pPr>
        <w:spacing w:before="0" w:after="0"/>
        <w:jc w:val="left"/>
        <w:rPr>
          <w:sz w:val="24"/>
        </w:rPr>
      </w:pPr>
    </w:p>
    <w:p w14:paraId="3860179F" w14:textId="77777777" w:rsidR="005C0D1F" w:rsidRPr="00DC395F" w:rsidRDefault="005C0D1F" w:rsidP="005C0D1F">
      <w:pPr>
        <w:spacing w:before="0" w:after="0"/>
        <w:jc w:val="left"/>
        <w:rPr>
          <w:sz w:val="24"/>
        </w:rPr>
      </w:pPr>
    </w:p>
    <w:p w14:paraId="5976F245" w14:textId="77777777" w:rsidR="005C0D1F" w:rsidRPr="00DC395F" w:rsidRDefault="005C0D1F" w:rsidP="005C0D1F">
      <w:pPr>
        <w:spacing w:before="0" w:after="0"/>
        <w:jc w:val="left"/>
        <w:rPr>
          <w:sz w:val="24"/>
        </w:rPr>
      </w:pPr>
    </w:p>
    <w:p w14:paraId="43393428" w14:textId="77777777" w:rsidR="005C0D1F" w:rsidRPr="00DC395F" w:rsidRDefault="005C0D1F" w:rsidP="005C0D1F">
      <w:pPr>
        <w:spacing w:before="0" w:after="0"/>
        <w:jc w:val="left"/>
        <w:rPr>
          <w:sz w:val="24"/>
        </w:rPr>
      </w:pPr>
    </w:p>
    <w:p w14:paraId="0492BC60" w14:textId="77777777" w:rsidR="005C0D1F" w:rsidRPr="00DC395F" w:rsidRDefault="005C0D1F" w:rsidP="00E34020">
      <w:pPr>
        <w:pStyle w:val="1BodyTextHBP"/>
      </w:pPr>
      <w:r w:rsidRPr="00DC395F">
        <w:t xml:space="preserve">Proposing Scientific </w:t>
      </w:r>
      <w:r>
        <w:t>Chair</w:t>
      </w:r>
      <w:r w:rsidRPr="00DC395F">
        <w:t>’s name:</w:t>
      </w:r>
    </w:p>
    <w:p w14:paraId="0C515A30" w14:textId="77777777" w:rsidR="005C0D1F" w:rsidRPr="00DC395F" w:rsidRDefault="005C0D1F" w:rsidP="00E34020">
      <w:pPr>
        <w:pStyle w:val="1BodyTextHBP"/>
      </w:pPr>
      <w:r w:rsidRPr="00DC395F">
        <w:t>Affiliation:</w:t>
      </w:r>
    </w:p>
    <w:p w14:paraId="27FD9677" w14:textId="77777777" w:rsidR="005C0D1F" w:rsidRPr="00DC395F" w:rsidRDefault="005C0D1F" w:rsidP="00E34020">
      <w:pPr>
        <w:pStyle w:val="1BodyTextHBP"/>
      </w:pPr>
      <w:r w:rsidRPr="00DC395F">
        <w:t>Country:</w:t>
      </w:r>
    </w:p>
    <w:p w14:paraId="46822175" w14:textId="77777777" w:rsidR="005C0D1F" w:rsidRPr="00DC395F" w:rsidRDefault="005C0D1F" w:rsidP="00E34020">
      <w:pPr>
        <w:pStyle w:val="1BodyTextHBP"/>
      </w:pPr>
      <w:r w:rsidRPr="00DC395F">
        <w:t>Name of the contact person:</w:t>
      </w:r>
    </w:p>
    <w:p w14:paraId="094A5143" w14:textId="77777777" w:rsidR="005C0D1F" w:rsidRPr="00DC395F" w:rsidRDefault="005C0D1F" w:rsidP="00E34020">
      <w:pPr>
        <w:pStyle w:val="1BodyTextHBP"/>
      </w:pPr>
      <w:r w:rsidRPr="00DC395F">
        <w:t>Contact person email:</w:t>
      </w:r>
    </w:p>
    <w:p w14:paraId="2F7311A6" w14:textId="77777777" w:rsidR="005C0D1F" w:rsidRPr="00DC395F" w:rsidRDefault="005C0D1F" w:rsidP="005C0D1F">
      <w:pPr>
        <w:spacing w:before="0" w:after="0"/>
        <w:jc w:val="left"/>
        <w:rPr>
          <w:b/>
          <w:color w:val="365F91" w:themeColor="accent1" w:themeShade="BF"/>
          <w:sz w:val="28"/>
        </w:rPr>
      </w:pPr>
      <w:r w:rsidRPr="00DC395F">
        <w:rPr>
          <w:b/>
          <w:color w:val="365F91" w:themeColor="accent1" w:themeShade="BF"/>
          <w:sz w:val="28"/>
        </w:rPr>
        <w:br w:type="page"/>
      </w:r>
    </w:p>
    <w:p w14:paraId="6C78D216" w14:textId="77777777" w:rsidR="005C0D1F" w:rsidRPr="00E34020" w:rsidRDefault="005C0D1F" w:rsidP="00E34020">
      <w:pPr>
        <w:pStyle w:val="Heading1"/>
      </w:pPr>
      <w:r w:rsidRPr="00E34020">
        <w:lastRenderedPageBreak/>
        <w:t xml:space="preserve">HBP Curriculum Workshop proposal </w:t>
      </w:r>
    </w:p>
    <w:p w14:paraId="72208C73" w14:textId="77777777" w:rsidR="005C0D1F" w:rsidRPr="00770989" w:rsidRDefault="005C0D1F" w:rsidP="00E34020">
      <w:pPr>
        <w:pStyle w:val="2BulletedListHBP"/>
      </w:pPr>
      <w:r w:rsidRPr="00353D7A">
        <w:rPr>
          <w:rFonts w:eastAsiaTheme="minorEastAsia"/>
          <w:b/>
          <w:color w:val="365F91" w:themeColor="accent1" w:themeShade="BF"/>
          <w:lang w:eastAsia="de-DE"/>
        </w:rPr>
        <w:t>Title:</w:t>
      </w:r>
      <w:r w:rsidRPr="00353D7A">
        <w:rPr>
          <w:color w:val="365F91" w:themeColor="accent1" w:themeShade="BF"/>
        </w:rPr>
        <w:t xml:space="preserve"> </w:t>
      </w:r>
      <w:r w:rsidRPr="00770989">
        <w:t xml:space="preserve">80 </w:t>
      </w:r>
      <w:proofErr w:type="gramStart"/>
      <w:r w:rsidRPr="00770989">
        <w:t>characters</w:t>
      </w:r>
      <w:proofErr w:type="gramEnd"/>
      <w:r w:rsidRPr="00770989">
        <w:t xml:space="preserve"> maximum, spaces included. Please do not use abbreviations or Greek characters</w:t>
      </w:r>
    </w:p>
    <w:p w14:paraId="65B91EB9" w14:textId="77777777" w:rsidR="005C0D1F" w:rsidRPr="00770989" w:rsidRDefault="005C0D1F" w:rsidP="00E34020">
      <w:pPr>
        <w:pStyle w:val="2BulletedListHBP"/>
      </w:pPr>
      <w:r w:rsidRPr="00173FAE">
        <w:rPr>
          <w:rFonts w:eastAsiaTheme="minorEastAsia"/>
          <w:b/>
          <w:color w:val="365F91" w:themeColor="accent1" w:themeShade="BF"/>
          <w:lang w:eastAsia="de-DE"/>
        </w:rPr>
        <w:t>Date:</w:t>
      </w:r>
      <w:r w:rsidRPr="00173FAE">
        <w:rPr>
          <w:color w:val="365F91" w:themeColor="accent1" w:themeShade="BF"/>
        </w:rPr>
        <w:t xml:space="preserve"> </w:t>
      </w:r>
      <w:r w:rsidRPr="00770989">
        <w:t>Please provide two preferences for the date of the event. Speakers only need to confirm for your first preference.</w:t>
      </w:r>
    </w:p>
    <w:p w14:paraId="09DC7E4B" w14:textId="77777777" w:rsidR="005C0D1F" w:rsidRPr="00770989" w:rsidRDefault="005C0D1F" w:rsidP="00107E30">
      <w:pPr>
        <w:pStyle w:val="1BodyTextHBP"/>
        <w:ind w:left="360"/>
      </w:pPr>
      <w:r w:rsidRPr="00770989">
        <w:t>Preferred date:</w:t>
      </w:r>
    </w:p>
    <w:p w14:paraId="6AE5C9FA" w14:textId="77777777" w:rsidR="005C0D1F" w:rsidRPr="00770989" w:rsidRDefault="005C0D1F" w:rsidP="00107E30">
      <w:pPr>
        <w:pStyle w:val="1BodyTextHBP"/>
        <w:ind w:left="360"/>
      </w:pPr>
      <w:r w:rsidRPr="00770989">
        <w:t>Alternative date (in case of clashing events):</w:t>
      </w:r>
    </w:p>
    <w:p w14:paraId="0C8267A5" w14:textId="38D01279" w:rsidR="005C0D1F" w:rsidRPr="00770989" w:rsidRDefault="005C0D1F" w:rsidP="00E34020">
      <w:pPr>
        <w:pStyle w:val="2BulletedListHBP"/>
      </w:pPr>
      <w:r w:rsidRPr="00173FAE">
        <w:rPr>
          <w:b/>
          <w:color w:val="365F91" w:themeColor="accent1" w:themeShade="BF"/>
        </w:rPr>
        <w:t xml:space="preserve">Abstract: </w:t>
      </w:r>
      <w:r w:rsidRPr="00770989">
        <w:t>1</w:t>
      </w:r>
      <w:r w:rsidR="00313826">
        <w:t>,</w:t>
      </w:r>
      <w:r w:rsidRPr="00770989">
        <w:t xml:space="preserve">000 </w:t>
      </w:r>
      <w:proofErr w:type="gramStart"/>
      <w:r w:rsidRPr="00770989">
        <w:t>characters</w:t>
      </w:r>
      <w:proofErr w:type="gramEnd"/>
      <w:r w:rsidRPr="00770989">
        <w:t xml:space="preserve"> maximum, spaces included. Please do not abbreviations or Greek characters. </w:t>
      </w:r>
    </w:p>
    <w:p w14:paraId="01CEE71B" w14:textId="77777777" w:rsidR="005C0D1F" w:rsidRPr="00770989" w:rsidRDefault="005C0D1F" w:rsidP="00E34020">
      <w:pPr>
        <w:pStyle w:val="2BulletedListHBP"/>
      </w:pPr>
      <w:r w:rsidRPr="00173FAE">
        <w:rPr>
          <w:b/>
          <w:color w:val="365F91" w:themeColor="accent1" w:themeShade="BF"/>
        </w:rPr>
        <w:t>Objectives and character:</w:t>
      </w:r>
      <w:r w:rsidRPr="00173FAE">
        <w:rPr>
          <w:color w:val="365F91" w:themeColor="accent1" w:themeShade="BF"/>
        </w:rPr>
        <w:t xml:space="preserve"> </w:t>
      </w:r>
      <w:r w:rsidRPr="00650499">
        <w:t>min. 2-3 sentences per question</w:t>
      </w:r>
    </w:p>
    <w:p w14:paraId="7984B931" w14:textId="77777777" w:rsidR="005C0D1F" w:rsidRPr="00770989" w:rsidRDefault="005C0D1F" w:rsidP="00E34020">
      <w:pPr>
        <w:pStyle w:val="2BulletedListHBP"/>
        <w:numPr>
          <w:ilvl w:val="1"/>
          <w:numId w:val="2"/>
        </w:numPr>
      </w:pPr>
      <w:r w:rsidRPr="00770989">
        <w:t xml:space="preserve">What are the learning outcomes for participants (including complementary skills)? </w:t>
      </w:r>
    </w:p>
    <w:p w14:paraId="73C18A74" w14:textId="77777777" w:rsidR="005C0D1F" w:rsidRPr="00770989" w:rsidRDefault="005C0D1F" w:rsidP="00E34020">
      <w:pPr>
        <w:pStyle w:val="2BulletedListHBP"/>
        <w:numPr>
          <w:ilvl w:val="1"/>
          <w:numId w:val="2"/>
        </w:numPr>
      </w:pPr>
      <w:r w:rsidRPr="00770989">
        <w:t xml:space="preserve">Please explain the interdisciplinary nature and interactivity of the event. </w:t>
      </w:r>
    </w:p>
    <w:p w14:paraId="62E98C6F" w14:textId="77777777" w:rsidR="005C0D1F" w:rsidRPr="00770989" w:rsidRDefault="005C0D1F" w:rsidP="00E34020">
      <w:pPr>
        <w:pStyle w:val="2BulletedListHBP"/>
        <w:numPr>
          <w:ilvl w:val="1"/>
          <w:numId w:val="2"/>
        </w:numPr>
      </w:pPr>
      <w:r w:rsidRPr="00770989">
        <w:t>How are the objectives of the HBP and/or utilisation of HBP Research Infrastructure linked to the programme? How is this event contributing to increasing the number of EBRAINS infrastructure users?</w:t>
      </w:r>
    </w:p>
    <w:p w14:paraId="34BD67C0" w14:textId="77777777" w:rsidR="005C0D1F" w:rsidRPr="00770989" w:rsidRDefault="005C0D1F" w:rsidP="00E34020">
      <w:pPr>
        <w:pStyle w:val="2BulletedListHBP"/>
      </w:pPr>
      <w:r w:rsidRPr="00173FAE">
        <w:rPr>
          <w:b/>
          <w:color w:val="365F91" w:themeColor="accent1" w:themeShade="BF"/>
        </w:rPr>
        <w:t>Information on Scientific Chair &amp; administrative contact person</w:t>
      </w:r>
      <w:r w:rsidRPr="00770989">
        <w:rPr>
          <w:b/>
          <w:color w:val="548DD4" w:themeColor="text2" w:themeTint="99"/>
        </w:rPr>
        <w:t>:</w:t>
      </w:r>
      <w:r w:rsidRPr="00770989">
        <w:t xml:space="preserve"> Please insert name, affiliation and contact details of the Scientific Chair as well as the administrative contact person for the event</w:t>
      </w:r>
    </w:p>
    <w:p w14:paraId="6141FA07" w14:textId="10426A36" w:rsidR="005C0D1F" w:rsidRPr="00770989" w:rsidRDefault="005C0D1F" w:rsidP="00E34020">
      <w:pPr>
        <w:pStyle w:val="2BulletedListHBP"/>
        <w:numPr>
          <w:ilvl w:val="1"/>
          <w:numId w:val="2"/>
        </w:numPr>
      </w:pPr>
      <w:r w:rsidRPr="00770989">
        <w:rPr>
          <w:b/>
        </w:rPr>
        <w:t>Note</w:t>
      </w:r>
      <w:r w:rsidRPr="00770989">
        <w:t xml:space="preserve">: The Scientific Chair is responsible for submitting the proposal. </w:t>
      </w:r>
      <w:r w:rsidR="003A2B13">
        <w:t>They</w:t>
      </w:r>
      <w:r w:rsidRPr="00770989">
        <w:t xml:space="preserve"> will be the contact person for the HBP Education Programme Office regarding the scientific programme schedule and speaker invitation.</w:t>
      </w:r>
    </w:p>
    <w:p w14:paraId="3B21D11C" w14:textId="6AFC19D1" w:rsidR="005C0D1F" w:rsidRDefault="005C0D1F" w:rsidP="00E34020">
      <w:pPr>
        <w:pStyle w:val="2BulletedListHBP"/>
        <w:numPr>
          <w:ilvl w:val="1"/>
          <w:numId w:val="2"/>
        </w:numPr>
      </w:pPr>
      <w:r w:rsidRPr="00770989">
        <w:rPr>
          <w:b/>
        </w:rPr>
        <w:t>Note</w:t>
      </w:r>
      <w:r w:rsidRPr="00770989">
        <w:t>: The administrative contact will be the contact person for the HBP Education Programme Office regarding logistics and questions during the planning of the event. Administrative contact persons can be administrative assistants, students, post-docs, as well as the Scientific Chair.</w:t>
      </w:r>
    </w:p>
    <w:p w14:paraId="54055E8F" w14:textId="77777777" w:rsidR="008E6E7E" w:rsidRPr="00770989" w:rsidRDefault="008E6E7E" w:rsidP="008E6E7E">
      <w:pPr>
        <w:pStyle w:val="2BulletedListHBP"/>
        <w:numPr>
          <w:ilvl w:val="0"/>
          <w:numId w:val="0"/>
        </w:numPr>
        <w:ind w:left="360"/>
      </w:pPr>
    </w:p>
    <w:tbl>
      <w:tblPr>
        <w:tblStyle w:val="HBPTable"/>
        <w:tblW w:w="5000" w:type="pct"/>
        <w:tblLook w:val="04A0" w:firstRow="1" w:lastRow="0" w:firstColumn="1" w:lastColumn="0" w:noHBand="0" w:noVBand="1"/>
      </w:tblPr>
      <w:tblGrid>
        <w:gridCol w:w="4904"/>
        <w:gridCol w:w="4944"/>
      </w:tblGrid>
      <w:tr w:rsidR="005C0D1F" w:rsidRPr="00770989" w14:paraId="4A512BBD" w14:textId="77777777" w:rsidTr="00ED3C9D">
        <w:trPr>
          <w:cnfStyle w:val="100000000000" w:firstRow="1" w:lastRow="0" w:firstColumn="0" w:lastColumn="0" w:oddVBand="0" w:evenVBand="0" w:oddHBand="0" w:evenHBand="0" w:firstRowFirstColumn="0" w:firstRowLastColumn="0" w:lastRowFirstColumn="0" w:lastRowLastColumn="0"/>
        </w:trPr>
        <w:tc>
          <w:tcPr>
            <w:tcW w:w="9056" w:type="dxa"/>
            <w:gridSpan w:val="2"/>
          </w:tcPr>
          <w:p w14:paraId="1B5FEE99" w14:textId="77777777" w:rsidR="005C0D1F" w:rsidRPr="00770989" w:rsidRDefault="005C0D1F" w:rsidP="00ED3C9D">
            <w:pPr>
              <w:pStyle w:val="6TableHeaderRowHBP"/>
            </w:pPr>
            <w:r w:rsidRPr="00770989">
              <w:t>Scientific Chair</w:t>
            </w:r>
          </w:p>
        </w:tc>
      </w:tr>
      <w:tr w:rsidR="005C0D1F" w:rsidRPr="00770989" w14:paraId="6769DEDB" w14:textId="77777777" w:rsidTr="00ED3C9D">
        <w:trPr>
          <w:cnfStyle w:val="000000100000" w:firstRow="0" w:lastRow="0" w:firstColumn="0" w:lastColumn="0" w:oddVBand="0" w:evenVBand="0" w:oddHBand="1" w:evenHBand="0" w:firstRowFirstColumn="0" w:firstRowLastColumn="0" w:lastRowFirstColumn="0" w:lastRowLastColumn="0"/>
        </w:trPr>
        <w:tc>
          <w:tcPr>
            <w:tcW w:w="4510" w:type="dxa"/>
          </w:tcPr>
          <w:p w14:paraId="2707C86E" w14:textId="77777777" w:rsidR="005C0D1F" w:rsidRPr="00770989" w:rsidRDefault="005C0D1F" w:rsidP="00ED3C9D">
            <w:pPr>
              <w:pStyle w:val="7TableBodyTextHBP"/>
            </w:pPr>
            <w:r w:rsidRPr="00770989">
              <w:t>Last name</w:t>
            </w:r>
          </w:p>
        </w:tc>
        <w:tc>
          <w:tcPr>
            <w:tcW w:w="4546" w:type="dxa"/>
          </w:tcPr>
          <w:p w14:paraId="70A0E479" w14:textId="77777777" w:rsidR="005C0D1F" w:rsidRPr="00770989" w:rsidRDefault="005C0D1F" w:rsidP="00ED3C9D">
            <w:pPr>
              <w:pStyle w:val="7TableBodyTextHBP"/>
            </w:pPr>
          </w:p>
        </w:tc>
      </w:tr>
      <w:tr w:rsidR="005C0D1F" w:rsidRPr="00770989" w14:paraId="71A4A356" w14:textId="77777777" w:rsidTr="00ED3C9D">
        <w:trPr>
          <w:cnfStyle w:val="000000010000" w:firstRow="0" w:lastRow="0" w:firstColumn="0" w:lastColumn="0" w:oddVBand="0" w:evenVBand="0" w:oddHBand="0" w:evenHBand="1" w:firstRowFirstColumn="0" w:firstRowLastColumn="0" w:lastRowFirstColumn="0" w:lastRowLastColumn="0"/>
        </w:trPr>
        <w:tc>
          <w:tcPr>
            <w:tcW w:w="4510" w:type="dxa"/>
          </w:tcPr>
          <w:p w14:paraId="63975CC9" w14:textId="77777777" w:rsidR="005C0D1F" w:rsidRPr="00770989" w:rsidRDefault="005C0D1F" w:rsidP="00ED3C9D">
            <w:pPr>
              <w:pStyle w:val="7TableBodyTextHBP"/>
            </w:pPr>
            <w:r w:rsidRPr="00770989">
              <w:t>First name</w:t>
            </w:r>
          </w:p>
        </w:tc>
        <w:tc>
          <w:tcPr>
            <w:tcW w:w="4546" w:type="dxa"/>
          </w:tcPr>
          <w:p w14:paraId="40CF7412" w14:textId="77777777" w:rsidR="005C0D1F" w:rsidRPr="00770989" w:rsidRDefault="005C0D1F" w:rsidP="00ED3C9D">
            <w:pPr>
              <w:pStyle w:val="7TableBodyTextHBP"/>
            </w:pPr>
          </w:p>
        </w:tc>
      </w:tr>
      <w:tr w:rsidR="005C0D1F" w:rsidRPr="00770989" w14:paraId="6644F236" w14:textId="77777777" w:rsidTr="00ED3C9D">
        <w:trPr>
          <w:cnfStyle w:val="000000100000" w:firstRow="0" w:lastRow="0" w:firstColumn="0" w:lastColumn="0" w:oddVBand="0" w:evenVBand="0" w:oddHBand="1" w:evenHBand="0" w:firstRowFirstColumn="0" w:firstRowLastColumn="0" w:lastRowFirstColumn="0" w:lastRowLastColumn="0"/>
        </w:trPr>
        <w:tc>
          <w:tcPr>
            <w:tcW w:w="4510" w:type="dxa"/>
          </w:tcPr>
          <w:p w14:paraId="541B2169" w14:textId="77777777" w:rsidR="005C0D1F" w:rsidRPr="00770989" w:rsidRDefault="005C0D1F" w:rsidP="00ED3C9D">
            <w:pPr>
              <w:pStyle w:val="7TableBodyTextHBP"/>
            </w:pPr>
            <w:r w:rsidRPr="00770989">
              <w:t>Gender</w:t>
            </w:r>
          </w:p>
        </w:tc>
        <w:tc>
          <w:tcPr>
            <w:tcW w:w="4546" w:type="dxa"/>
          </w:tcPr>
          <w:p w14:paraId="2FDDAD0F" w14:textId="2BED02AF" w:rsidR="005C0D1F" w:rsidRPr="00770989" w:rsidRDefault="005C0D1F" w:rsidP="00173FAE">
            <w:pPr>
              <w:pStyle w:val="7TableBodyTextHBP"/>
            </w:pPr>
            <w:r w:rsidRPr="00770989">
              <w:sym w:font="Wingdings" w:char="F06F"/>
            </w:r>
            <w:r w:rsidRPr="00770989">
              <w:t xml:space="preserve"> male</w:t>
            </w:r>
            <w:r w:rsidR="00ED3C9D">
              <w:t xml:space="preserve">             </w:t>
            </w:r>
            <w:r w:rsidRPr="00770989">
              <w:sym w:font="Wingdings" w:char="F06F"/>
            </w:r>
            <w:r w:rsidRPr="00770989">
              <w:t xml:space="preserve"> female</w:t>
            </w:r>
            <w:r w:rsidR="00ED3C9D">
              <w:t xml:space="preserve">               </w:t>
            </w:r>
            <w:r w:rsidRPr="00770989">
              <w:sym w:font="Wingdings" w:char="F06F"/>
            </w:r>
            <w:r w:rsidRPr="00770989">
              <w:t xml:space="preserve"> other</w:t>
            </w:r>
          </w:p>
        </w:tc>
      </w:tr>
      <w:tr w:rsidR="005C0D1F" w:rsidRPr="00770989" w14:paraId="5A8176D7" w14:textId="77777777" w:rsidTr="00ED3C9D">
        <w:trPr>
          <w:cnfStyle w:val="000000010000" w:firstRow="0" w:lastRow="0" w:firstColumn="0" w:lastColumn="0" w:oddVBand="0" w:evenVBand="0" w:oddHBand="0" w:evenHBand="1" w:firstRowFirstColumn="0" w:firstRowLastColumn="0" w:lastRowFirstColumn="0" w:lastRowLastColumn="0"/>
        </w:trPr>
        <w:tc>
          <w:tcPr>
            <w:tcW w:w="4510" w:type="dxa"/>
          </w:tcPr>
          <w:p w14:paraId="7E0CF2AE" w14:textId="77777777" w:rsidR="005C0D1F" w:rsidRPr="00770989" w:rsidRDefault="005C0D1F" w:rsidP="00ED3C9D">
            <w:pPr>
              <w:pStyle w:val="7TableBodyTextHBP"/>
            </w:pPr>
            <w:r w:rsidRPr="00770989">
              <w:t>Title (Dr, Prof)</w:t>
            </w:r>
          </w:p>
        </w:tc>
        <w:tc>
          <w:tcPr>
            <w:tcW w:w="4546" w:type="dxa"/>
          </w:tcPr>
          <w:p w14:paraId="51C70115" w14:textId="77777777" w:rsidR="005C0D1F" w:rsidRPr="00770989" w:rsidRDefault="005C0D1F" w:rsidP="00ED3C9D">
            <w:pPr>
              <w:pStyle w:val="7TableBodyTextHBP"/>
            </w:pPr>
          </w:p>
        </w:tc>
      </w:tr>
      <w:tr w:rsidR="005C0D1F" w:rsidRPr="00770989" w14:paraId="5BA3902E" w14:textId="77777777" w:rsidTr="00ED3C9D">
        <w:trPr>
          <w:cnfStyle w:val="000000100000" w:firstRow="0" w:lastRow="0" w:firstColumn="0" w:lastColumn="0" w:oddVBand="0" w:evenVBand="0" w:oddHBand="1" w:evenHBand="0" w:firstRowFirstColumn="0" w:firstRowLastColumn="0" w:lastRowFirstColumn="0" w:lastRowLastColumn="0"/>
        </w:trPr>
        <w:tc>
          <w:tcPr>
            <w:tcW w:w="4510" w:type="dxa"/>
          </w:tcPr>
          <w:p w14:paraId="5D04589B" w14:textId="56EA6BA1" w:rsidR="005C0D1F" w:rsidRPr="00770989" w:rsidRDefault="005C0D1F" w:rsidP="00173FAE">
            <w:pPr>
              <w:pStyle w:val="7TableBodyTextHBP"/>
            </w:pPr>
            <w:r w:rsidRPr="00770989">
              <w:t xml:space="preserve">Please indicate </w:t>
            </w:r>
          </w:p>
        </w:tc>
        <w:tc>
          <w:tcPr>
            <w:tcW w:w="4546" w:type="dxa"/>
          </w:tcPr>
          <w:p w14:paraId="0AC81152" w14:textId="77777777" w:rsidR="005C0D1F" w:rsidRPr="00770989" w:rsidRDefault="005C0D1F" w:rsidP="00ED3C9D">
            <w:pPr>
              <w:pStyle w:val="8TableBulletHBP"/>
            </w:pPr>
            <w:r w:rsidRPr="00770989">
              <w:t>HBP Partner University</w:t>
            </w:r>
          </w:p>
          <w:p w14:paraId="384D368E" w14:textId="77777777" w:rsidR="005C0D1F" w:rsidRPr="00770989" w:rsidRDefault="005C0D1F" w:rsidP="00ED3C9D">
            <w:pPr>
              <w:pStyle w:val="8TableBulletHBP"/>
            </w:pPr>
            <w:r w:rsidRPr="00770989">
              <w:t>HBP Partnering Project</w:t>
            </w:r>
          </w:p>
          <w:p w14:paraId="0532AF2B" w14:textId="77777777" w:rsidR="005C0D1F" w:rsidRPr="00770989" w:rsidRDefault="005C0D1F" w:rsidP="00ED3C9D">
            <w:pPr>
              <w:pStyle w:val="8TableBulletHBP"/>
            </w:pPr>
            <w:r w:rsidRPr="00770989">
              <w:t>Non-HBP University</w:t>
            </w:r>
          </w:p>
          <w:p w14:paraId="0476C656" w14:textId="77777777" w:rsidR="005C0D1F" w:rsidRPr="00770989" w:rsidRDefault="005C0D1F" w:rsidP="00ED3C9D">
            <w:pPr>
              <w:pStyle w:val="8TableBulletHBP"/>
            </w:pPr>
            <w:r w:rsidRPr="00770989">
              <w:t>Other organisation/company</w:t>
            </w:r>
          </w:p>
        </w:tc>
      </w:tr>
      <w:tr w:rsidR="005C0D1F" w:rsidRPr="00770989" w14:paraId="5C528237" w14:textId="77777777" w:rsidTr="00ED3C9D">
        <w:trPr>
          <w:cnfStyle w:val="000000010000" w:firstRow="0" w:lastRow="0" w:firstColumn="0" w:lastColumn="0" w:oddVBand="0" w:evenVBand="0" w:oddHBand="0" w:evenHBand="1" w:firstRowFirstColumn="0" w:firstRowLastColumn="0" w:lastRowFirstColumn="0" w:lastRowLastColumn="0"/>
        </w:trPr>
        <w:tc>
          <w:tcPr>
            <w:tcW w:w="4510" w:type="dxa"/>
          </w:tcPr>
          <w:p w14:paraId="2CDF24BB" w14:textId="77777777" w:rsidR="005C0D1F" w:rsidRPr="00770989" w:rsidRDefault="005C0D1F" w:rsidP="00ED3C9D">
            <w:pPr>
              <w:pStyle w:val="7TableBodyTextHBP"/>
            </w:pPr>
            <w:r w:rsidRPr="00770989">
              <w:t>University/company</w:t>
            </w:r>
          </w:p>
        </w:tc>
        <w:tc>
          <w:tcPr>
            <w:tcW w:w="4546" w:type="dxa"/>
          </w:tcPr>
          <w:p w14:paraId="0790E29E" w14:textId="77777777" w:rsidR="005C0D1F" w:rsidRPr="00770989" w:rsidRDefault="005C0D1F" w:rsidP="00ED3C9D">
            <w:pPr>
              <w:pStyle w:val="7TableBodyTextHBP"/>
            </w:pPr>
          </w:p>
        </w:tc>
      </w:tr>
      <w:tr w:rsidR="005C0D1F" w:rsidRPr="00770989" w14:paraId="1D9F55D9" w14:textId="77777777" w:rsidTr="00ED3C9D">
        <w:trPr>
          <w:cnfStyle w:val="000000100000" w:firstRow="0" w:lastRow="0" w:firstColumn="0" w:lastColumn="0" w:oddVBand="0" w:evenVBand="0" w:oddHBand="1" w:evenHBand="0" w:firstRowFirstColumn="0" w:firstRowLastColumn="0" w:lastRowFirstColumn="0" w:lastRowLastColumn="0"/>
        </w:trPr>
        <w:tc>
          <w:tcPr>
            <w:tcW w:w="4510" w:type="dxa"/>
          </w:tcPr>
          <w:p w14:paraId="645A685F" w14:textId="77777777" w:rsidR="005C0D1F" w:rsidRPr="00770989" w:rsidRDefault="005C0D1F" w:rsidP="00ED3C9D">
            <w:pPr>
              <w:pStyle w:val="7TableBodyTextHBP"/>
            </w:pPr>
            <w:r w:rsidRPr="00770989">
              <w:t>E-mail address (mandatory)</w:t>
            </w:r>
          </w:p>
        </w:tc>
        <w:tc>
          <w:tcPr>
            <w:tcW w:w="4546" w:type="dxa"/>
          </w:tcPr>
          <w:p w14:paraId="7B62F008" w14:textId="77777777" w:rsidR="005C0D1F" w:rsidRPr="00770989" w:rsidRDefault="005C0D1F" w:rsidP="00ED3C9D">
            <w:pPr>
              <w:pStyle w:val="7TableBodyTextHBP"/>
            </w:pPr>
          </w:p>
        </w:tc>
      </w:tr>
    </w:tbl>
    <w:p w14:paraId="04AD31E3" w14:textId="1585ED0C" w:rsidR="008E6E7E" w:rsidRDefault="008E6E7E" w:rsidP="005C0D1F">
      <w:pPr>
        <w:jc w:val="left"/>
        <w:rPr>
          <w:rFonts w:asciiTheme="majorHAnsi" w:hAnsiTheme="majorHAnsi" w:cstheme="majorHAnsi"/>
          <w:sz w:val="24"/>
          <w:szCs w:val="24"/>
        </w:rPr>
      </w:pPr>
    </w:p>
    <w:p w14:paraId="4DE3B263" w14:textId="77777777" w:rsidR="008E6E7E" w:rsidRDefault="008E6E7E">
      <w:pPr>
        <w:spacing w:before="0" w:after="0"/>
        <w:jc w:val="left"/>
        <w:rPr>
          <w:rFonts w:asciiTheme="majorHAnsi" w:hAnsiTheme="majorHAnsi" w:cstheme="majorHAnsi"/>
          <w:sz w:val="24"/>
          <w:szCs w:val="24"/>
        </w:rPr>
      </w:pPr>
      <w:r>
        <w:rPr>
          <w:rFonts w:asciiTheme="majorHAnsi" w:hAnsiTheme="majorHAnsi" w:cstheme="majorHAnsi"/>
          <w:sz w:val="24"/>
          <w:szCs w:val="24"/>
        </w:rPr>
        <w:br w:type="page"/>
      </w:r>
    </w:p>
    <w:tbl>
      <w:tblPr>
        <w:tblStyle w:val="HBPTable"/>
        <w:tblW w:w="5000" w:type="pct"/>
        <w:tblLook w:val="04A0" w:firstRow="1" w:lastRow="0" w:firstColumn="1" w:lastColumn="0" w:noHBand="0" w:noVBand="1"/>
      </w:tblPr>
      <w:tblGrid>
        <w:gridCol w:w="4904"/>
        <w:gridCol w:w="4944"/>
      </w:tblGrid>
      <w:tr w:rsidR="005C0D1F" w:rsidRPr="00770989" w14:paraId="04956B0B" w14:textId="77777777" w:rsidTr="008E6E7E">
        <w:trPr>
          <w:cnfStyle w:val="100000000000" w:firstRow="1" w:lastRow="0" w:firstColumn="0" w:lastColumn="0" w:oddVBand="0" w:evenVBand="0" w:oddHBand="0" w:evenHBand="0" w:firstRowFirstColumn="0" w:firstRowLastColumn="0" w:lastRowFirstColumn="0" w:lastRowLastColumn="0"/>
        </w:trPr>
        <w:tc>
          <w:tcPr>
            <w:tcW w:w="9848" w:type="dxa"/>
            <w:gridSpan w:val="2"/>
          </w:tcPr>
          <w:p w14:paraId="035F92F5" w14:textId="77777777" w:rsidR="005C0D1F" w:rsidRPr="00770989" w:rsidRDefault="005C0D1F" w:rsidP="00ED3C9D">
            <w:pPr>
              <w:pStyle w:val="6TableHeaderRowHBP"/>
            </w:pPr>
            <w:r w:rsidRPr="00770989">
              <w:lastRenderedPageBreak/>
              <w:t>Administrative contact person</w:t>
            </w:r>
          </w:p>
        </w:tc>
      </w:tr>
      <w:tr w:rsidR="005C0D1F" w:rsidRPr="00770989" w14:paraId="55EA2087" w14:textId="77777777" w:rsidTr="008E6E7E">
        <w:trPr>
          <w:cnfStyle w:val="000000100000" w:firstRow="0" w:lastRow="0" w:firstColumn="0" w:lastColumn="0" w:oddVBand="0" w:evenVBand="0" w:oddHBand="1" w:evenHBand="0" w:firstRowFirstColumn="0" w:firstRowLastColumn="0" w:lastRowFirstColumn="0" w:lastRowLastColumn="0"/>
        </w:trPr>
        <w:tc>
          <w:tcPr>
            <w:tcW w:w="4904" w:type="dxa"/>
          </w:tcPr>
          <w:p w14:paraId="733834A6" w14:textId="77777777" w:rsidR="005C0D1F" w:rsidRPr="00770989" w:rsidRDefault="005C0D1F" w:rsidP="00ED3C9D">
            <w:pPr>
              <w:pStyle w:val="7TableBodyTextHBP"/>
            </w:pPr>
            <w:r w:rsidRPr="00770989">
              <w:t>Last name</w:t>
            </w:r>
          </w:p>
        </w:tc>
        <w:tc>
          <w:tcPr>
            <w:tcW w:w="4944" w:type="dxa"/>
          </w:tcPr>
          <w:p w14:paraId="4E48B239" w14:textId="77777777" w:rsidR="005C0D1F" w:rsidRPr="00770989" w:rsidRDefault="005C0D1F" w:rsidP="00ED3C9D">
            <w:pPr>
              <w:pStyle w:val="7TableBodyTextHBP"/>
            </w:pPr>
          </w:p>
        </w:tc>
      </w:tr>
      <w:tr w:rsidR="005C0D1F" w:rsidRPr="00770989" w14:paraId="040C1501" w14:textId="77777777" w:rsidTr="008E6E7E">
        <w:trPr>
          <w:cnfStyle w:val="000000010000" w:firstRow="0" w:lastRow="0" w:firstColumn="0" w:lastColumn="0" w:oddVBand="0" w:evenVBand="0" w:oddHBand="0" w:evenHBand="1" w:firstRowFirstColumn="0" w:firstRowLastColumn="0" w:lastRowFirstColumn="0" w:lastRowLastColumn="0"/>
        </w:trPr>
        <w:tc>
          <w:tcPr>
            <w:tcW w:w="4904" w:type="dxa"/>
          </w:tcPr>
          <w:p w14:paraId="11EEC37F" w14:textId="77777777" w:rsidR="005C0D1F" w:rsidRPr="00770989" w:rsidRDefault="005C0D1F" w:rsidP="00ED3C9D">
            <w:pPr>
              <w:pStyle w:val="7TableBodyTextHBP"/>
            </w:pPr>
            <w:r w:rsidRPr="00770989">
              <w:t>First name</w:t>
            </w:r>
          </w:p>
        </w:tc>
        <w:tc>
          <w:tcPr>
            <w:tcW w:w="4944" w:type="dxa"/>
          </w:tcPr>
          <w:p w14:paraId="0FCE9A8F" w14:textId="77777777" w:rsidR="005C0D1F" w:rsidRPr="00770989" w:rsidRDefault="005C0D1F" w:rsidP="00ED3C9D">
            <w:pPr>
              <w:pStyle w:val="7TableBodyTextHBP"/>
            </w:pPr>
          </w:p>
        </w:tc>
      </w:tr>
      <w:tr w:rsidR="005C0D1F" w:rsidRPr="00770989" w14:paraId="3DB058FD" w14:textId="77777777" w:rsidTr="008E6E7E">
        <w:trPr>
          <w:cnfStyle w:val="000000100000" w:firstRow="0" w:lastRow="0" w:firstColumn="0" w:lastColumn="0" w:oddVBand="0" w:evenVBand="0" w:oddHBand="1" w:evenHBand="0" w:firstRowFirstColumn="0" w:firstRowLastColumn="0" w:lastRowFirstColumn="0" w:lastRowLastColumn="0"/>
        </w:trPr>
        <w:tc>
          <w:tcPr>
            <w:tcW w:w="4904" w:type="dxa"/>
          </w:tcPr>
          <w:p w14:paraId="5E8E6B8D" w14:textId="77777777" w:rsidR="005C0D1F" w:rsidRPr="00770989" w:rsidRDefault="005C0D1F" w:rsidP="00ED3C9D">
            <w:pPr>
              <w:pStyle w:val="7TableBodyTextHBP"/>
            </w:pPr>
            <w:r w:rsidRPr="00770989">
              <w:t>Gender</w:t>
            </w:r>
          </w:p>
        </w:tc>
        <w:tc>
          <w:tcPr>
            <w:tcW w:w="4944" w:type="dxa"/>
          </w:tcPr>
          <w:p w14:paraId="18C0F62A" w14:textId="6C9BB2DA" w:rsidR="005C0D1F" w:rsidRPr="00770989" w:rsidRDefault="005C0D1F" w:rsidP="00173FAE">
            <w:pPr>
              <w:pStyle w:val="7TableBodyTextHBP"/>
            </w:pPr>
            <w:r w:rsidRPr="00770989">
              <w:sym w:font="Wingdings" w:char="F06F"/>
            </w:r>
            <w:r w:rsidRPr="00770989">
              <w:t xml:space="preserve"> male</w:t>
            </w:r>
            <w:r w:rsidRPr="00770989">
              <w:tab/>
            </w:r>
            <w:r w:rsidR="00ED3C9D">
              <w:t xml:space="preserve">       </w:t>
            </w:r>
            <w:r w:rsidR="00173FAE">
              <w:t xml:space="preserve">  </w:t>
            </w:r>
            <w:r w:rsidR="00ED3C9D">
              <w:t xml:space="preserve">      </w:t>
            </w:r>
            <w:r w:rsidRPr="00770989">
              <w:sym w:font="Wingdings" w:char="F06F"/>
            </w:r>
            <w:r w:rsidRPr="00770989">
              <w:t xml:space="preserve"> female</w:t>
            </w:r>
            <w:r w:rsidR="00ED3C9D">
              <w:t xml:space="preserve">       </w:t>
            </w:r>
            <w:r w:rsidR="00173FAE">
              <w:t xml:space="preserve">       </w:t>
            </w:r>
            <w:r w:rsidRPr="00770989">
              <w:sym w:font="Wingdings" w:char="F06F"/>
            </w:r>
            <w:r w:rsidRPr="00770989">
              <w:t xml:space="preserve"> other</w:t>
            </w:r>
          </w:p>
        </w:tc>
      </w:tr>
      <w:tr w:rsidR="005C0D1F" w:rsidRPr="00770989" w14:paraId="6D1E4122" w14:textId="77777777" w:rsidTr="008E6E7E">
        <w:trPr>
          <w:cnfStyle w:val="000000010000" w:firstRow="0" w:lastRow="0" w:firstColumn="0" w:lastColumn="0" w:oddVBand="0" w:evenVBand="0" w:oddHBand="0" w:evenHBand="1" w:firstRowFirstColumn="0" w:firstRowLastColumn="0" w:lastRowFirstColumn="0" w:lastRowLastColumn="0"/>
        </w:trPr>
        <w:tc>
          <w:tcPr>
            <w:tcW w:w="4904" w:type="dxa"/>
          </w:tcPr>
          <w:p w14:paraId="3152B070" w14:textId="77777777" w:rsidR="005C0D1F" w:rsidRPr="00770989" w:rsidRDefault="005C0D1F" w:rsidP="00ED3C9D">
            <w:pPr>
              <w:pStyle w:val="7TableBodyTextHBP"/>
            </w:pPr>
            <w:r w:rsidRPr="00770989">
              <w:t>Title (if applicable)</w:t>
            </w:r>
          </w:p>
        </w:tc>
        <w:tc>
          <w:tcPr>
            <w:tcW w:w="4944" w:type="dxa"/>
          </w:tcPr>
          <w:p w14:paraId="4C4779F3" w14:textId="77777777" w:rsidR="005C0D1F" w:rsidRPr="00770989" w:rsidRDefault="005C0D1F" w:rsidP="00ED3C9D">
            <w:pPr>
              <w:pStyle w:val="7TableBodyTextHBP"/>
            </w:pPr>
          </w:p>
        </w:tc>
      </w:tr>
      <w:tr w:rsidR="005C0D1F" w:rsidRPr="00770989" w14:paraId="71062EC0" w14:textId="77777777" w:rsidTr="008E6E7E">
        <w:trPr>
          <w:cnfStyle w:val="000000100000" w:firstRow="0" w:lastRow="0" w:firstColumn="0" w:lastColumn="0" w:oddVBand="0" w:evenVBand="0" w:oddHBand="1" w:evenHBand="0" w:firstRowFirstColumn="0" w:firstRowLastColumn="0" w:lastRowFirstColumn="0" w:lastRowLastColumn="0"/>
        </w:trPr>
        <w:tc>
          <w:tcPr>
            <w:tcW w:w="4904" w:type="dxa"/>
          </w:tcPr>
          <w:p w14:paraId="3CB597BC" w14:textId="77777777" w:rsidR="005C0D1F" w:rsidRPr="00770989" w:rsidRDefault="005C0D1F" w:rsidP="00ED3C9D">
            <w:pPr>
              <w:pStyle w:val="7TableBodyTextHBP"/>
            </w:pPr>
            <w:r w:rsidRPr="00770989">
              <w:t xml:space="preserve">Profession </w:t>
            </w:r>
          </w:p>
        </w:tc>
        <w:tc>
          <w:tcPr>
            <w:tcW w:w="4944" w:type="dxa"/>
          </w:tcPr>
          <w:p w14:paraId="1D8ACDCF" w14:textId="77777777" w:rsidR="005C0D1F" w:rsidRPr="00770989" w:rsidRDefault="005C0D1F" w:rsidP="00ED3C9D">
            <w:pPr>
              <w:pStyle w:val="7TableBodyTextHBP"/>
            </w:pPr>
          </w:p>
        </w:tc>
      </w:tr>
      <w:tr w:rsidR="005C0D1F" w:rsidRPr="00770989" w14:paraId="5B8FF864" w14:textId="77777777" w:rsidTr="008E6E7E">
        <w:trPr>
          <w:cnfStyle w:val="000000010000" w:firstRow="0" w:lastRow="0" w:firstColumn="0" w:lastColumn="0" w:oddVBand="0" w:evenVBand="0" w:oddHBand="0" w:evenHBand="1" w:firstRowFirstColumn="0" w:firstRowLastColumn="0" w:lastRowFirstColumn="0" w:lastRowLastColumn="0"/>
        </w:trPr>
        <w:tc>
          <w:tcPr>
            <w:tcW w:w="4904" w:type="dxa"/>
          </w:tcPr>
          <w:p w14:paraId="4AB7250B" w14:textId="6190B19A" w:rsidR="005C0D1F" w:rsidRPr="00770989" w:rsidRDefault="005C0D1F" w:rsidP="00ED3C9D">
            <w:pPr>
              <w:pStyle w:val="7TableBodyTextHBP"/>
            </w:pPr>
            <w:r w:rsidRPr="00770989">
              <w:t xml:space="preserve">Please indicate </w:t>
            </w:r>
          </w:p>
        </w:tc>
        <w:tc>
          <w:tcPr>
            <w:tcW w:w="4944" w:type="dxa"/>
          </w:tcPr>
          <w:p w14:paraId="6F1503F0" w14:textId="77777777" w:rsidR="005C0D1F" w:rsidRPr="00770989" w:rsidRDefault="005C0D1F" w:rsidP="00ED3C9D">
            <w:pPr>
              <w:pStyle w:val="8TableBulletHBP"/>
            </w:pPr>
            <w:r w:rsidRPr="00770989">
              <w:t>HBP Partner University</w:t>
            </w:r>
          </w:p>
          <w:p w14:paraId="14451270" w14:textId="77777777" w:rsidR="005C0D1F" w:rsidRPr="00770989" w:rsidRDefault="005C0D1F" w:rsidP="00ED3C9D">
            <w:pPr>
              <w:pStyle w:val="8TableBulletHBP"/>
            </w:pPr>
            <w:r w:rsidRPr="00770989">
              <w:t>HBP Partnering Project</w:t>
            </w:r>
          </w:p>
          <w:p w14:paraId="38E11D18" w14:textId="77777777" w:rsidR="005C0D1F" w:rsidRPr="00770989" w:rsidRDefault="005C0D1F" w:rsidP="00ED3C9D">
            <w:pPr>
              <w:pStyle w:val="8TableBulletHBP"/>
            </w:pPr>
            <w:r w:rsidRPr="00770989">
              <w:t>Non-HBP University</w:t>
            </w:r>
          </w:p>
          <w:p w14:paraId="2F25E35B" w14:textId="77777777" w:rsidR="005C0D1F" w:rsidRPr="00770989" w:rsidRDefault="005C0D1F" w:rsidP="00ED3C9D">
            <w:pPr>
              <w:pStyle w:val="8TableBulletHBP"/>
            </w:pPr>
            <w:r w:rsidRPr="00770989">
              <w:t>Other organisation/company</w:t>
            </w:r>
          </w:p>
        </w:tc>
      </w:tr>
      <w:tr w:rsidR="005C0D1F" w:rsidRPr="00770989" w14:paraId="2AFD7B43" w14:textId="77777777" w:rsidTr="008E6E7E">
        <w:trPr>
          <w:cnfStyle w:val="000000100000" w:firstRow="0" w:lastRow="0" w:firstColumn="0" w:lastColumn="0" w:oddVBand="0" w:evenVBand="0" w:oddHBand="1" w:evenHBand="0" w:firstRowFirstColumn="0" w:firstRowLastColumn="0" w:lastRowFirstColumn="0" w:lastRowLastColumn="0"/>
        </w:trPr>
        <w:tc>
          <w:tcPr>
            <w:tcW w:w="4904" w:type="dxa"/>
          </w:tcPr>
          <w:p w14:paraId="3D390878" w14:textId="77777777" w:rsidR="005C0D1F" w:rsidRPr="00770989" w:rsidRDefault="005C0D1F" w:rsidP="00ED3C9D">
            <w:pPr>
              <w:pStyle w:val="7TableBodyTextHBP"/>
            </w:pPr>
            <w:r w:rsidRPr="00770989">
              <w:t>University/company</w:t>
            </w:r>
          </w:p>
        </w:tc>
        <w:tc>
          <w:tcPr>
            <w:tcW w:w="4944" w:type="dxa"/>
          </w:tcPr>
          <w:p w14:paraId="5006ABE6" w14:textId="77777777" w:rsidR="005C0D1F" w:rsidRPr="00770989" w:rsidRDefault="005C0D1F" w:rsidP="00ED3C9D">
            <w:pPr>
              <w:pStyle w:val="7TableBodyTextHBP"/>
            </w:pPr>
          </w:p>
        </w:tc>
      </w:tr>
      <w:tr w:rsidR="005C0D1F" w:rsidRPr="00770989" w14:paraId="6A67C2F9" w14:textId="77777777" w:rsidTr="008E6E7E">
        <w:trPr>
          <w:cnfStyle w:val="000000010000" w:firstRow="0" w:lastRow="0" w:firstColumn="0" w:lastColumn="0" w:oddVBand="0" w:evenVBand="0" w:oddHBand="0" w:evenHBand="1" w:firstRowFirstColumn="0" w:firstRowLastColumn="0" w:lastRowFirstColumn="0" w:lastRowLastColumn="0"/>
        </w:trPr>
        <w:tc>
          <w:tcPr>
            <w:tcW w:w="4904" w:type="dxa"/>
          </w:tcPr>
          <w:p w14:paraId="596E719C" w14:textId="77777777" w:rsidR="005C0D1F" w:rsidRPr="00770989" w:rsidRDefault="005C0D1F" w:rsidP="00ED3C9D">
            <w:pPr>
              <w:pStyle w:val="7TableBodyTextHBP"/>
            </w:pPr>
            <w:r w:rsidRPr="00770989">
              <w:t>E-mail address (mandatory)</w:t>
            </w:r>
          </w:p>
        </w:tc>
        <w:tc>
          <w:tcPr>
            <w:tcW w:w="4944" w:type="dxa"/>
          </w:tcPr>
          <w:p w14:paraId="7D095751" w14:textId="77777777" w:rsidR="005C0D1F" w:rsidRPr="00770989" w:rsidRDefault="005C0D1F" w:rsidP="00ED3C9D">
            <w:pPr>
              <w:pStyle w:val="7TableBodyTextHBP"/>
            </w:pPr>
          </w:p>
        </w:tc>
      </w:tr>
    </w:tbl>
    <w:p w14:paraId="541BF3D0" w14:textId="77777777" w:rsidR="005C0D1F" w:rsidRPr="000128A1" w:rsidRDefault="005C0D1F" w:rsidP="00E34020">
      <w:pPr>
        <w:pStyle w:val="2BulletedListHBP"/>
        <w:rPr>
          <w:b/>
          <w:color w:val="365F91" w:themeColor="accent1" w:themeShade="BF"/>
        </w:rPr>
      </w:pPr>
      <w:r w:rsidRPr="000128A1">
        <w:rPr>
          <w:b/>
          <w:color w:val="365F91" w:themeColor="accent1" w:themeShade="BF"/>
        </w:rPr>
        <w:t xml:space="preserve">Detailed programme draft schedule: </w:t>
      </w:r>
    </w:p>
    <w:p w14:paraId="4F655265" w14:textId="77777777" w:rsidR="005C0D1F" w:rsidRPr="00770989" w:rsidRDefault="005C0D1F" w:rsidP="00E34020">
      <w:pPr>
        <w:pStyle w:val="2BulletedListHBP"/>
        <w:numPr>
          <w:ilvl w:val="0"/>
          <w:numId w:val="0"/>
        </w:numPr>
        <w:ind w:left="360"/>
      </w:pPr>
      <w:r w:rsidRPr="00770989">
        <w:t xml:space="preserve">In this section, a detailed programme must be outlined. The draft programme schedule should include </w:t>
      </w:r>
    </w:p>
    <w:p w14:paraId="7D16D2BE" w14:textId="77777777" w:rsidR="005C0D1F" w:rsidRPr="00770989" w:rsidRDefault="005C0D1F" w:rsidP="00E34020">
      <w:pPr>
        <w:pStyle w:val="2BulletedListHBP"/>
        <w:numPr>
          <w:ilvl w:val="1"/>
          <w:numId w:val="2"/>
        </w:numPr>
        <w:rPr>
          <w:bCs/>
          <w:iCs/>
        </w:rPr>
      </w:pPr>
      <w:r w:rsidRPr="00770989">
        <w:rPr>
          <w:bCs/>
          <w:iCs/>
        </w:rPr>
        <w:t>Tentative title/topic</w:t>
      </w:r>
    </w:p>
    <w:p w14:paraId="6F9FABFF" w14:textId="77777777" w:rsidR="005C0D1F" w:rsidRPr="00770989" w:rsidRDefault="005C0D1F" w:rsidP="00E34020">
      <w:pPr>
        <w:pStyle w:val="2BulletedListHBP"/>
        <w:numPr>
          <w:ilvl w:val="1"/>
          <w:numId w:val="2"/>
        </w:numPr>
        <w:rPr>
          <w:bCs/>
          <w:iCs/>
        </w:rPr>
      </w:pPr>
      <w:r w:rsidRPr="00770989">
        <w:rPr>
          <w:bCs/>
          <w:iCs/>
        </w:rPr>
        <w:t>Short description</w:t>
      </w:r>
    </w:p>
    <w:p w14:paraId="5B9641E8" w14:textId="77777777" w:rsidR="005C0D1F" w:rsidRPr="00770989" w:rsidRDefault="005C0D1F" w:rsidP="00E34020">
      <w:pPr>
        <w:pStyle w:val="2BulletedListHBP"/>
        <w:numPr>
          <w:ilvl w:val="1"/>
          <w:numId w:val="2"/>
        </w:numPr>
        <w:rPr>
          <w:bCs/>
          <w:iCs/>
        </w:rPr>
      </w:pPr>
      <w:r w:rsidRPr="00770989">
        <w:rPr>
          <w:bCs/>
          <w:iCs/>
        </w:rPr>
        <w:t>Format (e.g. lecture, hands-on session, tutorial, discussion, etc.) and duration</w:t>
      </w:r>
    </w:p>
    <w:p w14:paraId="2E6B4D41" w14:textId="77777777" w:rsidR="005C0D1F" w:rsidRPr="00770989" w:rsidRDefault="005C0D1F" w:rsidP="00E34020">
      <w:pPr>
        <w:pStyle w:val="2BulletedListHBP"/>
        <w:numPr>
          <w:ilvl w:val="1"/>
          <w:numId w:val="2"/>
        </w:numPr>
        <w:rPr>
          <w:bCs/>
          <w:iCs/>
        </w:rPr>
      </w:pPr>
      <w:r w:rsidRPr="00770989">
        <w:rPr>
          <w:bCs/>
          <w:iCs/>
        </w:rPr>
        <w:t>Confirmed speaker(s) to cover the sessions</w:t>
      </w:r>
    </w:p>
    <w:p w14:paraId="657F86A2" w14:textId="77777777" w:rsidR="005C0D1F" w:rsidRPr="002B5213" w:rsidRDefault="005C0D1F" w:rsidP="002B5213">
      <w:pPr>
        <w:pStyle w:val="1BodyTextHBP"/>
      </w:pPr>
      <w:r w:rsidRPr="002B5213">
        <w:t>It is recommended that lectures have a maximum length of one hour, followed by a discussion of a maximum of 30 minutes.</w:t>
      </w:r>
    </w:p>
    <w:p w14:paraId="685CF4C1" w14:textId="77777777" w:rsidR="005C0D1F" w:rsidRPr="002B5213" w:rsidRDefault="005C0D1F" w:rsidP="002B5213">
      <w:pPr>
        <w:pStyle w:val="1BodyTextHBP"/>
      </w:pPr>
      <w:r w:rsidRPr="002B5213">
        <w:t xml:space="preserve">The draft schedule should be followed by a short description on how sessions relate to each other and follow a common thread. </w:t>
      </w:r>
    </w:p>
    <w:p w14:paraId="51266C46" w14:textId="77777777" w:rsidR="005C0D1F" w:rsidRPr="002B5213" w:rsidRDefault="005C0D1F" w:rsidP="002B5213">
      <w:pPr>
        <w:pStyle w:val="1BodyTextHBP"/>
      </w:pPr>
      <w:r w:rsidRPr="002B5213">
        <w:t>The following table can be used as an example for drafting a programme schedule:</w:t>
      </w:r>
    </w:p>
    <w:tbl>
      <w:tblPr>
        <w:tblStyle w:val="HBPTable"/>
        <w:tblW w:w="5000" w:type="pct"/>
        <w:tblLook w:val="04A0" w:firstRow="1" w:lastRow="0" w:firstColumn="1" w:lastColumn="0" w:noHBand="0" w:noVBand="1"/>
      </w:tblPr>
      <w:tblGrid>
        <w:gridCol w:w="1323"/>
        <w:gridCol w:w="1589"/>
        <w:gridCol w:w="1981"/>
        <w:gridCol w:w="2570"/>
        <w:gridCol w:w="2385"/>
      </w:tblGrid>
      <w:tr w:rsidR="005C0D1F" w:rsidRPr="00770989" w14:paraId="31F0E5DD" w14:textId="77777777" w:rsidTr="00014716">
        <w:trPr>
          <w:cnfStyle w:val="100000000000" w:firstRow="1" w:lastRow="0" w:firstColumn="0" w:lastColumn="0" w:oddVBand="0" w:evenVBand="0" w:oddHBand="0" w:evenHBand="0" w:firstRowFirstColumn="0" w:firstRowLastColumn="0" w:lastRowFirstColumn="0" w:lastRowLastColumn="0"/>
        </w:trPr>
        <w:tc>
          <w:tcPr>
            <w:tcW w:w="1217" w:type="dxa"/>
          </w:tcPr>
          <w:p w14:paraId="4A14A34E" w14:textId="77777777" w:rsidR="005C0D1F" w:rsidRPr="00770989" w:rsidRDefault="005C0D1F" w:rsidP="00014716">
            <w:pPr>
              <w:pStyle w:val="6TableHeaderRowHBP"/>
            </w:pPr>
          </w:p>
        </w:tc>
        <w:tc>
          <w:tcPr>
            <w:tcW w:w="1461" w:type="dxa"/>
          </w:tcPr>
          <w:p w14:paraId="14C9B411" w14:textId="77777777" w:rsidR="005C0D1F" w:rsidRPr="00770989" w:rsidRDefault="005C0D1F" w:rsidP="00014716">
            <w:pPr>
              <w:pStyle w:val="6TableHeaderRowHBP"/>
            </w:pPr>
            <w:r w:rsidRPr="00770989">
              <w:t>Session title</w:t>
            </w:r>
          </w:p>
        </w:tc>
        <w:tc>
          <w:tcPr>
            <w:tcW w:w="1822" w:type="dxa"/>
          </w:tcPr>
          <w:p w14:paraId="190DA3A7" w14:textId="77777777" w:rsidR="005C0D1F" w:rsidRPr="00770989" w:rsidRDefault="005C0D1F" w:rsidP="00014716">
            <w:pPr>
              <w:pStyle w:val="6TableHeaderRowHBP"/>
            </w:pPr>
            <w:r w:rsidRPr="00770989">
              <w:t>Session format and duration</w:t>
            </w:r>
          </w:p>
        </w:tc>
        <w:tc>
          <w:tcPr>
            <w:tcW w:w="2363" w:type="dxa"/>
          </w:tcPr>
          <w:p w14:paraId="3B4C0F57" w14:textId="77777777" w:rsidR="005C0D1F" w:rsidRPr="00770989" w:rsidRDefault="005C0D1F" w:rsidP="00014716">
            <w:pPr>
              <w:pStyle w:val="6TableHeaderRowHBP"/>
            </w:pPr>
            <w:r w:rsidRPr="00770989">
              <w:t>Description</w:t>
            </w:r>
          </w:p>
        </w:tc>
        <w:tc>
          <w:tcPr>
            <w:tcW w:w="2193" w:type="dxa"/>
          </w:tcPr>
          <w:p w14:paraId="6FF555FE" w14:textId="77777777" w:rsidR="005C0D1F" w:rsidRPr="00770989" w:rsidRDefault="005C0D1F" w:rsidP="00014716">
            <w:pPr>
              <w:pStyle w:val="6TableHeaderRowHBP"/>
            </w:pPr>
            <w:r w:rsidRPr="00770989">
              <w:t>Name(s) of speaker(s)</w:t>
            </w:r>
          </w:p>
        </w:tc>
      </w:tr>
      <w:tr w:rsidR="005C0D1F" w:rsidRPr="00770989" w14:paraId="35D061A7" w14:textId="77777777" w:rsidTr="00014716">
        <w:trPr>
          <w:cnfStyle w:val="000000100000" w:firstRow="0" w:lastRow="0" w:firstColumn="0" w:lastColumn="0" w:oddVBand="0" w:evenVBand="0" w:oddHBand="1" w:evenHBand="0" w:firstRowFirstColumn="0" w:firstRowLastColumn="0" w:lastRowFirstColumn="0" w:lastRowLastColumn="0"/>
        </w:trPr>
        <w:tc>
          <w:tcPr>
            <w:tcW w:w="1217" w:type="dxa"/>
          </w:tcPr>
          <w:p w14:paraId="01AF1B0B" w14:textId="77777777" w:rsidR="005C0D1F" w:rsidRPr="00014716" w:rsidRDefault="005C0D1F" w:rsidP="00014716">
            <w:pPr>
              <w:pStyle w:val="7TableBodyTextHBP"/>
            </w:pPr>
            <w:r w:rsidRPr="00014716">
              <w:t xml:space="preserve">Session 1 </w:t>
            </w:r>
          </w:p>
        </w:tc>
        <w:tc>
          <w:tcPr>
            <w:tcW w:w="1461" w:type="dxa"/>
          </w:tcPr>
          <w:p w14:paraId="35AD1A9C" w14:textId="77777777" w:rsidR="005C0D1F" w:rsidRPr="00014716" w:rsidRDefault="005C0D1F" w:rsidP="00014716">
            <w:pPr>
              <w:pStyle w:val="7TableBodyTextHBP"/>
            </w:pPr>
            <w:r w:rsidRPr="00014716">
              <w:t>The Human Brain Project at the half-way point</w:t>
            </w:r>
          </w:p>
        </w:tc>
        <w:tc>
          <w:tcPr>
            <w:tcW w:w="1822" w:type="dxa"/>
          </w:tcPr>
          <w:p w14:paraId="4CE2B38E" w14:textId="77777777" w:rsidR="005C0D1F" w:rsidRPr="00014716" w:rsidRDefault="005C0D1F" w:rsidP="00014716">
            <w:pPr>
              <w:pStyle w:val="7TableBodyTextHBP"/>
            </w:pPr>
            <w:r w:rsidRPr="00014716">
              <w:t>Lecture 30 minutes, Q&amp;A 10 minutes</w:t>
            </w:r>
          </w:p>
        </w:tc>
        <w:tc>
          <w:tcPr>
            <w:tcW w:w="2363" w:type="dxa"/>
          </w:tcPr>
          <w:p w14:paraId="300F3A1C" w14:textId="77777777" w:rsidR="005C0D1F" w:rsidRPr="00014716" w:rsidRDefault="005C0D1F" w:rsidP="00014716">
            <w:pPr>
              <w:pStyle w:val="7TableBodyTextHBP"/>
            </w:pPr>
            <w:r w:rsidRPr="00014716">
              <w:t xml:space="preserve">Introduction and overview of the HBP, its objectives, project structure, results and outlook for the remainder of the project’s funding periods. </w:t>
            </w:r>
          </w:p>
        </w:tc>
        <w:tc>
          <w:tcPr>
            <w:tcW w:w="2193" w:type="dxa"/>
          </w:tcPr>
          <w:p w14:paraId="533510BF" w14:textId="7291AFC7" w:rsidR="005C0D1F" w:rsidRPr="00014716" w:rsidRDefault="005C0D1F" w:rsidP="00014716">
            <w:pPr>
              <w:pStyle w:val="7TableBodyTextHBP"/>
            </w:pPr>
            <w:proofErr w:type="spellStart"/>
            <w:r w:rsidRPr="00014716">
              <w:t>Alois</w:t>
            </w:r>
            <w:proofErr w:type="spellEnd"/>
            <w:r w:rsidRPr="00014716">
              <w:t xml:space="preserve"> </w:t>
            </w:r>
            <w:r w:rsidR="00014716" w:rsidRPr="00014716">
              <w:t>SARIA</w:t>
            </w:r>
          </w:p>
        </w:tc>
      </w:tr>
      <w:tr w:rsidR="005C0D1F" w:rsidRPr="00770989" w14:paraId="28380144" w14:textId="77777777" w:rsidTr="00014716">
        <w:trPr>
          <w:cnfStyle w:val="000000010000" w:firstRow="0" w:lastRow="0" w:firstColumn="0" w:lastColumn="0" w:oddVBand="0" w:evenVBand="0" w:oddHBand="0" w:evenHBand="1" w:firstRowFirstColumn="0" w:firstRowLastColumn="0" w:lastRowFirstColumn="0" w:lastRowLastColumn="0"/>
        </w:trPr>
        <w:tc>
          <w:tcPr>
            <w:tcW w:w="1217" w:type="dxa"/>
          </w:tcPr>
          <w:p w14:paraId="163F1D96" w14:textId="77777777" w:rsidR="005C0D1F" w:rsidRPr="00014716" w:rsidRDefault="005C0D1F" w:rsidP="00014716">
            <w:pPr>
              <w:pStyle w:val="7TableBodyTextHBP"/>
            </w:pPr>
            <w:r w:rsidRPr="00014716">
              <w:t>Session 2</w:t>
            </w:r>
          </w:p>
        </w:tc>
        <w:tc>
          <w:tcPr>
            <w:tcW w:w="1461" w:type="dxa"/>
          </w:tcPr>
          <w:p w14:paraId="0E5EB5C6" w14:textId="77777777" w:rsidR="005C0D1F" w:rsidRPr="00014716" w:rsidRDefault="005C0D1F" w:rsidP="00014716">
            <w:pPr>
              <w:pStyle w:val="7TableBodyTextHBP"/>
            </w:pPr>
            <w:r w:rsidRPr="00014716">
              <w:t>…</w:t>
            </w:r>
          </w:p>
        </w:tc>
        <w:tc>
          <w:tcPr>
            <w:tcW w:w="1822" w:type="dxa"/>
          </w:tcPr>
          <w:p w14:paraId="62701BD5" w14:textId="77777777" w:rsidR="005C0D1F" w:rsidRPr="00014716" w:rsidRDefault="005C0D1F" w:rsidP="00014716">
            <w:pPr>
              <w:pStyle w:val="7TableBodyTextHBP"/>
            </w:pPr>
            <w:r w:rsidRPr="00014716">
              <w:t>…</w:t>
            </w:r>
          </w:p>
        </w:tc>
        <w:tc>
          <w:tcPr>
            <w:tcW w:w="2363" w:type="dxa"/>
          </w:tcPr>
          <w:p w14:paraId="01E8AF59" w14:textId="77777777" w:rsidR="005C0D1F" w:rsidRPr="00014716" w:rsidRDefault="005C0D1F" w:rsidP="00014716">
            <w:pPr>
              <w:pStyle w:val="7TableBodyTextHBP"/>
            </w:pPr>
            <w:r w:rsidRPr="00014716">
              <w:t>…</w:t>
            </w:r>
          </w:p>
        </w:tc>
        <w:tc>
          <w:tcPr>
            <w:tcW w:w="2193" w:type="dxa"/>
          </w:tcPr>
          <w:p w14:paraId="569B8B33" w14:textId="77777777" w:rsidR="005C0D1F" w:rsidRPr="00014716" w:rsidRDefault="005C0D1F" w:rsidP="00014716">
            <w:pPr>
              <w:pStyle w:val="7TableBodyTextHBP"/>
            </w:pPr>
            <w:r w:rsidRPr="00014716">
              <w:t>…</w:t>
            </w:r>
          </w:p>
        </w:tc>
      </w:tr>
      <w:tr w:rsidR="005C0D1F" w:rsidRPr="00770989" w14:paraId="73D66ACE" w14:textId="77777777" w:rsidTr="00014716">
        <w:trPr>
          <w:cnfStyle w:val="000000100000" w:firstRow="0" w:lastRow="0" w:firstColumn="0" w:lastColumn="0" w:oddVBand="0" w:evenVBand="0" w:oddHBand="1" w:evenHBand="0" w:firstRowFirstColumn="0" w:firstRowLastColumn="0" w:lastRowFirstColumn="0" w:lastRowLastColumn="0"/>
        </w:trPr>
        <w:tc>
          <w:tcPr>
            <w:tcW w:w="1217" w:type="dxa"/>
          </w:tcPr>
          <w:p w14:paraId="0795611A" w14:textId="77777777" w:rsidR="005C0D1F" w:rsidRPr="00014716" w:rsidRDefault="005C0D1F" w:rsidP="00014716">
            <w:pPr>
              <w:pStyle w:val="7TableBodyTextHBP"/>
            </w:pPr>
          </w:p>
        </w:tc>
        <w:tc>
          <w:tcPr>
            <w:tcW w:w="1461" w:type="dxa"/>
          </w:tcPr>
          <w:p w14:paraId="08BADC4B" w14:textId="77777777" w:rsidR="005C0D1F" w:rsidRPr="00014716" w:rsidRDefault="005C0D1F" w:rsidP="00014716">
            <w:pPr>
              <w:pStyle w:val="7TableBodyTextHBP"/>
            </w:pPr>
          </w:p>
        </w:tc>
        <w:tc>
          <w:tcPr>
            <w:tcW w:w="1822" w:type="dxa"/>
          </w:tcPr>
          <w:p w14:paraId="03A1E56B" w14:textId="77777777" w:rsidR="005C0D1F" w:rsidRPr="00014716" w:rsidRDefault="005C0D1F" w:rsidP="00014716">
            <w:pPr>
              <w:pStyle w:val="7TableBodyTextHBP"/>
            </w:pPr>
          </w:p>
        </w:tc>
        <w:tc>
          <w:tcPr>
            <w:tcW w:w="2363" w:type="dxa"/>
          </w:tcPr>
          <w:p w14:paraId="74EAE7E0" w14:textId="77777777" w:rsidR="005C0D1F" w:rsidRPr="00014716" w:rsidRDefault="005C0D1F" w:rsidP="00014716">
            <w:pPr>
              <w:pStyle w:val="7TableBodyTextHBP"/>
            </w:pPr>
          </w:p>
        </w:tc>
        <w:tc>
          <w:tcPr>
            <w:tcW w:w="2193" w:type="dxa"/>
          </w:tcPr>
          <w:p w14:paraId="72CE6A71" w14:textId="77777777" w:rsidR="005C0D1F" w:rsidRPr="00014716" w:rsidRDefault="005C0D1F" w:rsidP="00014716">
            <w:pPr>
              <w:pStyle w:val="7TableBodyTextHBP"/>
            </w:pPr>
          </w:p>
        </w:tc>
      </w:tr>
    </w:tbl>
    <w:p w14:paraId="7A2B1B23" w14:textId="77777777" w:rsidR="000128A1" w:rsidRDefault="000128A1" w:rsidP="000128A1">
      <w:pPr>
        <w:pStyle w:val="1BodyTextHBP"/>
      </w:pPr>
    </w:p>
    <w:p w14:paraId="0844D3B6" w14:textId="77777777" w:rsidR="000128A1" w:rsidRDefault="000128A1">
      <w:pPr>
        <w:spacing w:before="0" w:after="0"/>
        <w:jc w:val="left"/>
        <w:rPr>
          <w:b/>
          <w:color w:val="365F91" w:themeColor="accent1" w:themeShade="BF"/>
          <w:lang w:eastAsia="en-GB"/>
        </w:rPr>
      </w:pPr>
      <w:r>
        <w:rPr>
          <w:b/>
          <w:color w:val="365F91" w:themeColor="accent1" w:themeShade="BF"/>
        </w:rPr>
        <w:br w:type="page"/>
      </w:r>
    </w:p>
    <w:p w14:paraId="53AAC342" w14:textId="62BD03BA" w:rsidR="005C0D1F" w:rsidRPr="00770989" w:rsidRDefault="005C0D1F" w:rsidP="00E34020">
      <w:pPr>
        <w:pStyle w:val="2BulletedListHBP"/>
        <w:rPr>
          <w:b/>
          <w:color w:val="548DD4" w:themeColor="text2" w:themeTint="99"/>
        </w:rPr>
      </w:pPr>
      <w:r w:rsidRPr="00014716">
        <w:rPr>
          <w:b/>
          <w:color w:val="365F91" w:themeColor="accent1" w:themeShade="BF"/>
        </w:rPr>
        <w:lastRenderedPageBreak/>
        <w:t xml:space="preserve">Speaker/faculty information: </w:t>
      </w:r>
      <w:r w:rsidRPr="00770989">
        <w:t>Please provide the following information for each of the proposed speakers/faculty (Please do not use abbreviations or Greek characters):</w:t>
      </w:r>
    </w:p>
    <w:tbl>
      <w:tblPr>
        <w:tblStyle w:val="HBPTable"/>
        <w:tblW w:w="5000" w:type="pct"/>
        <w:tblLook w:val="04A0" w:firstRow="1" w:lastRow="0" w:firstColumn="1" w:lastColumn="0" w:noHBand="0" w:noVBand="1"/>
      </w:tblPr>
      <w:tblGrid>
        <w:gridCol w:w="4904"/>
        <w:gridCol w:w="4944"/>
      </w:tblGrid>
      <w:tr w:rsidR="005C0D1F" w:rsidRPr="00770989" w14:paraId="12224C21" w14:textId="77777777" w:rsidTr="00E34020">
        <w:trPr>
          <w:cnfStyle w:val="100000000000" w:firstRow="1" w:lastRow="0" w:firstColumn="0" w:lastColumn="0" w:oddVBand="0" w:evenVBand="0" w:oddHBand="0" w:evenHBand="0" w:firstRowFirstColumn="0" w:firstRowLastColumn="0" w:lastRowFirstColumn="0" w:lastRowLastColumn="0"/>
        </w:trPr>
        <w:tc>
          <w:tcPr>
            <w:tcW w:w="9056" w:type="dxa"/>
            <w:gridSpan w:val="2"/>
          </w:tcPr>
          <w:p w14:paraId="59119231" w14:textId="77777777" w:rsidR="005C0D1F" w:rsidRPr="00770989" w:rsidRDefault="005C0D1F" w:rsidP="00E34020">
            <w:pPr>
              <w:pStyle w:val="6TableHeaderRowHBP"/>
            </w:pPr>
            <w:r w:rsidRPr="00770989">
              <w:t>Speaker 1</w:t>
            </w:r>
          </w:p>
        </w:tc>
      </w:tr>
      <w:tr w:rsidR="005C0D1F" w:rsidRPr="00770989" w14:paraId="1D31726A" w14:textId="77777777" w:rsidTr="00E34020">
        <w:trPr>
          <w:cnfStyle w:val="000000100000" w:firstRow="0" w:lastRow="0" w:firstColumn="0" w:lastColumn="0" w:oddVBand="0" w:evenVBand="0" w:oddHBand="1" w:evenHBand="0" w:firstRowFirstColumn="0" w:firstRowLastColumn="0" w:lastRowFirstColumn="0" w:lastRowLastColumn="0"/>
        </w:trPr>
        <w:tc>
          <w:tcPr>
            <w:tcW w:w="4510" w:type="dxa"/>
          </w:tcPr>
          <w:p w14:paraId="48CF37CC" w14:textId="77777777" w:rsidR="005C0D1F" w:rsidRPr="00770989" w:rsidRDefault="005C0D1F" w:rsidP="00014716">
            <w:pPr>
              <w:pStyle w:val="7TableBodyTextHBP"/>
            </w:pPr>
            <w:r w:rsidRPr="00770989">
              <w:t>Last name</w:t>
            </w:r>
          </w:p>
        </w:tc>
        <w:tc>
          <w:tcPr>
            <w:tcW w:w="4546" w:type="dxa"/>
          </w:tcPr>
          <w:p w14:paraId="509C7496" w14:textId="77777777" w:rsidR="005C0D1F" w:rsidRPr="00770989" w:rsidRDefault="005C0D1F" w:rsidP="00014716">
            <w:pPr>
              <w:pStyle w:val="7TableBodyTextHBP"/>
            </w:pPr>
          </w:p>
        </w:tc>
      </w:tr>
      <w:tr w:rsidR="005C0D1F" w:rsidRPr="00770989" w14:paraId="33A93D3E" w14:textId="77777777" w:rsidTr="00E34020">
        <w:trPr>
          <w:cnfStyle w:val="000000010000" w:firstRow="0" w:lastRow="0" w:firstColumn="0" w:lastColumn="0" w:oddVBand="0" w:evenVBand="0" w:oddHBand="0" w:evenHBand="1" w:firstRowFirstColumn="0" w:firstRowLastColumn="0" w:lastRowFirstColumn="0" w:lastRowLastColumn="0"/>
        </w:trPr>
        <w:tc>
          <w:tcPr>
            <w:tcW w:w="4510" w:type="dxa"/>
          </w:tcPr>
          <w:p w14:paraId="0CFF10C5" w14:textId="77777777" w:rsidR="005C0D1F" w:rsidRPr="00770989" w:rsidRDefault="005C0D1F" w:rsidP="00014716">
            <w:pPr>
              <w:pStyle w:val="7TableBodyTextHBP"/>
            </w:pPr>
            <w:r w:rsidRPr="00770989">
              <w:t>First name</w:t>
            </w:r>
          </w:p>
        </w:tc>
        <w:tc>
          <w:tcPr>
            <w:tcW w:w="4546" w:type="dxa"/>
          </w:tcPr>
          <w:p w14:paraId="30331B40" w14:textId="77777777" w:rsidR="005C0D1F" w:rsidRPr="00770989" w:rsidRDefault="005C0D1F" w:rsidP="00014716">
            <w:pPr>
              <w:pStyle w:val="7TableBodyTextHBP"/>
            </w:pPr>
          </w:p>
        </w:tc>
      </w:tr>
      <w:tr w:rsidR="005C0D1F" w:rsidRPr="00770989" w14:paraId="7C2E8C6A" w14:textId="77777777" w:rsidTr="00E34020">
        <w:trPr>
          <w:cnfStyle w:val="000000100000" w:firstRow="0" w:lastRow="0" w:firstColumn="0" w:lastColumn="0" w:oddVBand="0" w:evenVBand="0" w:oddHBand="1" w:evenHBand="0" w:firstRowFirstColumn="0" w:firstRowLastColumn="0" w:lastRowFirstColumn="0" w:lastRowLastColumn="0"/>
        </w:trPr>
        <w:tc>
          <w:tcPr>
            <w:tcW w:w="4510" w:type="dxa"/>
          </w:tcPr>
          <w:p w14:paraId="7E9F48F0" w14:textId="77777777" w:rsidR="005C0D1F" w:rsidRPr="00770989" w:rsidRDefault="005C0D1F" w:rsidP="00014716">
            <w:pPr>
              <w:pStyle w:val="7TableBodyTextHBP"/>
            </w:pPr>
            <w:r w:rsidRPr="00770989">
              <w:t>Gender</w:t>
            </w:r>
          </w:p>
        </w:tc>
        <w:tc>
          <w:tcPr>
            <w:tcW w:w="4546" w:type="dxa"/>
          </w:tcPr>
          <w:p w14:paraId="3FBE2216" w14:textId="6484224A" w:rsidR="005C0D1F" w:rsidRPr="00770989" w:rsidRDefault="005C0D1F" w:rsidP="00014716">
            <w:pPr>
              <w:pStyle w:val="7TableBodyTextHBP"/>
            </w:pPr>
            <w:r w:rsidRPr="00770989">
              <w:sym w:font="Wingdings" w:char="F06F"/>
            </w:r>
            <w:r w:rsidRPr="00770989">
              <w:t xml:space="preserve"> male</w:t>
            </w:r>
            <w:r w:rsidRPr="00770989">
              <w:tab/>
            </w:r>
            <w:r w:rsidR="00014716">
              <w:t xml:space="preserve">               </w:t>
            </w:r>
            <w:r w:rsidRPr="00770989">
              <w:sym w:font="Wingdings" w:char="F06F"/>
            </w:r>
            <w:r w:rsidRPr="00770989">
              <w:t xml:space="preserve"> femal</w:t>
            </w:r>
            <w:r w:rsidR="00014716">
              <w:t xml:space="preserve">e                 </w:t>
            </w:r>
            <w:r w:rsidRPr="00770989">
              <w:sym w:font="Wingdings" w:char="F06F"/>
            </w:r>
            <w:r w:rsidRPr="00770989">
              <w:t xml:space="preserve"> other</w:t>
            </w:r>
            <w:r w:rsidRPr="00770989">
              <w:tab/>
            </w:r>
          </w:p>
        </w:tc>
      </w:tr>
      <w:tr w:rsidR="005C0D1F" w:rsidRPr="00770989" w14:paraId="199D8492" w14:textId="77777777" w:rsidTr="00E34020">
        <w:trPr>
          <w:cnfStyle w:val="000000010000" w:firstRow="0" w:lastRow="0" w:firstColumn="0" w:lastColumn="0" w:oddVBand="0" w:evenVBand="0" w:oddHBand="0" w:evenHBand="1" w:firstRowFirstColumn="0" w:firstRowLastColumn="0" w:lastRowFirstColumn="0" w:lastRowLastColumn="0"/>
        </w:trPr>
        <w:tc>
          <w:tcPr>
            <w:tcW w:w="4510" w:type="dxa"/>
          </w:tcPr>
          <w:p w14:paraId="20CDCA54" w14:textId="77777777" w:rsidR="005C0D1F" w:rsidRPr="00770989" w:rsidRDefault="005C0D1F" w:rsidP="00014716">
            <w:pPr>
              <w:pStyle w:val="7TableBodyTextHBP"/>
            </w:pPr>
            <w:r w:rsidRPr="00770989">
              <w:t>Title (Dr, Prof)</w:t>
            </w:r>
          </w:p>
        </w:tc>
        <w:tc>
          <w:tcPr>
            <w:tcW w:w="4546" w:type="dxa"/>
          </w:tcPr>
          <w:p w14:paraId="11D7A9E6" w14:textId="77777777" w:rsidR="005C0D1F" w:rsidRPr="00770989" w:rsidRDefault="005C0D1F" w:rsidP="00014716">
            <w:pPr>
              <w:pStyle w:val="7TableBodyTextHBP"/>
            </w:pPr>
          </w:p>
        </w:tc>
      </w:tr>
      <w:tr w:rsidR="005C0D1F" w:rsidRPr="00770989" w14:paraId="063D6D1C" w14:textId="77777777" w:rsidTr="00E34020">
        <w:trPr>
          <w:cnfStyle w:val="000000100000" w:firstRow="0" w:lastRow="0" w:firstColumn="0" w:lastColumn="0" w:oddVBand="0" w:evenVBand="0" w:oddHBand="1" w:evenHBand="0" w:firstRowFirstColumn="0" w:firstRowLastColumn="0" w:lastRowFirstColumn="0" w:lastRowLastColumn="0"/>
        </w:trPr>
        <w:tc>
          <w:tcPr>
            <w:tcW w:w="4510" w:type="dxa"/>
          </w:tcPr>
          <w:p w14:paraId="7BC341E1" w14:textId="602A9CC3" w:rsidR="005C0D1F" w:rsidRPr="00770989" w:rsidRDefault="005C0D1F" w:rsidP="00014716">
            <w:pPr>
              <w:pStyle w:val="7TableBodyTextHBP"/>
            </w:pPr>
            <w:r w:rsidRPr="00770989">
              <w:t xml:space="preserve">Please indicate </w:t>
            </w:r>
          </w:p>
        </w:tc>
        <w:tc>
          <w:tcPr>
            <w:tcW w:w="4546" w:type="dxa"/>
          </w:tcPr>
          <w:p w14:paraId="0CC35CBD" w14:textId="77777777" w:rsidR="005C0D1F" w:rsidRPr="00770989" w:rsidRDefault="005C0D1F" w:rsidP="00014716">
            <w:pPr>
              <w:pStyle w:val="8TableBulletHBP"/>
            </w:pPr>
            <w:r w:rsidRPr="00770989">
              <w:t>HBP Partner University</w:t>
            </w:r>
          </w:p>
          <w:p w14:paraId="3DC965D9" w14:textId="77777777" w:rsidR="005C0D1F" w:rsidRPr="00770989" w:rsidRDefault="005C0D1F" w:rsidP="00014716">
            <w:pPr>
              <w:pStyle w:val="8TableBulletHBP"/>
            </w:pPr>
            <w:r w:rsidRPr="00770989">
              <w:t>HBP Partnering Project</w:t>
            </w:r>
          </w:p>
          <w:p w14:paraId="72550F98" w14:textId="77777777" w:rsidR="005C0D1F" w:rsidRPr="00770989" w:rsidRDefault="005C0D1F" w:rsidP="00014716">
            <w:pPr>
              <w:pStyle w:val="8TableBulletHBP"/>
            </w:pPr>
            <w:r w:rsidRPr="00770989">
              <w:t>Non-HBP University</w:t>
            </w:r>
          </w:p>
          <w:p w14:paraId="44442B49" w14:textId="77777777" w:rsidR="005C0D1F" w:rsidRPr="00770989" w:rsidRDefault="005C0D1F" w:rsidP="00014716">
            <w:pPr>
              <w:pStyle w:val="8TableBulletHBP"/>
            </w:pPr>
            <w:r w:rsidRPr="00770989">
              <w:t>Other organisation/company</w:t>
            </w:r>
          </w:p>
        </w:tc>
      </w:tr>
      <w:tr w:rsidR="005C0D1F" w:rsidRPr="00770989" w14:paraId="3B6BD49C" w14:textId="77777777" w:rsidTr="00E34020">
        <w:trPr>
          <w:cnfStyle w:val="000000010000" w:firstRow="0" w:lastRow="0" w:firstColumn="0" w:lastColumn="0" w:oddVBand="0" w:evenVBand="0" w:oddHBand="0" w:evenHBand="1" w:firstRowFirstColumn="0" w:firstRowLastColumn="0" w:lastRowFirstColumn="0" w:lastRowLastColumn="0"/>
        </w:trPr>
        <w:tc>
          <w:tcPr>
            <w:tcW w:w="4510" w:type="dxa"/>
          </w:tcPr>
          <w:p w14:paraId="7D8F79A0" w14:textId="77777777" w:rsidR="005C0D1F" w:rsidRPr="00770989" w:rsidRDefault="005C0D1F" w:rsidP="00014716">
            <w:pPr>
              <w:pStyle w:val="7TableBodyTextHBP"/>
            </w:pPr>
            <w:r w:rsidRPr="00770989">
              <w:t>University/company</w:t>
            </w:r>
          </w:p>
        </w:tc>
        <w:tc>
          <w:tcPr>
            <w:tcW w:w="4546" w:type="dxa"/>
          </w:tcPr>
          <w:p w14:paraId="0439E0A5" w14:textId="77777777" w:rsidR="005C0D1F" w:rsidRPr="00770989" w:rsidRDefault="005C0D1F" w:rsidP="00014716">
            <w:pPr>
              <w:pStyle w:val="7TableBodyTextHBP"/>
            </w:pPr>
          </w:p>
        </w:tc>
      </w:tr>
      <w:tr w:rsidR="005C0D1F" w:rsidRPr="00770989" w14:paraId="4792EA28" w14:textId="77777777" w:rsidTr="00E34020">
        <w:trPr>
          <w:cnfStyle w:val="000000100000" w:firstRow="0" w:lastRow="0" w:firstColumn="0" w:lastColumn="0" w:oddVBand="0" w:evenVBand="0" w:oddHBand="1" w:evenHBand="0" w:firstRowFirstColumn="0" w:firstRowLastColumn="0" w:lastRowFirstColumn="0" w:lastRowLastColumn="0"/>
        </w:trPr>
        <w:tc>
          <w:tcPr>
            <w:tcW w:w="4510" w:type="dxa"/>
          </w:tcPr>
          <w:p w14:paraId="32C84721" w14:textId="77777777" w:rsidR="005C0D1F" w:rsidRPr="00770989" w:rsidRDefault="005C0D1F" w:rsidP="00014716">
            <w:pPr>
              <w:pStyle w:val="7TableBodyTextHBP"/>
            </w:pPr>
            <w:r w:rsidRPr="00770989">
              <w:t>E-mail address (mandatory)</w:t>
            </w:r>
          </w:p>
        </w:tc>
        <w:tc>
          <w:tcPr>
            <w:tcW w:w="4546" w:type="dxa"/>
          </w:tcPr>
          <w:p w14:paraId="485D8A64" w14:textId="77777777" w:rsidR="005C0D1F" w:rsidRPr="00770989" w:rsidRDefault="005C0D1F" w:rsidP="00014716">
            <w:pPr>
              <w:pStyle w:val="7TableBodyTextHBP"/>
            </w:pPr>
          </w:p>
        </w:tc>
      </w:tr>
    </w:tbl>
    <w:p w14:paraId="6A2DD37A" w14:textId="77777777" w:rsidR="005C0D1F" w:rsidRPr="00E34020" w:rsidRDefault="005C0D1F" w:rsidP="00E34020">
      <w:pPr>
        <w:pStyle w:val="1BodyTextHBP"/>
        <w:rPr>
          <w:i/>
          <w:color w:val="365F91" w:themeColor="accent1" w:themeShade="BF"/>
        </w:rPr>
      </w:pPr>
      <w:r w:rsidRPr="00E34020">
        <w:rPr>
          <w:i/>
          <w:color w:val="365F91" w:themeColor="accent1" w:themeShade="BF"/>
        </w:rPr>
        <w:t>Please copy the table above for each speaker.</w:t>
      </w:r>
    </w:p>
    <w:p w14:paraId="7B16CC14" w14:textId="77777777" w:rsidR="005C0D1F" w:rsidRPr="00770989" w:rsidRDefault="005C0D1F" w:rsidP="00E34020">
      <w:pPr>
        <w:pStyle w:val="2BulletedListHBP"/>
      </w:pPr>
      <w:r w:rsidRPr="00B12D56">
        <w:rPr>
          <w:b/>
          <w:color w:val="365F91" w:themeColor="accent1" w:themeShade="BF"/>
        </w:rPr>
        <w:t>Information on diversity aspects:</w:t>
      </w:r>
      <w:r w:rsidRPr="00E34020">
        <w:rPr>
          <w:color w:val="365F91" w:themeColor="accent1" w:themeShade="BF"/>
        </w:rPr>
        <w:t xml:space="preserve"> </w:t>
      </w:r>
      <w:r w:rsidRPr="00650499">
        <w:t>min. 2-3 sentences</w:t>
      </w:r>
    </w:p>
    <w:p w14:paraId="34A01686" w14:textId="77777777" w:rsidR="005C0D1F" w:rsidRPr="00770989" w:rsidRDefault="005C0D1F" w:rsidP="00E34020">
      <w:pPr>
        <w:pStyle w:val="1BodyTextHBP"/>
      </w:pPr>
      <w:r w:rsidRPr="00770989">
        <w:t xml:space="preserve">The HBP as European Flagship project pays specific attention to the gender balance of speakers as well as to how gender and diversity are addressed as research content (e.g. by differentiating sex of cells and tissues, age and/or social background of patients or users). Differentiating variables has been recognised to be relevant in brain research, robotics, and AI alike – from the level of stem cells to avoiding the replication of stereotypes due to the use of data without reflection. </w:t>
      </w:r>
    </w:p>
    <w:p w14:paraId="5B6D89E8" w14:textId="269903F2" w:rsidR="005F1515" w:rsidRPr="006567E5" w:rsidRDefault="005C0D1F" w:rsidP="009F6DDE">
      <w:pPr>
        <w:pStyle w:val="1BodyTextHBP"/>
      </w:pPr>
      <w:r w:rsidRPr="00770989">
        <w:t>In this section, the submitters’ considerations on how to include aspects of diversity and ethics in the event should be outlined.</w:t>
      </w:r>
    </w:p>
    <w:sectPr w:rsidR="005F1515" w:rsidRPr="006567E5" w:rsidSect="00EB2241">
      <w:headerReference w:type="default" r:id="rId9"/>
      <w:footerReference w:type="default" r:id="rId10"/>
      <w:pgSz w:w="11900" w:h="16840" w:code="9"/>
      <w:pgMar w:top="1021" w:right="1021" w:bottom="680" w:left="1021" w:header="227" w:footer="5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9B79C4" w14:textId="77777777" w:rsidR="006F259C" w:rsidRDefault="006F259C">
      <w:pPr>
        <w:spacing w:before="0" w:after="0"/>
      </w:pPr>
      <w:r>
        <w:separator/>
      </w:r>
    </w:p>
  </w:endnote>
  <w:endnote w:type="continuationSeparator" w:id="0">
    <w:p w14:paraId="1AD2EC44" w14:textId="77777777" w:rsidR="006F259C" w:rsidRDefault="006F259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3" w:type="pct"/>
      <w:jc w:val="center"/>
      <w:tblBorders>
        <w:top w:val="single" w:sz="4" w:space="0" w:color="365F91"/>
      </w:tblBorders>
      <w:tblLayout w:type="fixed"/>
      <w:tblLook w:val="04A0" w:firstRow="1" w:lastRow="0" w:firstColumn="1" w:lastColumn="0" w:noHBand="0" w:noVBand="1"/>
    </w:tblPr>
    <w:tblGrid>
      <w:gridCol w:w="5444"/>
      <w:gridCol w:w="1650"/>
      <w:gridCol w:w="1319"/>
      <w:gridCol w:w="1451"/>
    </w:tblGrid>
    <w:tr w:rsidR="007505B6" w14:paraId="0561F944" w14:textId="77777777" w:rsidTr="00F268E5">
      <w:trPr>
        <w:trHeight w:hRule="exact" w:val="284"/>
        <w:jc w:val="center"/>
      </w:trPr>
      <w:tc>
        <w:tcPr>
          <w:tcW w:w="5444" w:type="dxa"/>
          <w:vAlign w:val="center"/>
        </w:tcPr>
        <w:p w14:paraId="35FA2ABD" w14:textId="231E48B1" w:rsidR="007505B6" w:rsidRDefault="007505B6" w:rsidP="007505B6">
          <w:pPr>
            <w:pStyle w:val="Footer"/>
            <w:jc w:val="left"/>
          </w:pPr>
          <w:r>
            <w:rPr>
              <w:noProof/>
            </w:rPr>
            <w:fldChar w:fldCharType="begin"/>
          </w:r>
          <w:r>
            <w:rPr>
              <w:noProof/>
            </w:rPr>
            <w:instrText xml:space="preserve"> FILENAME   \* MERGEFORMAT </w:instrText>
          </w:r>
          <w:r>
            <w:rPr>
              <w:noProof/>
            </w:rPr>
            <w:fldChar w:fldCharType="separate"/>
          </w:r>
          <w:r w:rsidR="00B4238A">
            <w:rPr>
              <w:noProof/>
            </w:rPr>
            <w:t>HBP_Proposal_Template_HBP_Workshop_2020</w:t>
          </w:r>
          <w:r>
            <w:rPr>
              <w:noProof/>
            </w:rPr>
            <w:fldChar w:fldCharType="end"/>
          </w:r>
        </w:p>
      </w:tc>
      <w:tc>
        <w:tcPr>
          <w:tcW w:w="1650" w:type="dxa"/>
          <w:vAlign w:val="center"/>
        </w:tcPr>
        <w:p w14:paraId="5946764A" w14:textId="77777777" w:rsidR="007505B6" w:rsidRDefault="007505B6" w:rsidP="007505B6">
          <w:pPr>
            <w:pStyle w:val="Footer"/>
            <w:jc w:val="center"/>
          </w:pPr>
          <w:r>
            <w:t>PU = Public</w:t>
          </w:r>
        </w:p>
      </w:tc>
      <w:tc>
        <w:tcPr>
          <w:tcW w:w="1319" w:type="dxa"/>
          <w:vAlign w:val="center"/>
        </w:tcPr>
        <w:p w14:paraId="7F34E8B8" w14:textId="2890055F" w:rsidR="007505B6" w:rsidRDefault="007505B6" w:rsidP="007505B6">
          <w:pPr>
            <w:pStyle w:val="Footer"/>
            <w:jc w:val="center"/>
          </w:pPr>
          <w:r>
            <w:fldChar w:fldCharType="begin"/>
          </w:r>
          <w:r>
            <w:instrText xml:space="preserve"> DATE \@ "d-MMM-yyyy" \* MERGEFORMAT </w:instrText>
          </w:r>
          <w:r>
            <w:fldChar w:fldCharType="separate"/>
          </w:r>
          <w:r w:rsidR="00B4238A">
            <w:rPr>
              <w:noProof/>
            </w:rPr>
            <w:t>19-Dec-2019</w:t>
          </w:r>
          <w:r>
            <w:fldChar w:fldCharType="end"/>
          </w:r>
        </w:p>
      </w:tc>
      <w:tc>
        <w:tcPr>
          <w:tcW w:w="1451" w:type="dxa"/>
          <w:vAlign w:val="center"/>
        </w:tcPr>
        <w:p w14:paraId="2BD0D401" w14:textId="6D75E385" w:rsidR="007505B6" w:rsidRDefault="007505B6" w:rsidP="007505B6">
          <w:pPr>
            <w:pStyle w:val="Footer"/>
            <w:jc w:val="right"/>
          </w:pPr>
          <w:r>
            <w:t xml:space="preserve">Page </w:t>
          </w:r>
          <w:r>
            <w:fldChar w:fldCharType="begin"/>
          </w:r>
          <w:r>
            <w:instrText xml:space="preserve"> PAGE  \* MERGEFORMAT </w:instrText>
          </w:r>
          <w:r>
            <w:fldChar w:fldCharType="separate"/>
          </w:r>
          <w:r w:rsidR="00B4238A">
            <w:rPr>
              <w:noProof/>
            </w:rPr>
            <w:t>5</w:t>
          </w:r>
          <w:r>
            <w:fldChar w:fldCharType="end"/>
          </w:r>
          <w:r>
            <w:t xml:space="preserve"> / </w:t>
          </w:r>
          <w:r>
            <w:rPr>
              <w:noProof/>
            </w:rPr>
            <w:fldChar w:fldCharType="begin"/>
          </w:r>
          <w:r>
            <w:rPr>
              <w:noProof/>
            </w:rPr>
            <w:instrText>NUMPAGES \* MERGEFORMAT</w:instrText>
          </w:r>
          <w:r>
            <w:rPr>
              <w:noProof/>
            </w:rPr>
            <w:fldChar w:fldCharType="separate"/>
          </w:r>
          <w:r w:rsidR="00B4238A">
            <w:rPr>
              <w:noProof/>
            </w:rPr>
            <w:t>5</w:t>
          </w:r>
          <w:r>
            <w:rPr>
              <w:noProof/>
            </w:rPr>
            <w:fldChar w:fldCharType="end"/>
          </w:r>
        </w:p>
      </w:tc>
    </w:tr>
  </w:tbl>
  <w:p w14:paraId="1AA46372" w14:textId="77777777" w:rsidR="007505B6" w:rsidRDefault="007505B6" w:rsidP="007505B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5B2F58" w14:textId="77777777" w:rsidR="006F259C" w:rsidRDefault="006F259C">
      <w:r>
        <w:separator/>
      </w:r>
    </w:p>
  </w:footnote>
  <w:footnote w:type="continuationSeparator" w:id="0">
    <w:p w14:paraId="169F5AD1" w14:textId="77777777" w:rsidR="006F259C" w:rsidRDefault="006F259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Layout w:type="fixed"/>
      <w:tblLook w:val="04A0" w:firstRow="1" w:lastRow="0" w:firstColumn="1" w:lastColumn="0" w:noHBand="0" w:noVBand="1"/>
    </w:tblPr>
    <w:tblGrid>
      <w:gridCol w:w="5216"/>
      <w:gridCol w:w="2270"/>
      <w:gridCol w:w="2372"/>
    </w:tblGrid>
    <w:tr w:rsidR="00E22152" w14:paraId="647720B5" w14:textId="77777777" w:rsidTr="00A01992">
      <w:trPr>
        <w:jc w:val="center"/>
      </w:trPr>
      <w:tc>
        <w:tcPr>
          <w:tcW w:w="5210" w:type="dxa"/>
          <w:tcBorders>
            <w:top w:val="none" w:sz="4" w:space="0" w:color="000000"/>
            <w:left w:val="none" w:sz="4" w:space="0" w:color="000000"/>
            <w:bottom w:val="single" w:sz="4" w:space="0" w:color="365F91" w:themeColor="accent1" w:themeShade="BF"/>
            <w:right w:val="none" w:sz="4" w:space="0" w:color="000000"/>
          </w:tcBorders>
        </w:tcPr>
        <w:p w14:paraId="5BEE4517" w14:textId="77777777" w:rsidR="00E22152" w:rsidRDefault="00E22152" w:rsidP="00F314D8">
          <w:pPr>
            <w:jc w:val="left"/>
          </w:pPr>
          <w:r>
            <w:rPr>
              <w:noProof/>
              <w:lang w:val="de-DE" w:eastAsia="de-DE"/>
            </w:rPr>
            <w:drawing>
              <wp:inline distT="0" distB="0" distL="0" distR="0" wp14:anchorId="1E95CD90" wp14:editId="73FBC5E1">
                <wp:extent cx="2160000" cy="43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pic:cNvPicPr>
                      </pic:nvPicPr>
                      <pic:blipFill>
                        <a:blip r:embed="rId1"/>
                        <a:stretch/>
                      </pic:blipFill>
                      <pic:spPr bwMode="auto">
                        <a:xfrm>
                          <a:off x="0" y="0"/>
                          <a:ext cx="2160000" cy="432000"/>
                        </a:xfrm>
                        <a:prstGeom prst="rect">
                          <a:avLst/>
                        </a:prstGeom>
                      </pic:spPr>
                    </pic:pic>
                  </a:graphicData>
                </a:graphic>
              </wp:inline>
            </w:drawing>
          </w:r>
        </w:p>
      </w:tc>
      <w:tc>
        <w:tcPr>
          <w:tcW w:w="2268" w:type="dxa"/>
          <w:tcBorders>
            <w:top w:val="none" w:sz="4" w:space="0" w:color="000000"/>
            <w:left w:val="none" w:sz="4" w:space="0" w:color="000000"/>
            <w:bottom w:val="single" w:sz="4" w:space="0" w:color="365F91" w:themeColor="accent1" w:themeShade="BF"/>
            <w:right w:val="none" w:sz="4" w:space="0" w:color="000000"/>
          </w:tcBorders>
        </w:tcPr>
        <w:p w14:paraId="5EDD7A44" w14:textId="77777777" w:rsidR="00E22152" w:rsidRDefault="00E22152" w:rsidP="00F314D8">
          <w:pPr>
            <w:jc w:val="center"/>
          </w:pPr>
          <w:r>
            <w:rPr>
              <w:noProof/>
              <w:lang w:val="de-DE" w:eastAsia="de-DE"/>
            </w:rPr>
            <w:drawing>
              <wp:inline distT="0" distB="0" distL="0" distR="0" wp14:anchorId="1CE34E43" wp14:editId="573E2E30">
                <wp:extent cx="396000" cy="396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pic:cNvPicPr>
                      </pic:nvPicPr>
                      <pic:blipFill>
                        <a:blip r:embed="rId2"/>
                        <a:stretch/>
                      </pic:blipFill>
                      <pic:spPr bwMode="auto">
                        <a:xfrm>
                          <a:off x="0" y="0"/>
                          <a:ext cx="396000" cy="396000"/>
                        </a:xfrm>
                        <a:prstGeom prst="rect">
                          <a:avLst/>
                        </a:prstGeom>
                      </pic:spPr>
                    </pic:pic>
                  </a:graphicData>
                </a:graphic>
              </wp:inline>
            </w:drawing>
          </w:r>
        </w:p>
      </w:tc>
      <w:tc>
        <w:tcPr>
          <w:tcW w:w="2370" w:type="dxa"/>
          <w:tcBorders>
            <w:top w:val="none" w:sz="4" w:space="0" w:color="000000"/>
            <w:left w:val="none" w:sz="4" w:space="0" w:color="000000"/>
            <w:bottom w:val="single" w:sz="4" w:space="0" w:color="365F91" w:themeColor="accent1" w:themeShade="BF"/>
            <w:right w:val="none" w:sz="4" w:space="0" w:color="000000"/>
          </w:tcBorders>
        </w:tcPr>
        <w:p w14:paraId="71A866A8" w14:textId="77777777" w:rsidR="00E22152" w:rsidRDefault="00E22152" w:rsidP="00F314D8">
          <w:pPr>
            <w:jc w:val="right"/>
          </w:pPr>
          <w:r>
            <w:rPr>
              <w:noProof/>
              <w:lang w:val="de-DE" w:eastAsia="de-DE"/>
            </w:rPr>
            <w:drawing>
              <wp:inline distT="0" distB="0" distL="0" distR="0" wp14:anchorId="077EDD14" wp14:editId="28F4027D">
                <wp:extent cx="1476000" cy="432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
                        <pic:cNvPicPr>
                          <a:picLocks noChangeAspect="1"/>
                        </pic:cNvPicPr>
                      </pic:nvPicPr>
                      <pic:blipFill>
                        <a:blip r:embed="rId3"/>
                        <a:stretch/>
                      </pic:blipFill>
                      <pic:spPr bwMode="auto">
                        <a:xfrm>
                          <a:off x="0" y="0"/>
                          <a:ext cx="1476000" cy="432000"/>
                        </a:xfrm>
                        <a:prstGeom prst="rect">
                          <a:avLst/>
                        </a:prstGeom>
                      </pic:spPr>
                    </pic:pic>
                  </a:graphicData>
                </a:graphic>
              </wp:inline>
            </w:drawing>
          </w:r>
        </w:p>
      </w:tc>
    </w:tr>
  </w:tbl>
  <w:p w14:paraId="492EAC53" w14:textId="77777777" w:rsidR="00E22152" w:rsidRDefault="00E22152" w:rsidP="00F314D8">
    <w:pPr>
      <w:pStyle w:val="Footer"/>
      <w:tabs>
        <w:tab w:val="clear" w:pos="4320"/>
        <w:tab w:val="clear" w:pos="864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44F82"/>
    <w:multiLevelType w:val="hybridMultilevel"/>
    <w:tmpl w:val="6946277A"/>
    <w:lvl w:ilvl="0" w:tplc="EA50B924">
      <w:start w:val="1"/>
      <w:numFmt w:val="bullet"/>
      <w:pStyle w:val="8TableBulletHBP"/>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DA3D71"/>
    <w:multiLevelType w:val="hybridMultilevel"/>
    <w:tmpl w:val="C6AA240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7677039"/>
    <w:multiLevelType w:val="multilevel"/>
    <w:tmpl w:val="52C01A4C"/>
    <w:lvl w:ilvl="0">
      <w:start w:val="1"/>
      <w:numFmt w:val="decimal"/>
      <w:pStyle w:val="Heading1"/>
      <w:lvlText w:val="%1."/>
      <w:lvlJc w:val="left"/>
      <w:pPr>
        <w:ind w:left="432" w:hanging="431"/>
      </w:pPr>
      <w:rPr>
        <w:rFonts w:hint="default"/>
      </w:rPr>
    </w:lvl>
    <w:lvl w:ilvl="1">
      <w:start w:val="1"/>
      <w:numFmt w:val="decimal"/>
      <w:pStyle w:val="Heading2"/>
      <w:lvlText w:val="%1.%2"/>
      <w:lvlJc w:val="left"/>
      <w:pPr>
        <w:ind w:left="576" w:hanging="575"/>
      </w:pPr>
      <w:rPr>
        <w:rFonts w:hint="default"/>
      </w:rPr>
    </w:lvl>
    <w:lvl w:ilvl="2">
      <w:start w:val="1"/>
      <w:numFmt w:val="decimal"/>
      <w:pStyle w:val="Heading3"/>
      <w:lvlText w:val="%1.%2.%3"/>
      <w:lvlJc w:val="left"/>
      <w:pPr>
        <w:ind w:left="720" w:hanging="719"/>
      </w:pPr>
      <w:rPr>
        <w:rFonts w:hint="default"/>
      </w:rPr>
    </w:lvl>
    <w:lvl w:ilvl="3">
      <w:start w:val="1"/>
      <w:numFmt w:val="decimal"/>
      <w:pStyle w:val="Heading4"/>
      <w:lvlText w:val="%1.%2.%3.%4"/>
      <w:lvlJc w:val="left"/>
      <w:pPr>
        <w:ind w:left="864" w:hanging="863"/>
      </w:pPr>
      <w:rPr>
        <w:rFonts w:hint="default"/>
      </w:rPr>
    </w:lvl>
    <w:lvl w:ilvl="4">
      <w:start w:val="1"/>
      <w:numFmt w:val="decimal"/>
      <w:pStyle w:val="Heading5"/>
      <w:lvlText w:val="%1.%2.%3.%4.%5"/>
      <w:lvlJc w:val="left"/>
      <w:pPr>
        <w:ind w:left="1008" w:hanging="1007"/>
      </w:pPr>
      <w:rPr>
        <w:rFonts w:hint="default"/>
      </w:rPr>
    </w:lvl>
    <w:lvl w:ilvl="5">
      <w:start w:val="1"/>
      <w:numFmt w:val="none"/>
      <w:suff w:val="space"/>
      <w:lvlText w:val="%1.%2.%3.%4.%5.%6"/>
      <w:lvlJc w:val="left"/>
      <w:pPr>
        <w:ind w:left="1152" w:hanging="1151"/>
      </w:pPr>
      <w:rPr>
        <w:rFonts w:hint="default"/>
      </w:rPr>
    </w:lvl>
    <w:lvl w:ilvl="6">
      <w:start w:val="1"/>
      <w:numFmt w:val="none"/>
      <w:lvlText w:val="%1.%2.%3.%4.%5.%6.%7"/>
      <w:lvlJc w:val="left"/>
      <w:pPr>
        <w:ind w:left="1296" w:hanging="1295"/>
      </w:pPr>
      <w:rPr>
        <w:rFonts w:hint="default"/>
      </w:rPr>
    </w:lvl>
    <w:lvl w:ilvl="7">
      <w:start w:val="1"/>
      <w:numFmt w:val="none"/>
      <w:pStyle w:val="Heading8"/>
      <w:lvlText w:val="%1.%2.%3.%4.%5.%6.%7.%8"/>
      <w:lvlJc w:val="left"/>
      <w:pPr>
        <w:ind w:left="1440" w:hanging="1439"/>
      </w:pPr>
      <w:rPr>
        <w:rFonts w:hint="default"/>
      </w:rPr>
    </w:lvl>
    <w:lvl w:ilvl="8">
      <w:start w:val="1"/>
      <w:numFmt w:val="none"/>
      <w:lvlText w:val="%1.%2.%3.%4.%5.%6.%7.%8.%9"/>
      <w:lvlJc w:val="left"/>
      <w:pPr>
        <w:ind w:left="1584" w:hanging="1583"/>
      </w:pPr>
      <w:rPr>
        <w:rFonts w:hint="default"/>
      </w:rPr>
    </w:lvl>
  </w:abstractNum>
  <w:abstractNum w:abstractNumId="3" w15:restartNumberingAfterBreak="0">
    <w:nsid w:val="482A35CD"/>
    <w:multiLevelType w:val="hybridMultilevel"/>
    <w:tmpl w:val="75941AD8"/>
    <w:lvl w:ilvl="0" w:tplc="0809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52107980"/>
    <w:multiLevelType w:val="hybridMultilevel"/>
    <w:tmpl w:val="57FE3E4A"/>
    <w:lvl w:ilvl="0" w:tplc="F6360060">
      <w:start w:val="1"/>
      <w:numFmt w:val="bullet"/>
      <w:pStyle w:val="2BulletedListHBP"/>
      <w:lvlText w:val=""/>
      <w:lvlJc w:val="left"/>
      <w:pPr>
        <w:ind w:left="360" w:hanging="359"/>
      </w:pPr>
      <w:rPr>
        <w:rFonts w:ascii="Symbol" w:hAnsi="Symbol" w:hint="default"/>
        <w:color w:val="auto"/>
        <w:sz w:val="22"/>
        <w:szCs w:val="22"/>
      </w:rPr>
    </w:lvl>
    <w:lvl w:ilvl="1" w:tplc="08090003">
      <w:start w:val="1"/>
      <w:numFmt w:val="bullet"/>
      <w:lvlText w:val="o"/>
      <w:lvlJc w:val="left"/>
      <w:pPr>
        <w:ind w:left="720" w:hanging="359"/>
      </w:pPr>
      <w:rPr>
        <w:rFonts w:ascii="Courier New" w:hAnsi="Courier New" w:cs="Courier New" w:hint="default"/>
        <w:color w:val="auto"/>
        <w:u w:val="none"/>
      </w:rPr>
    </w:lvl>
    <w:lvl w:ilvl="2" w:tplc="22D8029C">
      <w:start w:val="1"/>
      <w:numFmt w:val="none"/>
      <w:lvlText w:val=""/>
      <w:lvlJc w:val="left"/>
      <w:pPr>
        <w:ind w:left="1080" w:hanging="359"/>
      </w:pPr>
      <w:rPr>
        <w:rFonts w:hint="default"/>
      </w:rPr>
    </w:lvl>
    <w:lvl w:ilvl="3" w:tplc="9E026174">
      <w:start w:val="1"/>
      <w:numFmt w:val="none"/>
      <w:lvlText w:val=""/>
      <w:lvlJc w:val="left"/>
      <w:pPr>
        <w:ind w:left="1440" w:hanging="359"/>
      </w:pPr>
      <w:rPr>
        <w:rFonts w:hint="default"/>
      </w:rPr>
    </w:lvl>
    <w:lvl w:ilvl="4" w:tplc="0BAE7D44">
      <w:start w:val="1"/>
      <w:numFmt w:val="bullet"/>
      <w:lvlText w:val=""/>
      <w:lvlJc w:val="left"/>
      <w:pPr>
        <w:ind w:left="1800" w:hanging="359"/>
      </w:pPr>
      <w:rPr>
        <w:rFonts w:ascii="Symbol" w:hAnsi="Symbol" w:hint="default"/>
      </w:rPr>
    </w:lvl>
    <w:lvl w:ilvl="5" w:tplc="34667A74">
      <w:start w:val="1"/>
      <w:numFmt w:val="none"/>
      <w:lvlText w:val=""/>
      <w:lvlJc w:val="left"/>
      <w:pPr>
        <w:ind w:left="2160" w:hanging="359"/>
      </w:pPr>
      <w:rPr>
        <w:rFonts w:hint="default"/>
      </w:rPr>
    </w:lvl>
    <w:lvl w:ilvl="6" w:tplc="144AA414">
      <w:start w:val="1"/>
      <w:numFmt w:val="none"/>
      <w:lvlText w:val=""/>
      <w:lvlJc w:val="left"/>
      <w:pPr>
        <w:ind w:left="2520" w:hanging="359"/>
      </w:pPr>
      <w:rPr>
        <w:rFonts w:hint="default"/>
      </w:rPr>
    </w:lvl>
    <w:lvl w:ilvl="7" w:tplc="1632EFC8">
      <w:start w:val="1"/>
      <w:numFmt w:val="none"/>
      <w:lvlText w:val=""/>
      <w:lvlJc w:val="left"/>
      <w:pPr>
        <w:ind w:left="2880" w:hanging="359"/>
      </w:pPr>
      <w:rPr>
        <w:rFonts w:hint="default"/>
      </w:rPr>
    </w:lvl>
    <w:lvl w:ilvl="8" w:tplc="8190075C">
      <w:start w:val="1"/>
      <w:numFmt w:val="none"/>
      <w:lvlText w:val=""/>
      <w:lvlJc w:val="left"/>
      <w:pPr>
        <w:ind w:left="3240" w:hanging="359"/>
      </w:pPr>
      <w:rPr>
        <w:rFonts w:hint="default"/>
      </w:rPr>
    </w:lvl>
  </w:abstractNum>
  <w:abstractNum w:abstractNumId="5" w15:restartNumberingAfterBreak="0">
    <w:nsid w:val="5F737853"/>
    <w:multiLevelType w:val="multilevel"/>
    <w:tmpl w:val="ECBEF4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5C61C88"/>
    <w:multiLevelType w:val="hybridMultilevel"/>
    <w:tmpl w:val="8634EA82"/>
    <w:lvl w:ilvl="0" w:tplc="1D92E09E">
      <w:start w:val="1"/>
      <w:numFmt w:val="decimal"/>
      <w:pStyle w:val="3NumberedListHBP"/>
      <w:lvlText w:val="%1)"/>
      <w:lvlJc w:val="left"/>
      <w:pPr>
        <w:ind w:left="360" w:hanging="359"/>
      </w:pPr>
      <w:rPr>
        <w:rFonts w:hint="default"/>
      </w:rPr>
    </w:lvl>
    <w:lvl w:ilvl="1" w:tplc="A1A23B9E">
      <w:start w:val="1"/>
      <w:numFmt w:val="lowerLetter"/>
      <w:lvlText w:val="%2)"/>
      <w:lvlJc w:val="left"/>
      <w:pPr>
        <w:ind w:left="720" w:hanging="359"/>
      </w:pPr>
      <w:rPr>
        <w:rFonts w:hint="default"/>
      </w:rPr>
    </w:lvl>
    <w:lvl w:ilvl="2" w:tplc="65329B16">
      <w:start w:val="1"/>
      <w:numFmt w:val="none"/>
      <w:lvlText w:val=""/>
      <w:lvlJc w:val="left"/>
      <w:pPr>
        <w:ind w:left="1080" w:hanging="359"/>
      </w:pPr>
      <w:rPr>
        <w:rFonts w:hint="default"/>
      </w:rPr>
    </w:lvl>
    <w:lvl w:ilvl="3" w:tplc="2EB64EFE">
      <w:start w:val="1"/>
      <w:numFmt w:val="none"/>
      <w:lvlText w:val=""/>
      <w:lvlJc w:val="left"/>
      <w:pPr>
        <w:ind w:left="1440" w:hanging="359"/>
      </w:pPr>
      <w:rPr>
        <w:rFonts w:hint="default"/>
      </w:rPr>
    </w:lvl>
    <w:lvl w:ilvl="4" w:tplc="FB64DED2">
      <w:start w:val="1"/>
      <w:numFmt w:val="none"/>
      <w:lvlText w:val=""/>
      <w:lvlJc w:val="left"/>
      <w:pPr>
        <w:ind w:left="1800" w:hanging="359"/>
      </w:pPr>
      <w:rPr>
        <w:rFonts w:hint="default"/>
      </w:rPr>
    </w:lvl>
    <w:lvl w:ilvl="5" w:tplc="E33CF1DA">
      <w:start w:val="1"/>
      <w:numFmt w:val="none"/>
      <w:lvlText w:val=""/>
      <w:lvlJc w:val="left"/>
      <w:pPr>
        <w:ind w:left="2160" w:hanging="359"/>
      </w:pPr>
      <w:rPr>
        <w:rFonts w:hint="default"/>
      </w:rPr>
    </w:lvl>
    <w:lvl w:ilvl="6" w:tplc="C7F206C2">
      <w:start w:val="1"/>
      <w:numFmt w:val="none"/>
      <w:lvlText w:val=""/>
      <w:lvlJc w:val="left"/>
      <w:pPr>
        <w:ind w:left="2520" w:hanging="359"/>
      </w:pPr>
      <w:rPr>
        <w:rFonts w:hint="default"/>
      </w:rPr>
    </w:lvl>
    <w:lvl w:ilvl="7" w:tplc="A3AED484">
      <w:start w:val="1"/>
      <w:numFmt w:val="none"/>
      <w:lvlText w:val=""/>
      <w:lvlJc w:val="left"/>
      <w:pPr>
        <w:ind w:left="2880" w:hanging="359"/>
      </w:pPr>
      <w:rPr>
        <w:rFonts w:hint="default"/>
      </w:rPr>
    </w:lvl>
    <w:lvl w:ilvl="8" w:tplc="48D6A8D8">
      <w:start w:val="1"/>
      <w:numFmt w:val="none"/>
      <w:lvlText w:val=""/>
      <w:lvlJc w:val="left"/>
      <w:pPr>
        <w:ind w:left="3240" w:hanging="359"/>
      </w:pPr>
      <w:rPr>
        <w:rFonts w:hint="default"/>
      </w:rPr>
    </w:lvl>
  </w:abstractNum>
  <w:abstractNum w:abstractNumId="7" w15:restartNumberingAfterBreak="0">
    <w:nsid w:val="721A176D"/>
    <w:multiLevelType w:val="multilevel"/>
    <w:tmpl w:val="ECBEF4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6"/>
  </w:num>
  <w:num w:numId="4">
    <w:abstractNumId w:val="6"/>
    <w:lvlOverride w:ilvl="0">
      <w:startOverride w:val="1"/>
    </w:lvlOverride>
  </w:num>
  <w:num w:numId="5">
    <w:abstractNumId w:val="6"/>
    <w:lvlOverride w:ilvl="0">
      <w:startOverride w:val="1"/>
    </w:lvlOverride>
  </w:num>
  <w:num w:numId="6">
    <w:abstractNumId w:val="6"/>
    <w:lvlOverride w:ilvl="0">
      <w:startOverride w:val="1"/>
    </w:lvlOverride>
  </w:num>
  <w:num w:numId="7">
    <w:abstractNumId w:val="6"/>
    <w:lvlOverride w:ilvl="0">
      <w:startOverride w:val="1"/>
    </w:lvlOverride>
  </w:num>
  <w:num w:numId="8">
    <w:abstractNumId w:val="6"/>
    <w:lvlOverride w:ilvl="0">
      <w:startOverride w:val="1"/>
    </w:lvlOverride>
  </w:num>
  <w:num w:numId="9">
    <w:abstractNumId w:val="0"/>
  </w:num>
  <w:num w:numId="10">
    <w:abstractNumId w:val="7"/>
  </w:num>
  <w:num w:numId="11">
    <w:abstractNumId w:val="5"/>
  </w:num>
  <w:num w:numId="12">
    <w:abstractNumId w:val="1"/>
  </w:num>
  <w:num w:numId="13">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efaultTableStyle w:val="HBPTable"/>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yNjU2NzQyMzUwMTNX0lEKTi0uzszPAykwqgUAayo9YiwAAAA="/>
  </w:docVars>
  <w:rsids>
    <w:rsidRoot w:val="0043446A"/>
    <w:rsid w:val="000040ED"/>
    <w:rsid w:val="0000640D"/>
    <w:rsid w:val="000128A1"/>
    <w:rsid w:val="00014716"/>
    <w:rsid w:val="00093541"/>
    <w:rsid w:val="000B51B4"/>
    <w:rsid w:val="000D2354"/>
    <w:rsid w:val="000D74F5"/>
    <w:rsid w:val="000E4EC3"/>
    <w:rsid w:val="000E6F0C"/>
    <w:rsid w:val="001079D2"/>
    <w:rsid w:val="00107E30"/>
    <w:rsid w:val="00116A0E"/>
    <w:rsid w:val="00145CBC"/>
    <w:rsid w:val="001561B5"/>
    <w:rsid w:val="00173FAE"/>
    <w:rsid w:val="00191250"/>
    <w:rsid w:val="001A084B"/>
    <w:rsid w:val="001A61C0"/>
    <w:rsid w:val="001B53A3"/>
    <w:rsid w:val="001B547D"/>
    <w:rsid w:val="001D47DF"/>
    <w:rsid w:val="001E6383"/>
    <w:rsid w:val="001E7A15"/>
    <w:rsid w:val="001F0443"/>
    <w:rsid w:val="00210B3B"/>
    <w:rsid w:val="00224742"/>
    <w:rsid w:val="0023796E"/>
    <w:rsid w:val="00244FBC"/>
    <w:rsid w:val="002B5213"/>
    <w:rsid w:val="002E69AE"/>
    <w:rsid w:val="002E6DB6"/>
    <w:rsid w:val="002F56BC"/>
    <w:rsid w:val="00300C58"/>
    <w:rsid w:val="00305DBA"/>
    <w:rsid w:val="00313826"/>
    <w:rsid w:val="003202B0"/>
    <w:rsid w:val="00351312"/>
    <w:rsid w:val="00353D7A"/>
    <w:rsid w:val="003A2867"/>
    <w:rsid w:val="003A2B13"/>
    <w:rsid w:val="003B4A42"/>
    <w:rsid w:val="003F5416"/>
    <w:rsid w:val="00411029"/>
    <w:rsid w:val="0043446A"/>
    <w:rsid w:val="00442752"/>
    <w:rsid w:val="00490103"/>
    <w:rsid w:val="004A30E5"/>
    <w:rsid w:val="004A5176"/>
    <w:rsid w:val="004B6839"/>
    <w:rsid w:val="004C57AF"/>
    <w:rsid w:val="004E230B"/>
    <w:rsid w:val="004E5861"/>
    <w:rsid w:val="004F2EE6"/>
    <w:rsid w:val="004F70C4"/>
    <w:rsid w:val="004F7F14"/>
    <w:rsid w:val="00522F40"/>
    <w:rsid w:val="0053776F"/>
    <w:rsid w:val="00542177"/>
    <w:rsid w:val="00542226"/>
    <w:rsid w:val="00564C73"/>
    <w:rsid w:val="00570EC1"/>
    <w:rsid w:val="00596703"/>
    <w:rsid w:val="00597092"/>
    <w:rsid w:val="005C0D1F"/>
    <w:rsid w:val="005D26B6"/>
    <w:rsid w:val="005D4D35"/>
    <w:rsid w:val="005F1515"/>
    <w:rsid w:val="00617B70"/>
    <w:rsid w:val="00630EB9"/>
    <w:rsid w:val="006567E5"/>
    <w:rsid w:val="00656B26"/>
    <w:rsid w:val="00663016"/>
    <w:rsid w:val="00686548"/>
    <w:rsid w:val="00686DA8"/>
    <w:rsid w:val="00696293"/>
    <w:rsid w:val="00697944"/>
    <w:rsid w:val="006A0FDA"/>
    <w:rsid w:val="006B0C25"/>
    <w:rsid w:val="006B33E3"/>
    <w:rsid w:val="006C6D0C"/>
    <w:rsid w:val="006D359A"/>
    <w:rsid w:val="006E1F7B"/>
    <w:rsid w:val="006F259C"/>
    <w:rsid w:val="006F6C4B"/>
    <w:rsid w:val="007038EB"/>
    <w:rsid w:val="007113F0"/>
    <w:rsid w:val="00734F9A"/>
    <w:rsid w:val="007505B6"/>
    <w:rsid w:val="00754245"/>
    <w:rsid w:val="007A1E73"/>
    <w:rsid w:val="007C4386"/>
    <w:rsid w:val="007D215F"/>
    <w:rsid w:val="007E51D9"/>
    <w:rsid w:val="007E67C0"/>
    <w:rsid w:val="00803CB6"/>
    <w:rsid w:val="008355A6"/>
    <w:rsid w:val="0084633A"/>
    <w:rsid w:val="008553E3"/>
    <w:rsid w:val="0086197D"/>
    <w:rsid w:val="00866503"/>
    <w:rsid w:val="0087513D"/>
    <w:rsid w:val="008822D6"/>
    <w:rsid w:val="008958B1"/>
    <w:rsid w:val="008A4DF1"/>
    <w:rsid w:val="008B37B5"/>
    <w:rsid w:val="008C0497"/>
    <w:rsid w:val="008D5DB8"/>
    <w:rsid w:val="008E44CE"/>
    <w:rsid w:val="008E6E7E"/>
    <w:rsid w:val="00916B85"/>
    <w:rsid w:val="00924649"/>
    <w:rsid w:val="00926101"/>
    <w:rsid w:val="00931D14"/>
    <w:rsid w:val="00943FD4"/>
    <w:rsid w:val="0095243B"/>
    <w:rsid w:val="00954A7F"/>
    <w:rsid w:val="00954E37"/>
    <w:rsid w:val="00956F56"/>
    <w:rsid w:val="00971FDE"/>
    <w:rsid w:val="009739A9"/>
    <w:rsid w:val="0098418E"/>
    <w:rsid w:val="00990982"/>
    <w:rsid w:val="00992AB9"/>
    <w:rsid w:val="009A107B"/>
    <w:rsid w:val="009A3DAE"/>
    <w:rsid w:val="009A72BC"/>
    <w:rsid w:val="009C1252"/>
    <w:rsid w:val="009D6C6D"/>
    <w:rsid w:val="009E0AB8"/>
    <w:rsid w:val="009F6DDE"/>
    <w:rsid w:val="00A01992"/>
    <w:rsid w:val="00A141B6"/>
    <w:rsid w:val="00A612B6"/>
    <w:rsid w:val="00A6149A"/>
    <w:rsid w:val="00A834A6"/>
    <w:rsid w:val="00A921E6"/>
    <w:rsid w:val="00A964E6"/>
    <w:rsid w:val="00AC0991"/>
    <w:rsid w:val="00AC2D81"/>
    <w:rsid w:val="00AC5DF4"/>
    <w:rsid w:val="00AD5D18"/>
    <w:rsid w:val="00AE4570"/>
    <w:rsid w:val="00AE765C"/>
    <w:rsid w:val="00AE792C"/>
    <w:rsid w:val="00AF613C"/>
    <w:rsid w:val="00B12D56"/>
    <w:rsid w:val="00B34AA6"/>
    <w:rsid w:val="00B3773A"/>
    <w:rsid w:val="00B4238A"/>
    <w:rsid w:val="00B51D47"/>
    <w:rsid w:val="00B52202"/>
    <w:rsid w:val="00B64569"/>
    <w:rsid w:val="00B65817"/>
    <w:rsid w:val="00B6620A"/>
    <w:rsid w:val="00B76ADE"/>
    <w:rsid w:val="00B80368"/>
    <w:rsid w:val="00B834C6"/>
    <w:rsid w:val="00B87B59"/>
    <w:rsid w:val="00B93360"/>
    <w:rsid w:val="00BC55CC"/>
    <w:rsid w:val="00BC60DA"/>
    <w:rsid w:val="00BE0022"/>
    <w:rsid w:val="00BF6C2D"/>
    <w:rsid w:val="00C1309B"/>
    <w:rsid w:val="00C14EFD"/>
    <w:rsid w:val="00C2259E"/>
    <w:rsid w:val="00C3186D"/>
    <w:rsid w:val="00C3624A"/>
    <w:rsid w:val="00CA6130"/>
    <w:rsid w:val="00CA6D34"/>
    <w:rsid w:val="00CB211F"/>
    <w:rsid w:val="00CC4C0B"/>
    <w:rsid w:val="00CE0621"/>
    <w:rsid w:val="00CF25B5"/>
    <w:rsid w:val="00D2234E"/>
    <w:rsid w:val="00D30EE8"/>
    <w:rsid w:val="00D56D8C"/>
    <w:rsid w:val="00DD4490"/>
    <w:rsid w:val="00DE0B75"/>
    <w:rsid w:val="00DE4BF8"/>
    <w:rsid w:val="00E22152"/>
    <w:rsid w:val="00E34020"/>
    <w:rsid w:val="00E36FA3"/>
    <w:rsid w:val="00E446E3"/>
    <w:rsid w:val="00E460DD"/>
    <w:rsid w:val="00E5302A"/>
    <w:rsid w:val="00E61658"/>
    <w:rsid w:val="00E63C72"/>
    <w:rsid w:val="00E653B6"/>
    <w:rsid w:val="00E7166A"/>
    <w:rsid w:val="00E81494"/>
    <w:rsid w:val="00E85CC6"/>
    <w:rsid w:val="00E9310B"/>
    <w:rsid w:val="00EB2241"/>
    <w:rsid w:val="00EC2AE8"/>
    <w:rsid w:val="00ED3C9D"/>
    <w:rsid w:val="00ED4C9C"/>
    <w:rsid w:val="00EF63F6"/>
    <w:rsid w:val="00F314D8"/>
    <w:rsid w:val="00F31F02"/>
    <w:rsid w:val="00F60587"/>
    <w:rsid w:val="00F64FB1"/>
    <w:rsid w:val="00F66F3D"/>
    <w:rsid w:val="00F7512F"/>
    <w:rsid w:val="00F8749B"/>
    <w:rsid w:val="00FB425B"/>
    <w:rsid w:val="00FC2D76"/>
    <w:rsid w:val="00FD6543"/>
    <w:rsid w:val="00FE49C7"/>
    <w:rsid w:val="00FF3E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45A042"/>
  <w15:docId w15:val="{3A12B8EC-AB5D-493F-8208-4B2C78826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szCs w:val="22"/>
        <w:lang w:val="en-US"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620A"/>
    <w:pPr>
      <w:spacing w:before="120" w:after="120"/>
      <w:jc w:val="both"/>
    </w:pPr>
    <w:rPr>
      <w:rFonts w:ascii="Trebuchet MS" w:hAnsi="Trebuchet MS"/>
      <w:color w:val="000000" w:themeColor="text1"/>
      <w:sz w:val="22"/>
      <w:lang w:val="en-GB"/>
    </w:rPr>
  </w:style>
  <w:style w:type="paragraph" w:styleId="Heading1">
    <w:name w:val="heading 1"/>
    <w:basedOn w:val="Normal"/>
    <w:next w:val="1BodyTextHBP"/>
    <w:uiPriority w:val="9"/>
    <w:qFormat/>
    <w:rsid w:val="00C14EFD"/>
    <w:pPr>
      <w:keepNext/>
      <w:keepLines/>
      <w:numPr>
        <w:numId w:val="1"/>
      </w:numPr>
      <w:spacing w:before="360" w:after="240"/>
      <w:ind w:left="851" w:hanging="850"/>
      <w:outlineLvl w:val="0"/>
    </w:pPr>
    <w:rPr>
      <w:rFonts w:eastAsia="MS Gothic"/>
      <w:b/>
      <w:bCs/>
      <w:color w:val="365F91" w:themeColor="accent1" w:themeShade="BF"/>
      <w:sz w:val="40"/>
      <w:szCs w:val="28"/>
    </w:rPr>
  </w:style>
  <w:style w:type="paragraph" w:styleId="Heading2">
    <w:name w:val="heading 2"/>
    <w:basedOn w:val="Normal"/>
    <w:next w:val="1BodyTextHBP"/>
    <w:uiPriority w:val="9"/>
    <w:unhideWhenUsed/>
    <w:qFormat/>
    <w:pPr>
      <w:keepLines/>
      <w:numPr>
        <w:ilvl w:val="1"/>
        <w:numId w:val="1"/>
      </w:numPr>
      <w:spacing w:before="360" w:after="240"/>
      <w:ind w:left="1134" w:hanging="1133"/>
      <w:outlineLvl w:val="1"/>
    </w:pPr>
    <w:rPr>
      <w:rFonts w:eastAsia="MS Gothic"/>
      <w:b/>
      <w:bCs/>
      <w:sz w:val="36"/>
      <w:szCs w:val="26"/>
    </w:rPr>
  </w:style>
  <w:style w:type="paragraph" w:styleId="Heading3">
    <w:name w:val="heading 3"/>
    <w:basedOn w:val="Normal"/>
    <w:next w:val="1BodyTextHBP"/>
    <w:uiPriority w:val="9"/>
    <w:unhideWhenUsed/>
    <w:qFormat/>
    <w:rsid w:val="006F6C4B"/>
    <w:pPr>
      <w:keepNext/>
      <w:keepLines/>
      <w:numPr>
        <w:ilvl w:val="2"/>
        <w:numId w:val="1"/>
      </w:numPr>
      <w:spacing w:before="360" w:after="240"/>
      <w:ind w:left="1418" w:hanging="1418"/>
      <w:outlineLvl w:val="2"/>
    </w:pPr>
    <w:rPr>
      <w:rFonts w:eastAsia="MS Gothic"/>
      <w:b/>
      <w:bCs/>
      <w:i/>
      <w:sz w:val="32"/>
    </w:rPr>
  </w:style>
  <w:style w:type="paragraph" w:styleId="Heading4">
    <w:name w:val="heading 4"/>
    <w:basedOn w:val="Normal"/>
    <w:next w:val="1BodyTextHBP"/>
    <w:uiPriority w:val="9"/>
    <w:unhideWhenUsed/>
    <w:qFormat/>
    <w:rsid w:val="006F6C4B"/>
    <w:pPr>
      <w:keepNext/>
      <w:keepLines/>
      <w:numPr>
        <w:ilvl w:val="3"/>
        <w:numId w:val="1"/>
      </w:numPr>
      <w:spacing w:before="360" w:after="240"/>
      <w:ind w:left="1701" w:hanging="1701"/>
      <w:outlineLvl w:val="3"/>
    </w:pPr>
    <w:rPr>
      <w:rFonts w:eastAsia="MS Gothic"/>
      <w:b/>
      <w:bCs/>
      <w:iCs/>
      <w:sz w:val="28"/>
    </w:rPr>
  </w:style>
  <w:style w:type="paragraph" w:styleId="Heading5">
    <w:name w:val="heading 5"/>
    <w:basedOn w:val="Normal"/>
    <w:next w:val="1BodyTextHBP"/>
    <w:uiPriority w:val="9"/>
    <w:unhideWhenUsed/>
    <w:qFormat/>
    <w:rsid w:val="00C14EFD"/>
    <w:pPr>
      <w:keepNext/>
      <w:keepLines/>
      <w:numPr>
        <w:ilvl w:val="4"/>
        <w:numId w:val="1"/>
      </w:numPr>
      <w:spacing w:before="360" w:after="240"/>
      <w:ind w:left="1701" w:hanging="1701"/>
      <w:outlineLvl w:val="4"/>
    </w:pPr>
    <w:rPr>
      <w:rFonts w:eastAsia="MS Gothic"/>
      <w:i/>
      <w:iCs/>
      <w:color w:val="365F91" w:themeColor="accent1" w:themeShade="BF"/>
      <w:sz w:val="24"/>
    </w:rPr>
  </w:style>
  <w:style w:type="paragraph" w:styleId="Heading6">
    <w:name w:val="heading 6"/>
    <w:basedOn w:val="Normal"/>
    <w:next w:val="Normal"/>
    <w:uiPriority w:val="9"/>
    <w:unhideWhenUsed/>
    <w:pPr>
      <w:keepNext/>
      <w:keepLines/>
      <w:spacing w:before="200"/>
      <w:outlineLvl w:val="5"/>
    </w:pPr>
    <w:rPr>
      <w:rFonts w:ascii="Calibri" w:eastAsia="MS Gothic" w:hAnsi="Calibri"/>
      <w:i/>
      <w:iCs/>
      <w:color w:val="243F60"/>
    </w:rPr>
  </w:style>
  <w:style w:type="paragraph" w:styleId="Heading7">
    <w:name w:val="heading 7"/>
    <w:basedOn w:val="Normal"/>
    <w:next w:val="Normal"/>
    <w:uiPriority w:val="9"/>
    <w:semiHidden/>
    <w:unhideWhenUsed/>
    <w:pPr>
      <w:keepNext/>
      <w:keepLines/>
      <w:spacing w:before="200"/>
      <w:outlineLvl w:val="6"/>
    </w:pPr>
    <w:rPr>
      <w:rFonts w:ascii="Calibri" w:eastAsia="MS Gothic" w:hAnsi="Calibri"/>
      <w:i/>
      <w:iCs/>
      <w:color w:val="404040"/>
    </w:rPr>
  </w:style>
  <w:style w:type="paragraph" w:styleId="Heading8">
    <w:name w:val="heading 8"/>
    <w:basedOn w:val="Normal"/>
    <w:next w:val="Normal"/>
    <w:uiPriority w:val="9"/>
    <w:unhideWhenUsed/>
    <w:pPr>
      <w:keepNext/>
      <w:keepLines/>
      <w:numPr>
        <w:ilvl w:val="7"/>
        <w:numId w:val="1"/>
      </w:numPr>
      <w:spacing w:before="200"/>
      <w:outlineLvl w:val="7"/>
    </w:pPr>
    <w:rPr>
      <w:rFonts w:ascii="Calibri" w:eastAsia="MS Gothic" w:hAnsi="Calibri"/>
      <w:color w:val="4F81BD"/>
      <w:sz w:val="20"/>
      <w:szCs w:val="20"/>
    </w:rPr>
  </w:style>
  <w:style w:type="paragraph" w:styleId="Heading9">
    <w:name w:val="heading 9"/>
    <w:basedOn w:val="Normal"/>
    <w:next w:val="Normal"/>
    <w:uiPriority w:val="9"/>
    <w:semiHidden/>
    <w:unhideWhenUsed/>
    <w:pPr>
      <w:keepNext/>
      <w:keepLines/>
      <w:spacing w:before="200"/>
      <w:outlineLvl w:val="8"/>
    </w:pPr>
    <w:rPr>
      <w:rFonts w:ascii="Calibri" w:eastAsia="MS Gothic"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BodyTextHBP">
    <w:name w:val="1) Body Text HBP"/>
    <w:basedOn w:val="Normal"/>
    <w:link w:val="1BodyTextHBPChar"/>
    <w:qFormat/>
    <w:rPr>
      <w:lang w:eastAsia="en-GB"/>
    </w:rPr>
  </w:style>
  <w:style w:type="character" w:customStyle="1" w:styleId="1BodyTextHBPChar">
    <w:name w:val="1) Body Text HBP Char"/>
    <w:link w:val="1BodyTextHBP"/>
    <w:qFormat/>
    <w:rsid w:val="006F6C4B"/>
    <w:rPr>
      <w:rFonts w:ascii="Trebuchet MS" w:hAnsi="Trebuchet MS"/>
      <w:sz w:val="22"/>
      <w:lang w:val="en-GB" w:eastAsia="en-GB"/>
    </w:rPr>
  </w:style>
  <w:style w:type="table" w:customStyle="1" w:styleId="HBPTable">
    <w:name w:val="HBP Table"/>
    <w:basedOn w:val="TableNormal"/>
    <w:uiPriority w:val="99"/>
    <w:rsid w:val="00A01992"/>
    <w:pPr>
      <w:pBdr>
        <w:top w:val="none" w:sz="0" w:space="0" w:color="auto"/>
        <w:left w:val="none" w:sz="0" w:space="0" w:color="auto"/>
        <w:bottom w:val="none" w:sz="0" w:space="0" w:color="auto"/>
        <w:right w:val="none" w:sz="0" w:space="0" w:color="auto"/>
        <w:between w:val="none" w:sz="0" w:space="0" w:color="auto"/>
      </w:pBdr>
    </w:pPr>
    <w:rPr>
      <w:rFonts w:ascii="Trebuchet MS" w:hAnsi="Trebuchet MS"/>
    </w:rPr>
    <w:tblPr>
      <w:tblStyleRowBandSize w:val="1"/>
      <w:tblStyleColBandSize w:val="1"/>
      <w:jc w:val="center"/>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single" w:sz="4" w:space="0" w:color="365F91" w:themeColor="accent1" w:themeShade="BF"/>
        <w:insideV w:val="single" w:sz="4" w:space="0" w:color="365F91" w:themeColor="accent1" w:themeShade="BF"/>
      </w:tblBorders>
      <w:tblCellMar>
        <w:left w:w="57" w:type="dxa"/>
        <w:right w:w="57" w:type="dxa"/>
      </w:tblCellMar>
    </w:tblPr>
    <w:trPr>
      <w:jc w:val="center"/>
    </w:trPr>
    <w:tcPr>
      <w:vAlign w:val="center"/>
    </w:tcPr>
    <w:tblStylePr w:type="firstRow">
      <w:pPr>
        <w:wordWrap/>
        <w:spacing w:line="240" w:lineRule="auto"/>
        <w:jc w:val="center"/>
      </w:pPr>
      <w:rPr>
        <w:rFonts w:ascii="Trebuchet MS" w:hAnsi="Trebuchet MS"/>
        <w:color w:val="FFFFFF" w:themeColor="background1"/>
        <w:sz w:val="20"/>
      </w:rPr>
      <w:tblPr/>
      <w:tcPr>
        <w:tcBorders>
          <w:left w:val="single" w:sz="4" w:space="0" w:color="365F91" w:themeColor="accent1" w:themeShade="BF"/>
          <w:insideV w:val="single" w:sz="4" w:space="0" w:color="FFFFFF" w:themeColor="background1"/>
        </w:tcBorders>
        <w:shd w:val="clear" w:color="auto" w:fill="365F91" w:themeFill="accent1" w:themeFillShade="BF"/>
      </w:tcPr>
    </w:tblStylePr>
    <w:tblStylePr w:type="lastRow">
      <w:rPr>
        <w:rFonts w:ascii="Trebuchet MS" w:hAnsi="Trebuchet MS"/>
        <w:sz w:val="20"/>
      </w:rPr>
    </w:tblStylePr>
    <w:tblStylePr w:type="band1Horz">
      <w:pPr>
        <w:jc w:val="left"/>
      </w:pPr>
      <w:rPr>
        <w:rFonts w:ascii="Trebuchet MS" w:hAnsi="Trebuchet MS"/>
        <w:sz w:val="20"/>
      </w:rPr>
      <w:tblPr/>
      <w:tcPr>
        <w:shd w:val="clear" w:color="auto" w:fill="DBE5F1" w:themeFill="accent1" w:themeFillTint="33"/>
      </w:tcPr>
    </w:tblStylePr>
    <w:tblStylePr w:type="band2Horz">
      <w:pPr>
        <w:jc w:val="left"/>
      </w:pPr>
      <w:rPr>
        <w:rFonts w:ascii="Trebuchet MS" w:hAnsi="Trebuchet MS"/>
        <w:sz w:val="20"/>
      </w:rPr>
    </w:tblStylePr>
  </w:style>
  <w:style w:type="character" w:customStyle="1" w:styleId="Heading7Char">
    <w:name w:val="Heading 7 Char"/>
    <w:uiPriority w:val="9"/>
    <w:semiHidden/>
    <w:rPr>
      <w:rFonts w:ascii="Calibri" w:eastAsia="MS Gothic" w:hAnsi="Calibri" w:cs="Times New Roman"/>
      <w:i/>
      <w:iCs/>
      <w:color w:val="404040"/>
    </w:rPr>
  </w:style>
  <w:style w:type="character" w:customStyle="1" w:styleId="Heading9Char">
    <w:name w:val="Heading 9 Char"/>
    <w:uiPriority w:val="9"/>
    <w:semiHidden/>
    <w:rPr>
      <w:rFonts w:ascii="Calibri" w:eastAsia="MS Gothic" w:hAnsi="Calibri" w:cs="Times New Roman"/>
      <w:i/>
      <w:iCs/>
      <w:color w:val="404040"/>
      <w:sz w:val="20"/>
      <w:szCs w:val="20"/>
    </w:rPr>
  </w:style>
  <w:style w:type="paragraph" w:styleId="Caption">
    <w:name w:val="caption"/>
    <w:basedOn w:val="Normal"/>
    <w:next w:val="Normal"/>
    <w:link w:val="CaptionChar"/>
    <w:uiPriority w:val="35"/>
    <w:unhideWhenUsed/>
    <w:pPr>
      <w:jc w:val="center"/>
    </w:pPr>
    <w:rPr>
      <w:b/>
      <w:bCs/>
      <w:color w:val="365F91" w:themeColor="accent1" w:themeShade="BF"/>
      <w:szCs w:val="18"/>
    </w:rPr>
  </w:style>
  <w:style w:type="paragraph" w:styleId="Title">
    <w:name w:val="Title"/>
    <w:basedOn w:val="Normal"/>
    <w:next w:val="1BodyTextHBP"/>
    <w:link w:val="TitleChar"/>
    <w:uiPriority w:val="10"/>
    <w:qFormat/>
    <w:pPr>
      <w:spacing w:before="240"/>
      <w:contextualSpacing/>
      <w:jc w:val="center"/>
    </w:pPr>
    <w:rPr>
      <w:rFonts w:eastAsia="MS Gothic"/>
      <w:b/>
      <w:bCs/>
      <w:i/>
      <w:iCs/>
      <w:color w:val="365F91"/>
      <w:sz w:val="32"/>
      <w:szCs w:val="32"/>
      <w:u w:val="single"/>
    </w:rPr>
  </w:style>
  <w:style w:type="paragraph" w:styleId="TOC1">
    <w:name w:val="toc 1"/>
    <w:basedOn w:val="Normal"/>
    <w:next w:val="Normal"/>
    <w:uiPriority w:val="39"/>
    <w:unhideWhenUsed/>
    <w:rsid w:val="005D26B6"/>
    <w:pPr>
      <w:tabs>
        <w:tab w:val="right" w:leader="dot" w:pos="9639"/>
      </w:tabs>
      <w:spacing w:before="40" w:after="40"/>
      <w:ind w:left="454" w:right="219" w:hanging="453"/>
    </w:pPr>
    <w:rPr>
      <w:b/>
      <w:noProof/>
      <w:color w:val="365F91" w:themeColor="accent1" w:themeShade="BF"/>
      <w:sz w:val="20"/>
    </w:rPr>
  </w:style>
  <w:style w:type="paragraph" w:styleId="TOC2">
    <w:name w:val="toc 2"/>
    <w:basedOn w:val="Normal"/>
    <w:next w:val="Normal"/>
    <w:uiPriority w:val="39"/>
    <w:unhideWhenUsed/>
    <w:rsid w:val="005D26B6"/>
    <w:pPr>
      <w:tabs>
        <w:tab w:val="left" w:pos="880"/>
        <w:tab w:val="right" w:leader="dot" w:pos="9639"/>
      </w:tabs>
      <w:spacing w:before="40" w:after="40"/>
      <w:ind w:left="221" w:right="219"/>
    </w:pPr>
    <w:rPr>
      <w:noProof/>
      <w:sz w:val="20"/>
    </w:rPr>
  </w:style>
  <w:style w:type="character" w:styleId="Strong">
    <w:name w:val="Strong"/>
    <w:uiPriority w:val="22"/>
    <w:rPr>
      <w:b/>
      <w:bCs/>
    </w:rPr>
  </w:style>
  <w:style w:type="paragraph" w:styleId="ListParagraph">
    <w:name w:val="List Paragraph"/>
    <w:basedOn w:val="Normal"/>
    <w:uiPriority w:val="34"/>
    <w:qFormat/>
    <w:pPr>
      <w:ind w:left="720"/>
      <w:contextualSpacing/>
    </w:pPr>
  </w:style>
  <w:style w:type="paragraph" w:styleId="Quote">
    <w:name w:val="Quote"/>
    <w:aliases w:val="Long Quotation"/>
    <w:basedOn w:val="1BodyTextHBP"/>
    <w:next w:val="Normal"/>
    <w:link w:val="QuoteChar"/>
    <w:uiPriority w:val="29"/>
    <w:qFormat/>
    <w:pPr>
      <w:ind w:left="284" w:right="284"/>
    </w:pPr>
    <w:rPr>
      <w:iCs/>
      <w:color w:val="000000"/>
    </w:rPr>
  </w:style>
  <w:style w:type="paragraph" w:styleId="IntenseQuote">
    <w:name w:val="Intense Quote"/>
    <w:basedOn w:val="Normal"/>
    <w:next w:val="Normal"/>
    <w:uiPriority w:val="30"/>
    <w:pPr>
      <w:pBdr>
        <w:bottom w:val="single" w:sz="4" w:space="4" w:color="4F81BD"/>
      </w:pBdr>
      <w:spacing w:before="200" w:after="280"/>
      <w:ind w:left="936" w:right="936"/>
    </w:pPr>
    <w:rPr>
      <w:b/>
      <w:bCs/>
      <w:i/>
      <w:iCs/>
      <w:color w:val="4F81BD"/>
    </w:rPr>
  </w:style>
  <w:style w:type="paragraph" w:styleId="TOC3">
    <w:name w:val="toc 3"/>
    <w:basedOn w:val="TOC2"/>
    <w:next w:val="Normal"/>
    <w:uiPriority w:val="39"/>
    <w:unhideWhenUsed/>
    <w:rsid w:val="001F0443"/>
    <w:pPr>
      <w:tabs>
        <w:tab w:val="left" w:pos="1446"/>
      </w:tabs>
      <w:ind w:left="567"/>
    </w:pPr>
  </w:style>
  <w:style w:type="character" w:styleId="SubtleReference">
    <w:name w:val="Subtle Reference"/>
    <w:uiPriority w:val="31"/>
    <w:rPr>
      <w:rFonts w:ascii="Trebuchet MS" w:hAnsi="Trebuchet MS"/>
      <w:caps w:val="0"/>
      <w:smallCaps w:val="0"/>
      <w:color w:val="auto"/>
      <w:sz w:val="18"/>
      <w:u w:val="none"/>
      <w:vertAlign w:val="superscript"/>
    </w:rPr>
  </w:style>
  <w:style w:type="character" w:styleId="IntenseReference">
    <w:name w:val="Intense Reference"/>
    <w:uiPriority w:val="32"/>
    <w:rPr>
      <w:b/>
      <w:bCs/>
      <w:smallCaps/>
      <w:color w:val="C0504D"/>
      <w:spacing w:val="5"/>
      <w:u w:val="single"/>
    </w:rPr>
  </w:style>
  <w:style w:type="character" w:styleId="BookTitle">
    <w:name w:val="Book Title"/>
    <w:uiPriority w:val="33"/>
    <w:rPr>
      <w:b/>
      <w:bCs/>
      <w:smallCaps/>
      <w:spacing w:val="5"/>
    </w:rPr>
  </w:style>
  <w:style w:type="paragraph" w:styleId="Footer">
    <w:name w:val="footer"/>
    <w:basedOn w:val="Normal"/>
    <w:link w:val="FooterChar"/>
    <w:uiPriority w:val="99"/>
    <w:unhideWhenUsed/>
    <w:pPr>
      <w:tabs>
        <w:tab w:val="center" w:pos="4320"/>
        <w:tab w:val="right" w:pos="8640"/>
      </w:tabs>
      <w:spacing w:before="0" w:after="0"/>
    </w:pPr>
    <w:rPr>
      <w:color w:val="365F91"/>
      <w:sz w:val="18"/>
    </w:rPr>
  </w:style>
  <w:style w:type="paragraph" w:styleId="BalloonText">
    <w:name w:val="Balloon Text"/>
    <w:basedOn w:val="Normal"/>
    <w:uiPriority w:val="99"/>
    <w:semiHidden/>
    <w:unhideWhenUsed/>
    <w:rPr>
      <w:rFonts w:ascii="Lucida Grande" w:hAnsi="Lucida Grande" w:cs="Lucida Grande"/>
      <w:sz w:val="18"/>
      <w:szCs w:val="18"/>
    </w:rPr>
  </w:style>
  <w:style w:type="character" w:customStyle="1" w:styleId="BalloonTextChar">
    <w:name w:val="Balloon Text Char"/>
    <w:uiPriority w:val="99"/>
    <w:semiHidden/>
    <w:rPr>
      <w:rFonts w:ascii="Lucida Grande" w:hAnsi="Lucida Grande" w:cs="Lucida Grande"/>
      <w:sz w:val="18"/>
      <w:szCs w:val="18"/>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ge1DocumentInfoTableleft">
    <w:name w:val="Page 1 Document Info Table left"/>
    <w:basedOn w:val="Normal"/>
    <w:qFormat/>
    <w:rPr>
      <w:color w:val="FFFFFF" w:themeColor="background1"/>
      <w:sz w:val="20"/>
      <w:szCs w:val="20"/>
    </w:rPr>
  </w:style>
  <w:style w:type="paragraph" w:customStyle="1" w:styleId="Page1DocumentInfoTableright">
    <w:name w:val="Page 1 Document Info Table right"/>
    <w:basedOn w:val="Normal"/>
    <w:qFormat/>
    <w:rsid w:val="00E22152"/>
    <w:rPr>
      <w:sz w:val="20"/>
    </w:rPr>
  </w:style>
  <w:style w:type="paragraph" w:styleId="EndnoteText">
    <w:name w:val="endnote text"/>
    <w:basedOn w:val="Normal"/>
    <w:link w:val="EndnoteTextChar"/>
    <w:uiPriority w:val="99"/>
    <w:unhideWhenUsed/>
    <w:rPr>
      <w:sz w:val="20"/>
      <w:szCs w:val="20"/>
    </w:rPr>
  </w:style>
  <w:style w:type="paragraph" w:customStyle="1" w:styleId="5AdditionalinfoforTablesFiguresHBP">
    <w:name w:val="5) Additional info for Tables &amp; Figures HBP"/>
    <w:basedOn w:val="Normal"/>
    <w:next w:val="1BodyTextHBP"/>
    <w:qFormat/>
    <w:rPr>
      <w:b/>
      <w:color w:val="365F91"/>
      <w:sz w:val="18"/>
    </w:rPr>
  </w:style>
  <w:style w:type="paragraph" w:customStyle="1" w:styleId="7TableBodyTextHBP">
    <w:name w:val="7) Table Body Text HBP"/>
    <w:basedOn w:val="1BodyTextHBP"/>
    <w:link w:val="7TableBodyTextHBPChar"/>
    <w:qFormat/>
    <w:rsid w:val="00AC2D81"/>
    <w:pPr>
      <w:spacing w:before="40" w:after="40"/>
      <w:jc w:val="left"/>
    </w:pPr>
    <w:rPr>
      <w:rFonts w:eastAsia="Cambria" w:cs="Cambria"/>
      <w:sz w:val="20"/>
      <w:szCs w:val="20"/>
    </w:rPr>
  </w:style>
  <w:style w:type="paragraph" w:customStyle="1" w:styleId="6TableHeaderRowHBP">
    <w:name w:val="6) Table Header Row HBP"/>
    <w:basedOn w:val="1BodyTextHBP"/>
    <w:qFormat/>
    <w:pPr>
      <w:spacing w:before="40" w:after="40"/>
      <w:jc w:val="center"/>
    </w:pPr>
    <w:rPr>
      <w:rFonts w:eastAsia="Calibri" w:cs="Calibri"/>
      <w:b/>
      <w:bCs/>
      <w:color w:val="FFFFFF" w:themeColor="background1"/>
      <w:sz w:val="20"/>
      <w:szCs w:val="20"/>
    </w:rPr>
  </w:style>
  <w:style w:type="paragraph" w:customStyle="1" w:styleId="2BulletedListHBP">
    <w:name w:val="2) Bulleted List HBP"/>
    <w:basedOn w:val="1BodyTextHBP"/>
    <w:qFormat/>
    <w:pPr>
      <w:numPr>
        <w:numId w:val="2"/>
      </w:numPr>
    </w:pPr>
  </w:style>
  <w:style w:type="paragraph" w:customStyle="1" w:styleId="3NumberedListHBP">
    <w:name w:val="3) Numbered List HBP"/>
    <w:basedOn w:val="1BodyTextHBP"/>
    <w:qFormat/>
    <w:pPr>
      <w:numPr>
        <w:numId w:val="3"/>
      </w:numPr>
    </w:pPr>
  </w:style>
  <w:style w:type="character" w:styleId="EndnoteReference">
    <w:name w:val="endnote reference"/>
    <w:uiPriority w:val="99"/>
    <w:unhideWhenUsed/>
    <w:rPr>
      <w:vertAlign w:val="superscript"/>
    </w:rPr>
  </w:style>
  <w:style w:type="paragraph" w:styleId="TOC4">
    <w:name w:val="toc 4"/>
    <w:basedOn w:val="TableofFigures"/>
    <w:next w:val="Normal"/>
    <w:uiPriority w:val="39"/>
    <w:unhideWhenUsed/>
    <w:pPr>
      <w:tabs>
        <w:tab w:val="clear" w:pos="9639"/>
        <w:tab w:val="right" w:leader="dot" w:pos="9622"/>
      </w:tabs>
      <w:spacing w:before="40" w:after="40"/>
      <w:ind w:left="442" w:hanging="441"/>
    </w:pPr>
  </w:style>
  <w:style w:type="paragraph" w:styleId="TableofFigures">
    <w:name w:val="table of figures"/>
    <w:basedOn w:val="Normal"/>
    <w:next w:val="Normal"/>
    <w:uiPriority w:val="99"/>
    <w:unhideWhenUsed/>
    <w:rsid w:val="005D26B6"/>
    <w:pPr>
      <w:tabs>
        <w:tab w:val="right" w:leader="dot" w:pos="9639"/>
      </w:tabs>
      <w:ind w:left="437" w:right="219" w:hanging="437"/>
    </w:pPr>
    <w:rPr>
      <w:noProof/>
      <w:sz w:val="20"/>
    </w:rPr>
  </w:style>
  <w:style w:type="paragraph" w:styleId="TOC5">
    <w:name w:val="toc 5"/>
    <w:basedOn w:val="Normal"/>
    <w:next w:val="Normal"/>
    <w:uiPriority w:val="39"/>
    <w:unhideWhenUsed/>
    <w:pPr>
      <w:ind w:left="880"/>
    </w:pPr>
  </w:style>
  <w:style w:type="paragraph" w:styleId="TOC6">
    <w:name w:val="toc 6"/>
    <w:basedOn w:val="Normal"/>
    <w:next w:val="Normal"/>
    <w:uiPriority w:val="39"/>
    <w:unhideWhenUsed/>
    <w:pPr>
      <w:ind w:left="1100"/>
    </w:pPr>
  </w:style>
  <w:style w:type="paragraph" w:styleId="TOC7">
    <w:name w:val="toc 7"/>
    <w:basedOn w:val="Normal"/>
    <w:next w:val="Normal"/>
    <w:uiPriority w:val="39"/>
    <w:unhideWhenUsed/>
    <w:pPr>
      <w:ind w:left="1320"/>
    </w:pPr>
  </w:style>
  <w:style w:type="paragraph" w:styleId="TOC8">
    <w:name w:val="toc 8"/>
    <w:basedOn w:val="Normal"/>
    <w:next w:val="Normal"/>
    <w:uiPriority w:val="39"/>
    <w:unhideWhenUsed/>
    <w:pPr>
      <w:ind w:left="1540"/>
    </w:pPr>
  </w:style>
  <w:style w:type="paragraph" w:styleId="TOC9">
    <w:name w:val="toc 9"/>
    <w:basedOn w:val="Normal"/>
    <w:next w:val="Normal"/>
    <w:uiPriority w:val="39"/>
    <w:unhideWhenUsed/>
    <w:pPr>
      <w:ind w:left="1760"/>
    </w:pPr>
  </w:style>
  <w:style w:type="character" w:styleId="Hyperlink">
    <w:name w:val="Hyperlink"/>
    <w:uiPriority w:val="99"/>
    <w:unhideWhenUsed/>
    <w:rPr>
      <w:color w:val="0000FF"/>
      <w:u w:val="single"/>
    </w:rPr>
  </w:style>
  <w:style w:type="character" w:styleId="FollowedHyperlink">
    <w:name w:val="FollowedHyperlink"/>
    <w:uiPriority w:val="99"/>
    <w:semiHidden/>
    <w:unhideWhenUsed/>
    <w:rPr>
      <w:color w:val="800080"/>
      <w:u w:val="single"/>
    </w:rPr>
  </w:style>
  <w:style w:type="character" w:styleId="CommentReference">
    <w:name w:val="annotation reference"/>
    <w:basedOn w:val="DefaultParagraphFont"/>
    <w:uiPriority w:val="99"/>
    <w:semiHidden/>
    <w:unhideWhenUsed/>
    <w:rPr>
      <w:sz w:val="18"/>
      <w:szCs w:val="18"/>
    </w:rPr>
  </w:style>
  <w:style w:type="paragraph" w:styleId="CommentText">
    <w:name w:val="annotation text"/>
    <w:basedOn w:val="Normal"/>
    <w:uiPriority w:val="99"/>
    <w:semiHidden/>
    <w:unhideWhenUsed/>
    <w:rPr>
      <w:sz w:val="24"/>
      <w:szCs w:val="24"/>
    </w:rPr>
  </w:style>
  <w:style w:type="character" w:customStyle="1" w:styleId="CommentTextChar">
    <w:name w:val="Comment Text Char"/>
    <w:basedOn w:val="DefaultParagraphFont"/>
    <w:uiPriority w:val="99"/>
    <w:semiHidden/>
    <w:rPr>
      <w:rFonts w:ascii="Trebuchet MS" w:hAnsi="Trebuchet MS"/>
      <w:sz w:val="24"/>
      <w:szCs w:val="24"/>
      <w:lang w:val="en-GB"/>
    </w:rPr>
  </w:style>
  <w:style w:type="paragraph" w:styleId="CommentSubject">
    <w:name w:val="annotation subject"/>
    <w:basedOn w:val="CommentText"/>
    <w:next w:val="CommentText"/>
    <w:uiPriority w:val="99"/>
    <w:semiHidden/>
    <w:unhideWhenUsed/>
    <w:rPr>
      <w:b/>
      <w:bCs/>
      <w:sz w:val="20"/>
      <w:szCs w:val="20"/>
    </w:rPr>
  </w:style>
  <w:style w:type="character" w:customStyle="1" w:styleId="CommentSubjectChar">
    <w:name w:val="Comment Subject Char"/>
    <w:basedOn w:val="CommentTextChar"/>
    <w:uiPriority w:val="99"/>
    <w:semiHidden/>
    <w:rPr>
      <w:rFonts w:ascii="Trebuchet MS" w:hAnsi="Trebuchet MS"/>
      <w:b/>
      <w:bCs/>
      <w:sz w:val="24"/>
      <w:szCs w:val="24"/>
      <w:lang w:val="en-GB"/>
    </w:rPr>
  </w:style>
  <w:style w:type="paragraph" w:styleId="Revision">
    <w:name w:val="Revision"/>
    <w:hidden/>
    <w:uiPriority w:val="99"/>
    <w:semiHidden/>
    <w:rPr>
      <w:rFonts w:ascii="Trebuchet MS" w:hAnsi="Trebuchet MS"/>
      <w:sz w:val="22"/>
      <w:lang w:val="en-GB"/>
    </w:rPr>
  </w:style>
  <w:style w:type="table" w:styleId="LightGrid-Accent1">
    <w:name w:val="Light Grid Accent 1"/>
    <w:basedOn w:val="TableNormal"/>
    <w:uiPriority w:val="62"/>
    <w:pPr>
      <w:spacing w:after="200" w:line="276" w:lineRule="auto"/>
    </w:pPr>
    <w:rPr>
      <w:rFonts w:eastAsia="Cambria" w:cs="Cambria"/>
      <w:sz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Calibri" w:eastAsia="Calibri" w:hAnsi="Calibri" w:cs="Calibr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one" w:sz="4" w:space="0" w:color="000000"/>
          <w:insideV w:val="single" w:sz="8" w:space="0" w:color="4F81BD" w:themeColor="accent1"/>
        </w:tcBorders>
      </w:tcPr>
    </w:tblStylePr>
    <w:tblStylePr w:type="lastRow">
      <w:pPr>
        <w:spacing w:before="0" w:after="0" w:line="240" w:lineRule="auto"/>
      </w:pPr>
      <w:rPr>
        <w:rFonts w:ascii="Calibri" w:eastAsia="Calibri" w:hAnsi="Calibri" w:cs="Calibri"/>
        <w:b/>
        <w:bCs/>
      </w:rPr>
      <w:tblPr/>
      <w:tcPr>
        <w:tcBorders>
          <w:top w:val="single" w:sz="6" w:space="0" w:color="4F81BD" w:themeColor="accent1"/>
          <w:left w:val="single" w:sz="8" w:space="0" w:color="4F81BD" w:themeColor="accent1"/>
          <w:bottom w:val="single" w:sz="8" w:space="0" w:color="4F81BD" w:themeColor="accent1"/>
          <w:right w:val="single" w:sz="8" w:space="0" w:color="4F81BD" w:themeColor="accent1"/>
          <w:insideH w:val="none" w:sz="4" w:space="0" w:color="000000"/>
          <w:insideV w:val="single" w:sz="8" w:space="0" w:color="4F81BD" w:themeColor="accent1"/>
        </w:tcBorders>
      </w:tcPr>
    </w:tblStylePr>
    <w:tblStylePr w:type="firstCol">
      <w:rPr>
        <w:rFonts w:ascii="Calibri" w:eastAsia="Calibri" w:hAnsi="Calibri" w:cs="Calibri"/>
        <w:b/>
        <w:bCs/>
      </w:rPr>
    </w:tblStylePr>
    <w:tblStylePr w:type="lastCol">
      <w:rPr>
        <w:rFonts w:ascii="Calibri" w:eastAsia="Calibri" w:hAnsi="Calibri" w:cs="Calibr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Index1">
    <w:name w:val="index 1"/>
    <w:basedOn w:val="Normal"/>
    <w:next w:val="Normal"/>
    <w:uiPriority w:val="99"/>
    <w:unhideWhenUsed/>
    <w:pPr>
      <w:ind w:left="220" w:hanging="219"/>
    </w:pPr>
  </w:style>
  <w:style w:type="paragraph" w:styleId="Index2">
    <w:name w:val="index 2"/>
    <w:basedOn w:val="Normal"/>
    <w:next w:val="Normal"/>
    <w:uiPriority w:val="99"/>
    <w:unhideWhenUsed/>
    <w:pPr>
      <w:ind w:left="440" w:hanging="219"/>
    </w:pPr>
  </w:style>
  <w:style w:type="paragraph" w:styleId="Index3">
    <w:name w:val="index 3"/>
    <w:basedOn w:val="Normal"/>
    <w:next w:val="Normal"/>
    <w:uiPriority w:val="99"/>
    <w:unhideWhenUsed/>
    <w:pPr>
      <w:ind w:left="660" w:hanging="219"/>
    </w:pPr>
  </w:style>
  <w:style w:type="paragraph" w:styleId="Index4">
    <w:name w:val="index 4"/>
    <w:basedOn w:val="Normal"/>
    <w:next w:val="Normal"/>
    <w:uiPriority w:val="99"/>
    <w:unhideWhenUsed/>
    <w:pPr>
      <w:ind w:left="880" w:hanging="219"/>
    </w:pPr>
  </w:style>
  <w:style w:type="paragraph" w:styleId="Index5">
    <w:name w:val="index 5"/>
    <w:basedOn w:val="Normal"/>
    <w:next w:val="Normal"/>
    <w:uiPriority w:val="99"/>
    <w:unhideWhenUsed/>
    <w:pPr>
      <w:ind w:left="1100" w:hanging="219"/>
    </w:pPr>
  </w:style>
  <w:style w:type="paragraph" w:styleId="Index6">
    <w:name w:val="index 6"/>
    <w:basedOn w:val="Normal"/>
    <w:next w:val="Normal"/>
    <w:uiPriority w:val="99"/>
    <w:unhideWhenUsed/>
    <w:pPr>
      <w:ind w:left="1320" w:hanging="219"/>
    </w:pPr>
  </w:style>
  <w:style w:type="paragraph" w:styleId="Index7">
    <w:name w:val="index 7"/>
    <w:basedOn w:val="Normal"/>
    <w:next w:val="Normal"/>
    <w:uiPriority w:val="99"/>
    <w:unhideWhenUsed/>
    <w:pPr>
      <w:ind w:left="1540" w:hanging="219"/>
    </w:pPr>
  </w:style>
  <w:style w:type="paragraph" w:styleId="Index8">
    <w:name w:val="index 8"/>
    <w:basedOn w:val="Normal"/>
    <w:next w:val="Normal"/>
    <w:uiPriority w:val="99"/>
    <w:unhideWhenUsed/>
    <w:pPr>
      <w:ind w:left="1760" w:hanging="219"/>
    </w:pPr>
  </w:style>
  <w:style w:type="paragraph" w:styleId="Index9">
    <w:name w:val="index 9"/>
    <w:basedOn w:val="Normal"/>
    <w:next w:val="Normal"/>
    <w:uiPriority w:val="99"/>
    <w:unhideWhenUsed/>
    <w:pPr>
      <w:ind w:left="1980" w:hanging="219"/>
    </w:pPr>
  </w:style>
  <w:style w:type="paragraph" w:styleId="IndexHeading">
    <w:name w:val="index heading"/>
    <w:basedOn w:val="Normal"/>
    <w:next w:val="Index1"/>
    <w:uiPriority w:val="99"/>
    <w:unhideWhenUsed/>
  </w:style>
  <w:style w:type="paragraph" w:styleId="NormalWeb">
    <w:name w:val="Normal (Web)"/>
    <w:basedOn w:val="Normal"/>
    <w:uiPriority w:val="99"/>
    <w:semiHidden/>
    <w:unhideWhenUsed/>
    <w:pPr>
      <w:spacing w:before="100" w:beforeAutospacing="1" w:after="100" w:afterAutospacing="1"/>
    </w:pPr>
    <w:rPr>
      <w:rFonts w:ascii="Times" w:eastAsia="Cambria" w:hAnsi="Times"/>
      <w:sz w:val="20"/>
      <w:szCs w:val="20"/>
      <w:lang w:val="en-US"/>
    </w:rPr>
  </w:style>
  <w:style w:type="paragraph" w:styleId="DocumentMap">
    <w:name w:val="Document Map"/>
    <w:basedOn w:val="Normal"/>
    <w:uiPriority w:val="99"/>
    <w:semiHidden/>
    <w:unhideWhenUsed/>
    <w:pPr>
      <w:spacing w:before="0" w:after="0"/>
    </w:pPr>
    <w:rPr>
      <w:rFonts w:ascii="Times New Roman" w:hAnsi="Times New Roman"/>
      <w:sz w:val="24"/>
      <w:szCs w:val="24"/>
    </w:rPr>
  </w:style>
  <w:style w:type="character" w:customStyle="1" w:styleId="DocumentMapChar">
    <w:name w:val="Document Map Char"/>
    <w:basedOn w:val="DefaultParagraphFont"/>
    <w:uiPriority w:val="99"/>
    <w:semiHidden/>
    <w:rPr>
      <w:rFonts w:ascii="Times New Roman" w:hAnsi="Times New Roman"/>
      <w:sz w:val="24"/>
      <w:szCs w:val="24"/>
      <w:lang w:val="en-GB"/>
    </w:rPr>
  </w:style>
  <w:style w:type="paragraph" w:styleId="FootnoteText">
    <w:name w:val="footnote text"/>
    <w:basedOn w:val="Normal"/>
    <w:uiPriority w:val="99"/>
    <w:unhideWhenUsed/>
    <w:pPr>
      <w:spacing w:before="0" w:after="0"/>
    </w:pPr>
    <w:rPr>
      <w:sz w:val="20"/>
      <w:szCs w:val="20"/>
    </w:rPr>
  </w:style>
  <w:style w:type="character" w:styleId="FootnoteReference">
    <w:name w:val="footnote reference"/>
    <w:basedOn w:val="DefaultParagraphFont"/>
    <w:uiPriority w:val="99"/>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table" w:customStyle="1" w:styleId="PlainTable31">
    <w:name w:val="Plain Table 31"/>
    <w:basedOn w:val="TableNormal"/>
    <w:uiPriority w:val="9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one" w:sz="4" w:space="0" w:color="000000"/>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one" w:sz="4" w:space="0" w:color="000000"/>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one" w:sz="4" w:space="0" w:color="000000"/>
        </w:tcBorders>
      </w:tcPr>
    </w:tblStylePr>
    <w:tblStylePr w:type="nwCell">
      <w:tblPr/>
      <w:tcPr>
        <w:tcBorders>
          <w:right w:val="none" w:sz="4" w:space="0" w:color="000000"/>
        </w:tcBorders>
      </w:tcPr>
    </w:tblStylePr>
  </w:style>
  <w:style w:type="table" w:customStyle="1" w:styleId="PlainTable51">
    <w:name w:val="Plain Table 51"/>
    <w:basedOn w:val="TableNormal"/>
    <w:uiPriority w:val="99"/>
    <w:tblPr>
      <w:tblStyleRowBandSize w:val="1"/>
      <w:tblStyleColBandSize w:val="1"/>
    </w:tblPr>
    <w:tblStylePr w:type="firstRow">
      <w:rPr>
        <w:rFonts w:ascii="Calibri" w:eastAsia="Calibri" w:hAnsi="Calibri" w:cs="Calibri"/>
        <w:i/>
        <w:iCs/>
        <w:sz w:val="26"/>
      </w:rPr>
      <w:tblPr/>
      <w:tcPr>
        <w:tcBorders>
          <w:bottom w:val="single" w:sz="4" w:space="0" w:color="7F7F7F" w:themeColor="text1" w:themeTint="80"/>
        </w:tcBorders>
        <w:shd w:val="clear" w:color="auto" w:fill="FFFFFF" w:themeFill="background1"/>
      </w:tcPr>
    </w:tblStylePr>
    <w:tblStylePr w:type="lastRow">
      <w:rPr>
        <w:rFonts w:ascii="Calibri" w:eastAsia="Calibri" w:hAnsi="Calibri" w:cs="Calibr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Calibri" w:eastAsia="Calibri" w:hAnsi="Calibri" w:cs="Calibri"/>
        <w:i/>
        <w:iCs/>
        <w:sz w:val="26"/>
      </w:rPr>
      <w:tblPr/>
      <w:tcPr>
        <w:tcBorders>
          <w:right w:val="single" w:sz="4" w:space="0" w:color="7F7F7F" w:themeColor="text1" w:themeTint="80"/>
        </w:tcBorders>
        <w:shd w:val="clear" w:color="auto" w:fill="FFFFFF" w:themeFill="background1"/>
      </w:tcPr>
    </w:tblStylePr>
    <w:tblStylePr w:type="lastCol">
      <w:rPr>
        <w:rFonts w:ascii="Calibri" w:eastAsia="Calibri" w:hAnsi="Calibri" w:cs="Calibr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one" w:sz="4" w:space="0" w:color="000000"/>
        </w:tcBorders>
      </w:tcPr>
    </w:tblStylePr>
    <w:tblStylePr w:type="nwCell">
      <w:tblPr/>
      <w:tcPr>
        <w:tcBorders>
          <w:right w:val="none" w:sz="4" w:space="0" w:color="000000"/>
        </w:tcBorders>
      </w:tcPr>
    </w:tblStylePr>
    <w:tblStylePr w:type="seCell">
      <w:tblPr/>
      <w:tcPr>
        <w:tcBorders>
          <w:left w:val="none" w:sz="4" w:space="0" w:color="000000"/>
        </w:tcBorders>
      </w:tcPr>
    </w:tblStylePr>
    <w:tblStylePr w:type="swCell">
      <w:tblPr/>
      <w:tcPr>
        <w:tcBorders>
          <w:right w:val="none" w:sz="4" w:space="0" w:color="000000"/>
        </w:tcBorders>
      </w:tcPr>
    </w:tblStylePr>
  </w:style>
  <w:style w:type="table" w:customStyle="1" w:styleId="TableGridLight1">
    <w:name w:val="Table Grid Light1"/>
    <w:basedOn w:val="TableNormal"/>
    <w:uiPriority w:val="9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9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sing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InternetLink">
    <w:name w:val="Internet Link"/>
    <w:rPr>
      <w:color w:val="000080"/>
      <w:u w:val="single"/>
    </w:rPr>
  </w:style>
  <w:style w:type="table" w:customStyle="1" w:styleId="PlainTable21">
    <w:name w:val="Plain Table 21"/>
    <w:basedOn w:val="TableNormal"/>
    <w:uiPriority w:val="42"/>
    <w:rsid w:val="007A1E7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4CaptionforTablesFiguresHBP">
    <w:name w:val="4) Caption for Tables &amp; Figures HBP"/>
    <w:basedOn w:val="Caption"/>
    <w:link w:val="4CaptionforTablesFiguresHBPChar"/>
    <w:qFormat/>
    <w:rsid w:val="00A921E6"/>
  </w:style>
  <w:style w:type="paragraph" w:customStyle="1" w:styleId="FootnoteEndnoteHBP">
    <w:name w:val="Footnote &amp; Endnote HBP"/>
    <w:basedOn w:val="EndnoteText"/>
    <w:link w:val="FootnoteEndnoteHBPChar"/>
    <w:qFormat/>
    <w:rsid w:val="00B80368"/>
    <w:pPr>
      <w:spacing w:before="0" w:after="0"/>
    </w:pPr>
  </w:style>
  <w:style w:type="character" w:customStyle="1" w:styleId="CaptionChar">
    <w:name w:val="Caption Char"/>
    <w:basedOn w:val="DefaultParagraphFont"/>
    <w:link w:val="Caption"/>
    <w:uiPriority w:val="35"/>
    <w:rsid w:val="00A921E6"/>
    <w:rPr>
      <w:rFonts w:ascii="Trebuchet MS" w:hAnsi="Trebuchet MS"/>
      <w:b/>
      <w:bCs/>
      <w:color w:val="365F91" w:themeColor="accent1" w:themeShade="BF"/>
      <w:sz w:val="22"/>
      <w:szCs w:val="18"/>
      <w:lang w:val="en-GB"/>
    </w:rPr>
  </w:style>
  <w:style w:type="character" w:customStyle="1" w:styleId="4CaptionforTablesFiguresHBPChar">
    <w:name w:val="4) Caption for Tables &amp; Figures HBP Char"/>
    <w:basedOn w:val="CaptionChar"/>
    <w:link w:val="4CaptionforTablesFiguresHBP"/>
    <w:rsid w:val="00A921E6"/>
    <w:rPr>
      <w:rFonts w:ascii="Trebuchet MS" w:hAnsi="Trebuchet MS"/>
      <w:b/>
      <w:bCs/>
      <w:color w:val="365F91" w:themeColor="accent1" w:themeShade="BF"/>
      <w:sz w:val="22"/>
      <w:szCs w:val="18"/>
      <w:lang w:val="en-GB"/>
    </w:rPr>
  </w:style>
  <w:style w:type="paragraph" w:customStyle="1" w:styleId="FooterinformationHBP">
    <w:name w:val="Footer information HBP"/>
    <w:basedOn w:val="Footer"/>
    <w:link w:val="FooterinformationHBPChar"/>
    <w:qFormat/>
    <w:rsid w:val="007505B6"/>
    <w:rPr>
      <w:spacing w:val="-6"/>
    </w:rPr>
  </w:style>
  <w:style w:type="character" w:customStyle="1" w:styleId="EndnoteTextChar">
    <w:name w:val="Endnote Text Char"/>
    <w:basedOn w:val="DefaultParagraphFont"/>
    <w:link w:val="EndnoteText"/>
    <w:uiPriority w:val="99"/>
    <w:rsid w:val="000D74F5"/>
    <w:rPr>
      <w:rFonts w:ascii="Trebuchet MS" w:hAnsi="Trebuchet MS"/>
      <w:szCs w:val="20"/>
      <w:lang w:val="en-GB"/>
    </w:rPr>
  </w:style>
  <w:style w:type="character" w:customStyle="1" w:styleId="FootnoteEndnoteHBPChar">
    <w:name w:val="Footnote &amp; Endnote HBP Char"/>
    <w:basedOn w:val="EndnoteTextChar"/>
    <w:link w:val="FootnoteEndnoteHBP"/>
    <w:rsid w:val="00B80368"/>
    <w:rPr>
      <w:rFonts w:ascii="Trebuchet MS" w:hAnsi="Trebuchet MS"/>
      <w:szCs w:val="20"/>
      <w:lang w:val="en-GB"/>
    </w:rPr>
  </w:style>
  <w:style w:type="character" w:customStyle="1" w:styleId="FooterChar">
    <w:name w:val="Footer Char"/>
    <w:basedOn w:val="DefaultParagraphFont"/>
    <w:link w:val="Footer"/>
    <w:uiPriority w:val="99"/>
    <w:rsid w:val="000D74F5"/>
    <w:rPr>
      <w:rFonts w:ascii="Trebuchet MS" w:hAnsi="Trebuchet MS"/>
      <w:color w:val="365F91"/>
      <w:sz w:val="18"/>
      <w:lang w:val="en-GB"/>
    </w:rPr>
  </w:style>
  <w:style w:type="character" w:customStyle="1" w:styleId="FooterinformationHBPChar">
    <w:name w:val="Footer information HBP Char"/>
    <w:basedOn w:val="FooterChar"/>
    <w:link w:val="FooterinformationHBP"/>
    <w:rsid w:val="007505B6"/>
    <w:rPr>
      <w:rFonts w:ascii="Trebuchet MS" w:hAnsi="Trebuchet MS"/>
      <w:color w:val="365F91"/>
      <w:spacing w:val="-6"/>
      <w:sz w:val="18"/>
      <w:lang w:val="en-GB"/>
    </w:rPr>
  </w:style>
  <w:style w:type="paragraph" w:styleId="Header">
    <w:name w:val="header"/>
    <w:basedOn w:val="Normal"/>
    <w:link w:val="HeaderChar"/>
    <w:uiPriority w:val="99"/>
    <w:unhideWhenUsed/>
    <w:rsid w:val="00954A7F"/>
    <w:pPr>
      <w:tabs>
        <w:tab w:val="center" w:pos="4513"/>
        <w:tab w:val="right" w:pos="9026"/>
      </w:tabs>
      <w:spacing w:before="0" w:after="0"/>
    </w:pPr>
  </w:style>
  <w:style w:type="character" w:customStyle="1" w:styleId="HeaderChar">
    <w:name w:val="Header Char"/>
    <w:basedOn w:val="DefaultParagraphFont"/>
    <w:link w:val="Header"/>
    <w:uiPriority w:val="99"/>
    <w:rsid w:val="00954A7F"/>
    <w:rPr>
      <w:rFonts w:ascii="Trebuchet MS" w:hAnsi="Trebuchet MS"/>
      <w:sz w:val="22"/>
      <w:lang w:val="en-GB"/>
    </w:rPr>
  </w:style>
  <w:style w:type="paragraph" w:customStyle="1" w:styleId="8TableBulletHBP">
    <w:name w:val="8) Table Bullet HBP"/>
    <w:basedOn w:val="7TableBodyTextHBP"/>
    <w:link w:val="8TableBulletHBPChar"/>
    <w:qFormat/>
    <w:rsid w:val="0000640D"/>
    <w:pPr>
      <w:numPr>
        <w:numId w:val="9"/>
      </w:numPr>
      <w:pBdr>
        <w:top w:val="none" w:sz="0" w:space="0" w:color="auto"/>
        <w:left w:val="none" w:sz="0" w:space="0" w:color="auto"/>
        <w:bottom w:val="none" w:sz="0" w:space="0" w:color="auto"/>
        <w:right w:val="none" w:sz="0" w:space="0" w:color="auto"/>
        <w:between w:val="none" w:sz="0" w:space="0" w:color="auto"/>
      </w:pBdr>
      <w:ind w:left="210" w:hanging="210"/>
    </w:pPr>
  </w:style>
  <w:style w:type="paragraph" w:customStyle="1" w:styleId="9TableTightHBP">
    <w:name w:val="9) Table Tight HBP"/>
    <w:basedOn w:val="7TableBodyTextHBP"/>
    <w:link w:val="9TableTightHBPChar"/>
    <w:qFormat/>
    <w:rsid w:val="00924649"/>
    <w:pPr>
      <w:pBdr>
        <w:top w:val="none" w:sz="0" w:space="0" w:color="auto"/>
        <w:left w:val="none" w:sz="0" w:space="0" w:color="auto"/>
        <w:bottom w:val="none" w:sz="0" w:space="0" w:color="auto"/>
        <w:right w:val="none" w:sz="0" w:space="0" w:color="auto"/>
        <w:between w:val="none" w:sz="0" w:space="0" w:color="auto"/>
      </w:pBdr>
      <w:spacing w:before="0" w:after="0"/>
    </w:pPr>
  </w:style>
  <w:style w:type="character" w:customStyle="1" w:styleId="7TableBodyTextHBPChar">
    <w:name w:val="7) Table Body Text HBP Char"/>
    <w:basedOn w:val="1BodyTextHBPChar"/>
    <w:link w:val="7TableBodyTextHBP"/>
    <w:rsid w:val="00AC2D81"/>
    <w:rPr>
      <w:rFonts w:ascii="Trebuchet MS" w:eastAsia="Cambria" w:hAnsi="Trebuchet MS" w:cs="Cambria"/>
      <w:sz w:val="22"/>
      <w:szCs w:val="20"/>
      <w:lang w:val="en-GB" w:eastAsia="en-GB"/>
    </w:rPr>
  </w:style>
  <w:style w:type="character" w:customStyle="1" w:styleId="8TableBulletHBPChar">
    <w:name w:val="8) Table Bullet HBP Char"/>
    <w:basedOn w:val="7TableBodyTextHBPChar"/>
    <w:link w:val="8TableBulletHBP"/>
    <w:rsid w:val="0000640D"/>
    <w:rPr>
      <w:rFonts w:ascii="Trebuchet MS" w:eastAsia="Cambria" w:hAnsi="Trebuchet MS" w:cs="Cambria"/>
      <w:sz w:val="22"/>
      <w:szCs w:val="20"/>
      <w:lang w:val="en-GB" w:eastAsia="en-GB"/>
    </w:rPr>
  </w:style>
  <w:style w:type="character" w:customStyle="1" w:styleId="9TableTightHBPChar">
    <w:name w:val="9) Table Tight HBP Char"/>
    <w:basedOn w:val="7TableBodyTextHBPChar"/>
    <w:link w:val="9TableTightHBP"/>
    <w:rsid w:val="00924649"/>
    <w:rPr>
      <w:rFonts w:ascii="Trebuchet MS" w:eastAsia="Cambria" w:hAnsi="Trebuchet MS" w:cs="Cambria"/>
      <w:sz w:val="22"/>
      <w:szCs w:val="20"/>
      <w:lang w:val="en-GB" w:eastAsia="en-GB"/>
    </w:rPr>
  </w:style>
  <w:style w:type="paragraph" w:styleId="TOCHeading">
    <w:name w:val="TOC Heading"/>
    <w:basedOn w:val="TOC1"/>
    <w:next w:val="Normal"/>
    <w:uiPriority w:val="39"/>
    <w:unhideWhenUsed/>
    <w:rsid w:val="00F60587"/>
    <w:pPr>
      <w:tabs>
        <w:tab w:val="right" w:pos="9781"/>
      </w:tabs>
    </w:pPr>
  </w:style>
  <w:style w:type="character" w:customStyle="1" w:styleId="TitleChar">
    <w:name w:val="Title Char"/>
    <w:link w:val="Title"/>
    <w:uiPriority w:val="10"/>
    <w:rsid w:val="005C0D1F"/>
    <w:rPr>
      <w:rFonts w:ascii="Trebuchet MS" w:eastAsia="MS Gothic" w:hAnsi="Trebuchet MS"/>
      <w:b/>
      <w:bCs/>
      <w:i/>
      <w:iCs/>
      <w:color w:val="365F91"/>
      <w:sz w:val="32"/>
      <w:szCs w:val="32"/>
      <w:u w:val="single"/>
      <w:lang w:val="en-GB"/>
    </w:rPr>
  </w:style>
  <w:style w:type="character" w:customStyle="1" w:styleId="QuoteChar">
    <w:name w:val="Quote Char"/>
    <w:aliases w:val="Long Quotation Char"/>
    <w:link w:val="Quote"/>
    <w:uiPriority w:val="29"/>
    <w:rsid w:val="005C0D1F"/>
    <w:rPr>
      <w:rFonts w:ascii="Trebuchet MS" w:hAnsi="Trebuchet MS"/>
      <w:iCs/>
      <w:color w:val="000000"/>
      <w:sz w:val="22"/>
      <w:lang w:val="en-GB" w:eastAsia="en-GB"/>
    </w:rPr>
  </w:style>
  <w:style w:type="paragraph" w:customStyle="1" w:styleId="BodyTextHBP">
    <w:name w:val="Body Text HBP"/>
    <w:basedOn w:val="Normal"/>
    <w:link w:val="BodyTextHBPChar"/>
    <w:qFormat/>
    <w:rsid w:val="005C0D1F"/>
    <w:pPr>
      <w:pBdr>
        <w:top w:val="none" w:sz="0" w:space="0" w:color="auto"/>
        <w:left w:val="none" w:sz="0" w:space="0" w:color="auto"/>
        <w:bottom w:val="none" w:sz="0" w:space="0" w:color="auto"/>
        <w:right w:val="none" w:sz="0" w:space="0" w:color="auto"/>
        <w:between w:val="none" w:sz="0" w:space="0" w:color="auto"/>
      </w:pBdr>
    </w:pPr>
    <w:rPr>
      <w:color w:val="auto"/>
    </w:rPr>
  </w:style>
  <w:style w:type="paragraph" w:customStyle="1" w:styleId="Default">
    <w:name w:val="Default"/>
    <w:rsid w:val="005C0D1F"/>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pPr>
    <w:rPr>
      <w:rFonts w:ascii="Arial" w:hAnsi="Arial" w:cs="Arial"/>
      <w:color w:val="000000"/>
      <w:sz w:val="24"/>
      <w:szCs w:val="24"/>
    </w:rPr>
  </w:style>
  <w:style w:type="character" w:customStyle="1" w:styleId="BodyTextHBPChar">
    <w:name w:val="Body Text HBP Char"/>
    <w:basedOn w:val="DefaultParagraphFont"/>
    <w:link w:val="BodyTextHBP"/>
    <w:rsid w:val="005C0D1F"/>
    <w:rPr>
      <w:rFonts w:ascii="Trebuchet MS" w:hAnsi="Trebuchet MS"/>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opencalls.humanbrainproject.eu/all_call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5FC5F0-E5B8-4705-80E8-89E917E46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11</Words>
  <Characters>511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s Christopher Guy</dc:creator>
  <cp:keywords/>
  <dc:description/>
  <cp:lastModifiedBy>refia durmaz</cp:lastModifiedBy>
  <cp:revision>4</cp:revision>
  <cp:lastPrinted>2019-12-19T14:40:00Z</cp:lastPrinted>
  <dcterms:created xsi:type="dcterms:W3CDTF">2019-12-19T13:28:00Z</dcterms:created>
  <dcterms:modified xsi:type="dcterms:W3CDTF">2019-12-19T14:40:00Z</dcterms:modified>
</cp:coreProperties>
</file>